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CD2BB" w14:textId="547AEA65" w:rsidR="009B0F74" w:rsidRPr="000A3C2F" w:rsidRDefault="009B0F74" w:rsidP="00B62844">
      <w:pPr>
        <w:pStyle w:val="Title"/>
        <w:spacing w:line="276" w:lineRule="auto"/>
      </w:pPr>
      <w:r w:rsidRPr="000A3C2F">
        <w:t>NAT</w:t>
      </w:r>
      <w:r w:rsidR="00E15238">
        <w:t>I</w:t>
      </w:r>
      <w:r w:rsidRPr="000A3C2F">
        <w:t xml:space="preserve">ONAL </w:t>
      </w:r>
      <w:r w:rsidR="00E15238">
        <w:t>I</w:t>
      </w:r>
      <w:r w:rsidR="00DF0C5C" w:rsidRPr="006231D3">
        <w:t>NST</w:t>
      </w:r>
      <w:r w:rsidR="00E15238">
        <w:t>I</w:t>
      </w:r>
      <w:r w:rsidR="00DF0C5C" w:rsidRPr="006231D3">
        <w:t>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7ED4067" w14:textId="32424885" w:rsidR="000A3C2F" w:rsidRPr="000A3C2F" w:rsidRDefault="000A3C2F" w:rsidP="00B62844">
      <w:pPr>
        <w:pStyle w:val="Title"/>
        <w:spacing w:line="276" w:lineRule="auto"/>
      </w:pPr>
      <w:r w:rsidRPr="000A3C2F">
        <w:t xml:space="preserve">Centre for Health Technology </w:t>
      </w:r>
      <w:r w:rsidR="008A7E3C" w:rsidRPr="000A3C2F">
        <w:t>Evaluat</w:t>
      </w:r>
      <w:r w:rsidR="008A7E3C">
        <w:t>i</w:t>
      </w:r>
      <w:r w:rsidR="008A7E3C" w:rsidRPr="000A3C2F">
        <w:t>on</w:t>
      </w:r>
    </w:p>
    <w:p w14:paraId="03CC7B8D" w14:textId="23EE1836" w:rsidR="000A3C2F" w:rsidRDefault="0031160D" w:rsidP="003E65BA">
      <w:pPr>
        <w:pStyle w:val="Heading1"/>
      </w:pPr>
      <w:r>
        <w:t xml:space="preserve">Technology </w:t>
      </w:r>
      <w:r w:rsidR="00641A0A">
        <w:t>Appraisal</w:t>
      </w:r>
      <w:r>
        <w:t xml:space="preserve"> </w:t>
      </w:r>
      <w:r w:rsidR="00641A0A">
        <w:t>Committee</w:t>
      </w:r>
      <w:r>
        <w:t xml:space="preserve"> A</w:t>
      </w:r>
      <w:r w:rsidR="000A3C2F">
        <w:t xml:space="preserve"> </w:t>
      </w:r>
      <w:r w:rsidR="008A7E3C">
        <w:t>Meeting</w:t>
      </w:r>
      <w:r w:rsidR="000A3C2F">
        <w:t xml:space="preserve"> </w:t>
      </w:r>
      <w:r w:rsidR="008A7E3C">
        <w:t>Minutes</w:t>
      </w:r>
    </w:p>
    <w:p w14:paraId="56AC7250" w14:textId="49E3E3EC" w:rsidR="00BA4EAD" w:rsidRDefault="008A7E3C" w:rsidP="00C7373D">
      <w:pPr>
        <w:pStyle w:val="Paragraphnonumbers"/>
      </w:pPr>
      <w:r w:rsidRPr="00BA4EAD">
        <w:rPr>
          <w:b/>
        </w:rPr>
        <w:t>M</w:t>
      </w:r>
      <w:r>
        <w:rPr>
          <w:b/>
        </w:rPr>
        <w:t>i</w:t>
      </w:r>
      <w:r w:rsidRPr="00BA4EAD">
        <w:rPr>
          <w:b/>
        </w:rPr>
        <w:t>nutes</w:t>
      </w:r>
      <w:r w:rsidR="00BA4EAD" w:rsidRPr="00BA4EAD">
        <w:rPr>
          <w:b/>
        </w:rPr>
        <w:t>:</w:t>
      </w:r>
      <w:r w:rsidR="00BA4EAD">
        <w:rPr>
          <w:b/>
        </w:rPr>
        <w:tab/>
      </w:r>
      <w:r w:rsidR="00682F9B">
        <w:rPr>
          <w:b/>
        </w:rPr>
        <w:tab/>
      </w:r>
      <w:r w:rsidR="00AD32D5">
        <w:t>C</w:t>
      </w:r>
      <w:r>
        <w:t>onfirmed</w:t>
      </w:r>
    </w:p>
    <w:p w14:paraId="30AA59B4" w14:textId="609CF159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1160D">
        <w:t>Tuesday 3 August 2021</w:t>
      </w:r>
    </w:p>
    <w:p w14:paraId="124024C9" w14:textId="32D99F48" w:rsidR="00BA4EAD" w:rsidRDefault="008A7E3C" w:rsidP="00C7373D">
      <w:pPr>
        <w:pStyle w:val="Paragraphnonumbers"/>
      </w:pPr>
      <w:r w:rsidRPr="006231D3">
        <w:rPr>
          <w:b/>
        </w:rPr>
        <w:t>Locat</w:t>
      </w:r>
      <w:r>
        <w:rPr>
          <w:b/>
        </w:rPr>
        <w:t>i</w:t>
      </w:r>
      <w:r w:rsidRPr="006231D3">
        <w:rPr>
          <w:b/>
        </w:rPr>
        <w:t>on</w:t>
      </w:r>
      <w:r w:rsidR="00BA4EAD" w:rsidRPr="006231D3">
        <w:rPr>
          <w:b/>
        </w:rPr>
        <w:t>:</w:t>
      </w:r>
      <w:r w:rsidR="00BA4EAD" w:rsidRPr="006231D3">
        <w:rPr>
          <w:b/>
        </w:rPr>
        <w:tab/>
      </w:r>
      <w:r w:rsidR="00682F9B">
        <w:rPr>
          <w:b/>
        </w:rPr>
        <w:tab/>
      </w:r>
      <w:r>
        <w:t>Via</w:t>
      </w:r>
      <w:r w:rsidR="0031160D">
        <w:t xml:space="preserve"> Zoom Teleconference</w:t>
      </w:r>
    </w:p>
    <w:p w14:paraId="41CFF70E" w14:textId="77777777" w:rsidR="00AD0E92" w:rsidRPr="00205638" w:rsidRDefault="00E82B9F" w:rsidP="003E65BA">
      <w:pPr>
        <w:pStyle w:val="Heading2"/>
      </w:pPr>
      <w:r>
        <w:t>Attendees</w:t>
      </w:r>
    </w:p>
    <w:p w14:paraId="6245AB3A" w14:textId="03043EC4" w:rsidR="002B5720" w:rsidRDefault="00641A0A" w:rsidP="003E65BA">
      <w:pPr>
        <w:pStyle w:val="Heading3unnumbered"/>
      </w:pPr>
      <w:r w:rsidRPr="006231D3">
        <w:t>Comm</w:t>
      </w:r>
      <w:r>
        <w:t>i</w:t>
      </w:r>
      <w:r w:rsidRPr="006231D3">
        <w:t>ttee</w:t>
      </w:r>
      <w:r w:rsidR="00BA4EAD" w:rsidRPr="006231D3">
        <w:t xml:space="preserve"> members present</w:t>
      </w:r>
    </w:p>
    <w:p w14:paraId="7444AD09" w14:textId="5BA87E01" w:rsidR="00366768" w:rsidRDefault="00366768" w:rsidP="00366768">
      <w:pPr>
        <w:pStyle w:val="Paragraph"/>
      </w:pPr>
      <w:r>
        <w:t>Dr Jane Adam (</w:t>
      </w:r>
      <w:r w:rsidR="00641A0A">
        <w:t>chair</w:t>
      </w:r>
      <w:r>
        <w:t>)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r w:rsidR="00E15238">
        <w:t>I</w:t>
      </w:r>
      <w:r>
        <w:t>tems</w:t>
      </w:r>
    </w:p>
    <w:p w14:paraId="09AF322D" w14:textId="441774EC" w:rsidR="00366768" w:rsidRPr="00692887" w:rsidRDefault="00366768" w:rsidP="00366768">
      <w:pPr>
        <w:pStyle w:val="Paragraph"/>
      </w:pPr>
      <w:r>
        <w:t xml:space="preserve">Dr </w:t>
      </w:r>
      <w:r w:rsidR="008A7E3C">
        <w:t>Brian</w:t>
      </w:r>
      <w:r>
        <w:t xml:space="preserve"> </w:t>
      </w:r>
      <w:r w:rsidR="008A7E3C">
        <w:t>Shine</w:t>
      </w:r>
      <w:r>
        <w:t xml:space="preserve"> (V</w:t>
      </w:r>
      <w:r w:rsidR="00E15238">
        <w:t>I</w:t>
      </w:r>
      <w:r>
        <w:t>ce-cha</w:t>
      </w:r>
      <w:r w:rsidR="00E15238">
        <w:t>I</w:t>
      </w:r>
      <w:r>
        <w:t>r)</w:t>
      </w:r>
      <w:r>
        <w:tab/>
      </w:r>
      <w:r>
        <w:tab/>
      </w:r>
      <w:r>
        <w:tab/>
      </w:r>
      <w:r>
        <w:tab/>
      </w:r>
      <w:r>
        <w:tab/>
      </w:r>
      <w:r w:rsidRPr="00692887">
        <w:t xml:space="preserve">Present for all </w:t>
      </w:r>
      <w:r w:rsidR="00E15238">
        <w:t>I</w:t>
      </w:r>
      <w:r w:rsidRPr="00692887">
        <w:t>tems</w:t>
      </w:r>
    </w:p>
    <w:p w14:paraId="14D6BB30" w14:textId="38E138A5" w:rsidR="00366768" w:rsidRPr="00692887" w:rsidRDefault="00753BE1" w:rsidP="00366768">
      <w:pPr>
        <w:pStyle w:val="Paragraph"/>
      </w:pPr>
      <w:r w:rsidRPr="00692887">
        <w:t xml:space="preserve">Dr </w:t>
      </w:r>
      <w:r w:rsidR="00366768" w:rsidRPr="00692887">
        <w:t>Peter Baker</w:t>
      </w:r>
      <w:r w:rsidR="00366768" w:rsidRPr="00692887">
        <w:tab/>
      </w:r>
      <w:r w:rsidR="00366768" w:rsidRPr="00692887">
        <w:tab/>
      </w:r>
      <w:r w:rsidR="00366768" w:rsidRPr="00692887">
        <w:tab/>
      </w:r>
      <w:r w:rsidR="00366768" w:rsidRPr="00692887">
        <w:tab/>
      </w:r>
      <w:r w:rsidR="00366768" w:rsidRPr="00692887">
        <w:tab/>
        <w:t xml:space="preserve">Present for all </w:t>
      </w:r>
      <w:r w:rsidR="00E15238">
        <w:t>I</w:t>
      </w:r>
      <w:r w:rsidR="00366768" w:rsidRPr="00692887">
        <w:t>tems</w:t>
      </w:r>
    </w:p>
    <w:p w14:paraId="0CD7E90C" w14:textId="117E9BCF" w:rsidR="00366768" w:rsidRPr="00692887" w:rsidRDefault="008A7E3C" w:rsidP="00366768">
      <w:pPr>
        <w:pStyle w:val="Paragraph"/>
      </w:pPr>
      <w:r w:rsidRPr="00692887">
        <w:t>R</w:t>
      </w:r>
      <w:r>
        <w:t>i</w:t>
      </w:r>
      <w:r w:rsidRPr="00692887">
        <w:t>chard</w:t>
      </w:r>
      <w:r w:rsidR="00366768" w:rsidRPr="00692887">
        <w:t xml:space="preserve"> Ballerand</w:t>
      </w:r>
      <w:r w:rsidR="00366768" w:rsidRPr="00692887">
        <w:tab/>
      </w:r>
      <w:r w:rsidR="00366768" w:rsidRPr="00692887">
        <w:tab/>
      </w:r>
      <w:r w:rsidR="00366768" w:rsidRPr="00692887">
        <w:tab/>
      </w:r>
      <w:r w:rsidR="00366768" w:rsidRPr="00692887">
        <w:tab/>
      </w:r>
      <w:r w:rsidR="00366768" w:rsidRPr="00692887">
        <w:tab/>
      </w:r>
      <w:r w:rsidR="00E15238">
        <w:t>I</w:t>
      </w:r>
      <w:r w:rsidR="00366768" w:rsidRPr="00692887">
        <w:t>tems</w:t>
      </w:r>
      <w:r w:rsidR="00692887" w:rsidRPr="00692887">
        <w:t xml:space="preserve"> 1 to 5.2.2</w:t>
      </w:r>
    </w:p>
    <w:p w14:paraId="533C5416" w14:textId="6F1EAA58" w:rsidR="000F1D5D" w:rsidRPr="00692887" w:rsidRDefault="000F1D5D" w:rsidP="00366768">
      <w:pPr>
        <w:pStyle w:val="Paragraph"/>
      </w:pPr>
      <w:r w:rsidRPr="00692887">
        <w:t xml:space="preserve">Dr </w:t>
      </w:r>
      <w:r w:rsidR="008A7E3C" w:rsidRPr="00692887">
        <w:t>Cra</w:t>
      </w:r>
      <w:r w:rsidR="008A7E3C">
        <w:t>i</w:t>
      </w:r>
      <w:r w:rsidR="008A7E3C" w:rsidRPr="00692887">
        <w:t>g</w:t>
      </w:r>
      <w:r w:rsidRPr="00692887">
        <w:t xml:space="preserve"> Buckley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69E456C4" w14:textId="6F6FD091" w:rsidR="00366768" w:rsidRPr="00692887" w:rsidRDefault="00366768" w:rsidP="00366768">
      <w:pPr>
        <w:pStyle w:val="Paragraph"/>
      </w:pPr>
      <w:r w:rsidRPr="00692887">
        <w:t xml:space="preserve">Dr </w:t>
      </w:r>
      <w:r w:rsidR="008A7E3C" w:rsidRPr="00692887">
        <w:t>Just</w:t>
      </w:r>
      <w:r w:rsidR="008A7E3C">
        <w:t>i</w:t>
      </w:r>
      <w:r w:rsidR="008A7E3C" w:rsidRPr="00692887">
        <w:t>n</w:t>
      </w:r>
      <w:r w:rsidRPr="00692887">
        <w:t xml:space="preserve"> </w:t>
      </w:r>
      <w:r w:rsidR="008A7E3C" w:rsidRPr="00692887">
        <w:t>Dan</w:t>
      </w:r>
      <w:r w:rsidR="008A7E3C">
        <w:t>i</w:t>
      </w:r>
      <w:r w:rsidR="008A7E3C" w:rsidRPr="00692887">
        <w:t>els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77E18859" w14:textId="5E85944D" w:rsidR="00366768" w:rsidRPr="00692887" w:rsidRDefault="00366768" w:rsidP="00366768">
      <w:pPr>
        <w:pStyle w:val="Paragraph"/>
      </w:pPr>
      <w:r w:rsidRPr="00692887">
        <w:t>Dr Steve Edwards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="00E15238">
        <w:t>I</w:t>
      </w:r>
      <w:r w:rsidRPr="00692887">
        <w:t>tems</w:t>
      </w:r>
      <w:r w:rsidR="00692887" w:rsidRPr="00692887">
        <w:t xml:space="preserve"> 1 to 5.2.2</w:t>
      </w:r>
    </w:p>
    <w:p w14:paraId="6EE8756F" w14:textId="33106F90" w:rsidR="000F1D5D" w:rsidRPr="00692887" w:rsidRDefault="000F1D5D" w:rsidP="00366768">
      <w:pPr>
        <w:pStyle w:val="Paragraph"/>
      </w:pPr>
      <w:r w:rsidRPr="00692887">
        <w:t>Rebecca Harmston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2C4394EC" w14:textId="2EDD33B8" w:rsidR="000F1D5D" w:rsidRPr="00692887" w:rsidRDefault="000F1D5D" w:rsidP="000F1D5D">
      <w:pPr>
        <w:pStyle w:val="Paragraph"/>
      </w:pPr>
      <w:r w:rsidRPr="00692887">
        <w:t xml:space="preserve">Prof. </w:t>
      </w:r>
      <w:r w:rsidR="008A7E3C" w:rsidRPr="00692887">
        <w:t>Khal</w:t>
      </w:r>
      <w:r w:rsidR="008A7E3C">
        <w:t>i</w:t>
      </w:r>
      <w:r w:rsidR="008A7E3C" w:rsidRPr="00692887">
        <w:t>da</w:t>
      </w:r>
      <w:r w:rsidRPr="00692887">
        <w:t xml:space="preserve"> </w:t>
      </w:r>
      <w:r w:rsidR="008A7E3C">
        <w:t>I</w:t>
      </w:r>
      <w:r w:rsidR="008A7E3C" w:rsidRPr="00692887">
        <w:t>sma</w:t>
      </w:r>
      <w:r w:rsidR="008A7E3C">
        <w:t>i</w:t>
      </w:r>
      <w:r w:rsidR="008A7E3C" w:rsidRPr="00692887">
        <w:t>l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="00E15238">
        <w:t>I</w:t>
      </w:r>
      <w:r w:rsidRPr="00692887">
        <w:t>tems</w:t>
      </w:r>
      <w:r w:rsidR="00692887">
        <w:t xml:space="preserve"> </w:t>
      </w:r>
      <w:r w:rsidR="0041704D">
        <w:t>1 to 6.1.3</w:t>
      </w:r>
    </w:p>
    <w:p w14:paraId="6E856586" w14:textId="70030220" w:rsidR="00366768" w:rsidRPr="00692887" w:rsidRDefault="00366768" w:rsidP="00366768">
      <w:pPr>
        <w:pStyle w:val="Paragraph"/>
      </w:pPr>
      <w:r w:rsidRPr="00692887">
        <w:t>Prof. G.J. Melendez-Torres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="00E15238">
        <w:t>I</w:t>
      </w:r>
      <w:r w:rsidRPr="00692887">
        <w:t>tems</w:t>
      </w:r>
      <w:r w:rsidR="00692887" w:rsidRPr="00692887">
        <w:t xml:space="preserve"> 5 to 6.2.2</w:t>
      </w:r>
    </w:p>
    <w:p w14:paraId="381E3BD4" w14:textId="6F64218C" w:rsidR="000F1D5D" w:rsidRPr="00692887" w:rsidRDefault="008A7E3C" w:rsidP="00366768">
      <w:pPr>
        <w:pStyle w:val="Paragraph"/>
      </w:pPr>
      <w:r w:rsidRPr="00692887">
        <w:t>G</w:t>
      </w:r>
      <w:r>
        <w:t>i</w:t>
      </w:r>
      <w:r w:rsidRPr="00692887">
        <w:t>les</w:t>
      </w:r>
      <w:r w:rsidR="000F1D5D" w:rsidRPr="00692887">
        <w:t xml:space="preserve"> Monn</w:t>
      </w:r>
      <w:r>
        <w:t>i</w:t>
      </w:r>
      <w:r w:rsidR="000F1D5D" w:rsidRPr="00692887">
        <w:t>ckendam</w:t>
      </w:r>
      <w:r w:rsidR="000F1D5D" w:rsidRPr="00692887">
        <w:tab/>
      </w:r>
      <w:r w:rsidR="000F1D5D" w:rsidRPr="00692887">
        <w:tab/>
      </w:r>
      <w:r w:rsidR="000F1D5D" w:rsidRPr="00692887">
        <w:tab/>
      </w:r>
      <w:r w:rsidR="000F1D5D" w:rsidRPr="00692887">
        <w:tab/>
      </w:r>
      <w:r w:rsidR="000F1D5D" w:rsidRPr="00692887">
        <w:tab/>
      </w:r>
      <w:r w:rsidR="00E15238">
        <w:t>I</w:t>
      </w:r>
      <w:r w:rsidR="000F1D5D" w:rsidRPr="00692887">
        <w:t>tems</w:t>
      </w:r>
      <w:r w:rsidR="00692887" w:rsidRPr="00692887">
        <w:t xml:space="preserve"> 6 to 6.2.2</w:t>
      </w:r>
    </w:p>
    <w:p w14:paraId="58094036" w14:textId="7FB8F12E" w:rsidR="000F1D5D" w:rsidRPr="00692887" w:rsidRDefault="000F1D5D" w:rsidP="00366768">
      <w:pPr>
        <w:pStyle w:val="Paragraph"/>
      </w:pPr>
      <w:r w:rsidRPr="00692887">
        <w:t>Stella O’Br</w:t>
      </w:r>
      <w:r w:rsidR="008A7E3C">
        <w:t>i</w:t>
      </w:r>
      <w:r w:rsidRPr="00692887">
        <w:t>en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="00E15238">
        <w:t>I</w:t>
      </w:r>
      <w:r w:rsidRPr="00692887">
        <w:t>tems</w:t>
      </w:r>
      <w:r w:rsidR="00692887" w:rsidRPr="00692887">
        <w:t xml:space="preserve"> 6 to 6.2.2</w:t>
      </w:r>
    </w:p>
    <w:p w14:paraId="2E199D9C" w14:textId="6D4CC552" w:rsidR="000F1D5D" w:rsidRPr="00692887" w:rsidRDefault="000F1D5D" w:rsidP="00366768">
      <w:pPr>
        <w:pStyle w:val="Paragraph"/>
      </w:pPr>
      <w:r w:rsidRPr="00692887">
        <w:t>Malcolm Oswald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2AE8F994" w14:textId="2A3E5EA5" w:rsidR="002A19A3" w:rsidRPr="00692887" w:rsidRDefault="002A19A3" w:rsidP="002A19A3">
      <w:pPr>
        <w:pStyle w:val="Paragraph"/>
      </w:pPr>
      <w:r w:rsidRPr="00692887">
        <w:t>Sarah Parry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0E94ABCF" w14:textId="623DB3A1" w:rsidR="00366768" w:rsidRPr="00692887" w:rsidRDefault="00366768" w:rsidP="00366768">
      <w:pPr>
        <w:pStyle w:val="Paragraph"/>
      </w:pPr>
      <w:r w:rsidRPr="00692887">
        <w:t>Hugo Pedder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415515BD" w14:textId="06F96909" w:rsidR="00366768" w:rsidRPr="00692887" w:rsidRDefault="00366768" w:rsidP="00366768">
      <w:pPr>
        <w:pStyle w:val="Paragraph"/>
      </w:pPr>
      <w:r w:rsidRPr="00692887">
        <w:t>Dr Moh</w:t>
      </w:r>
      <w:r w:rsidR="008A7E3C">
        <w:t>i</w:t>
      </w:r>
      <w:r w:rsidRPr="00692887">
        <w:t>t Sharma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  <w:t xml:space="preserve">Present for all </w:t>
      </w:r>
      <w:r w:rsidR="00E15238">
        <w:t>I</w:t>
      </w:r>
      <w:r w:rsidRPr="00692887">
        <w:t>tems</w:t>
      </w:r>
    </w:p>
    <w:p w14:paraId="7481B19A" w14:textId="7602D979" w:rsidR="000F1D5D" w:rsidRPr="00692887" w:rsidRDefault="000F1D5D" w:rsidP="000F1D5D">
      <w:pPr>
        <w:pStyle w:val="Paragraph"/>
      </w:pPr>
      <w:r w:rsidRPr="00692887">
        <w:t>M</w:t>
      </w:r>
      <w:r w:rsidR="008A7E3C">
        <w:t>i</w:t>
      </w:r>
      <w:r w:rsidRPr="00692887">
        <w:t>n Ven Teo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="00E15238">
        <w:t>I</w:t>
      </w:r>
      <w:r w:rsidRPr="00692887">
        <w:t>tems</w:t>
      </w:r>
      <w:r w:rsidR="0041704D">
        <w:t xml:space="preserve"> 1 to 5.1.3</w:t>
      </w:r>
    </w:p>
    <w:p w14:paraId="5C46E7D9" w14:textId="3C81016B" w:rsidR="003F0AA4" w:rsidRPr="00692887" w:rsidRDefault="003F0AA4" w:rsidP="00366768">
      <w:pPr>
        <w:pStyle w:val="Paragraph"/>
      </w:pPr>
      <w:r w:rsidRPr="00692887">
        <w:t>Dr Al</w:t>
      </w:r>
      <w:r w:rsidR="008A7E3C">
        <w:t>i</w:t>
      </w:r>
      <w:r w:rsidRPr="00692887">
        <w:t>ce Turner</w:t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Pr="00692887">
        <w:tab/>
      </w:r>
      <w:r w:rsidR="00E15238">
        <w:t>I</w:t>
      </w:r>
      <w:r w:rsidRPr="00692887">
        <w:t>tems</w:t>
      </w:r>
      <w:r w:rsidR="00692887" w:rsidRPr="00692887">
        <w:t xml:space="preserve"> 5 to 6.2.2 </w:t>
      </w:r>
    </w:p>
    <w:p w14:paraId="2AC064C1" w14:textId="3725841E" w:rsidR="002B5720" w:rsidRDefault="00BA4EAD" w:rsidP="003E65BA">
      <w:pPr>
        <w:pStyle w:val="Heading3unnumbered"/>
      </w:pPr>
      <w:r w:rsidRPr="006231D3">
        <w:t>N</w:t>
      </w:r>
      <w:r w:rsidR="00E15238">
        <w:t>I</w:t>
      </w:r>
      <w:r w:rsidRPr="006231D3">
        <w:t xml:space="preserve">CE staff </w:t>
      </w:r>
      <w:r w:rsidRPr="00FD0266">
        <w:t>present</w:t>
      </w:r>
    </w:p>
    <w:p w14:paraId="31E5FBAF" w14:textId="14E0CF7F" w:rsidR="00BA4EAD" w:rsidRDefault="003F0AA4" w:rsidP="00C7373D">
      <w:pPr>
        <w:pStyle w:val="Paragraphnonumbers"/>
      </w:pPr>
      <w:r>
        <w:t>Janet Robertson</w:t>
      </w:r>
      <w:r w:rsidR="00BA4EAD" w:rsidRPr="008937E0">
        <w:t xml:space="preserve">, </w:t>
      </w:r>
      <w:r w:rsidR="008A7E3C">
        <w:t>Associate</w:t>
      </w:r>
      <w:r>
        <w:t xml:space="preserve"> </w:t>
      </w:r>
      <w:r w:rsidR="008A7E3C">
        <w:t>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F56FC3">
        <w:tab/>
      </w:r>
      <w:r w:rsidR="00BA4EAD" w:rsidRPr="00205638">
        <w:t xml:space="preserve">Present for all </w:t>
      </w:r>
      <w:r w:rsidR="00E15238">
        <w:t>I</w:t>
      </w:r>
      <w:r w:rsidR="00BA4EAD" w:rsidRPr="00C7373D">
        <w:t>tems</w:t>
      </w:r>
    </w:p>
    <w:p w14:paraId="5EF52B8F" w14:textId="0778348B" w:rsidR="002B5720" w:rsidRDefault="003F0AA4" w:rsidP="00C7373D">
      <w:pPr>
        <w:pStyle w:val="Paragraphnonumbers"/>
      </w:pPr>
      <w:r>
        <w:t xml:space="preserve">Thomas </w:t>
      </w:r>
      <w:r w:rsidR="008A7E3C">
        <w:t>Feist</w:t>
      </w:r>
      <w:r w:rsidR="002B5720" w:rsidRPr="002B5720">
        <w:t xml:space="preserve">, </w:t>
      </w:r>
      <w:r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F56FC3">
        <w:tab/>
      </w:r>
      <w:r w:rsidR="002B5720" w:rsidRPr="002B5720">
        <w:t xml:space="preserve">Present for all </w:t>
      </w:r>
      <w:r w:rsidR="00E15238">
        <w:t>I</w:t>
      </w:r>
      <w:r w:rsidR="002B5720" w:rsidRPr="002B5720">
        <w:t>tems</w:t>
      </w:r>
    </w:p>
    <w:p w14:paraId="7E94F59F" w14:textId="43E060D4" w:rsidR="002B5720" w:rsidRDefault="00054F70" w:rsidP="00C7373D">
      <w:pPr>
        <w:pStyle w:val="Paragraphnonumbers"/>
      </w:pPr>
      <w:r w:rsidRPr="00054F70">
        <w:lastRenderedPageBreak/>
        <w:t xml:space="preserve">Joanna </w:t>
      </w:r>
      <w:r w:rsidR="00A913E3" w:rsidRPr="00054F70">
        <w:t>R</w:t>
      </w:r>
      <w:r w:rsidR="00A913E3">
        <w:t>i</w:t>
      </w:r>
      <w:r w:rsidR="00A913E3" w:rsidRPr="00054F70">
        <w:t>chardson</w:t>
      </w:r>
      <w:r w:rsidR="002B5720" w:rsidRPr="002B5720">
        <w:t xml:space="preserve">, </w:t>
      </w:r>
      <w:r w:rsidR="002A19A3" w:rsidRPr="002A19A3">
        <w:t xml:space="preserve">Health Technology Assessment </w:t>
      </w:r>
      <w:r w:rsidR="00A913E3" w:rsidRPr="002A19A3">
        <w:t>Adv</w:t>
      </w:r>
      <w:r w:rsidR="00A913E3">
        <w:t>i</w:t>
      </w:r>
      <w:r w:rsidR="00A913E3" w:rsidRPr="002A19A3">
        <w:t>ser</w:t>
      </w:r>
      <w:r w:rsidR="002B5720" w:rsidRPr="002B5720">
        <w:tab/>
      </w:r>
      <w:r>
        <w:tab/>
      </w:r>
      <w:r w:rsidR="00E15238">
        <w:t>I</w:t>
      </w:r>
      <w:r w:rsidR="002B5720" w:rsidRPr="002B5720">
        <w:t>tems</w:t>
      </w:r>
      <w:r w:rsidR="0041704D">
        <w:t xml:space="preserve"> 1 to 4.2.2</w:t>
      </w:r>
    </w:p>
    <w:p w14:paraId="339FCB73" w14:textId="127DE3F7" w:rsidR="002B5720" w:rsidRDefault="00054F70" w:rsidP="00C7373D">
      <w:pPr>
        <w:pStyle w:val="Paragraphnonumbers"/>
      </w:pPr>
      <w:r w:rsidRPr="00054F70">
        <w:t>Mary Hughes</w:t>
      </w:r>
      <w:r w:rsidR="002B5720" w:rsidRPr="002B5720">
        <w:t xml:space="preserve">, </w:t>
      </w:r>
      <w:r w:rsidR="002A19A3" w:rsidRPr="002A19A3">
        <w:t xml:space="preserve">Health Technology Assessment </w:t>
      </w:r>
      <w:r w:rsidR="00A913E3" w:rsidRPr="002A19A3">
        <w:t>Adv</w:t>
      </w:r>
      <w:r w:rsidR="00A913E3">
        <w:t>i</w:t>
      </w:r>
      <w:r w:rsidR="00A913E3" w:rsidRPr="002A19A3">
        <w:t>ser</w:t>
      </w:r>
      <w:r w:rsidR="002B5720" w:rsidRPr="002B5720">
        <w:tab/>
      </w:r>
      <w:r w:rsidR="00E15238">
        <w:tab/>
        <w:t>I</w:t>
      </w:r>
      <w:r w:rsidR="002B5720" w:rsidRPr="002B5720">
        <w:t>tems</w:t>
      </w:r>
      <w:r w:rsidR="0058627E">
        <w:t xml:space="preserve"> </w:t>
      </w:r>
      <w:r w:rsidR="0058627E" w:rsidRPr="0058627E">
        <w:t>1 to 5.2.2</w:t>
      </w:r>
    </w:p>
    <w:p w14:paraId="1F851957" w14:textId="3BD47107" w:rsidR="002A19A3" w:rsidRDefault="00054F70" w:rsidP="00C7373D">
      <w:pPr>
        <w:pStyle w:val="Paragraphnonumbers"/>
      </w:pPr>
      <w:r>
        <w:t xml:space="preserve">Lorna </w:t>
      </w:r>
      <w:r w:rsidR="00A913E3">
        <w:t>Dunning</w:t>
      </w:r>
      <w:r w:rsidR="002A19A3" w:rsidRPr="002A19A3">
        <w:t xml:space="preserve">, Health Technology Assessment </w:t>
      </w:r>
      <w:r w:rsidR="00A913E3" w:rsidRPr="002A19A3">
        <w:t>Adv</w:t>
      </w:r>
      <w:r w:rsidR="00A913E3">
        <w:t>i</w:t>
      </w:r>
      <w:r w:rsidR="00A913E3" w:rsidRPr="002A19A3">
        <w:t>ser</w:t>
      </w:r>
      <w:r w:rsidR="002A19A3" w:rsidRPr="002A19A3">
        <w:tab/>
      </w:r>
      <w:r w:rsidR="00E15238">
        <w:tab/>
        <w:t>I</w:t>
      </w:r>
      <w:r w:rsidR="002A19A3" w:rsidRPr="002A19A3">
        <w:t>tems</w:t>
      </w:r>
      <w:r w:rsidR="0058627E">
        <w:t xml:space="preserve"> 6 to 6.2.2</w:t>
      </w:r>
    </w:p>
    <w:p w14:paraId="144CC9D4" w14:textId="74B33FB9" w:rsidR="002B5720" w:rsidRDefault="00D04D72" w:rsidP="00C7373D">
      <w:pPr>
        <w:pStyle w:val="Paragraphnonumbers"/>
      </w:pPr>
      <w:r w:rsidRPr="00D04D72">
        <w:t xml:space="preserve">Albany </w:t>
      </w:r>
      <w:r w:rsidR="00A913E3" w:rsidRPr="00D04D72">
        <w:t>Me</w:t>
      </w:r>
      <w:r w:rsidR="00A913E3">
        <w:t>i</w:t>
      </w:r>
      <w:r w:rsidR="00A913E3" w:rsidRPr="00D04D72">
        <w:t>kle</w:t>
      </w:r>
      <w:r w:rsidR="002B5720" w:rsidRPr="002B5720">
        <w:t xml:space="preserve">, </w:t>
      </w:r>
      <w:r w:rsidR="002A19A3" w:rsidRPr="002A19A3">
        <w:t>Health Technology Assessment Analyst</w:t>
      </w:r>
      <w:r w:rsidR="002B5720" w:rsidRPr="002B5720">
        <w:tab/>
      </w:r>
      <w:r w:rsidR="00E15238">
        <w:tab/>
        <w:t>I</w:t>
      </w:r>
      <w:r w:rsidR="002B5720" w:rsidRPr="002B5720">
        <w:t>tems</w:t>
      </w:r>
      <w:r w:rsidR="0058627E">
        <w:t xml:space="preserve"> 1 to 5.2.2</w:t>
      </w:r>
    </w:p>
    <w:p w14:paraId="115F39E0" w14:textId="6DE6D7CF" w:rsidR="002A19A3" w:rsidRDefault="00D04D72" w:rsidP="00C7373D">
      <w:pPr>
        <w:pStyle w:val="Paragraphnonumbers"/>
      </w:pPr>
      <w:r w:rsidRPr="00D04D72">
        <w:t xml:space="preserve">Ross </w:t>
      </w:r>
      <w:r w:rsidR="00A913E3" w:rsidRPr="00D04D72">
        <w:t>W</w:t>
      </w:r>
      <w:r w:rsidR="00A913E3">
        <w:t>i</w:t>
      </w:r>
      <w:r w:rsidR="00A913E3" w:rsidRPr="00D04D72">
        <w:t>lk</w:t>
      </w:r>
      <w:r w:rsidR="00A913E3">
        <w:t>i</w:t>
      </w:r>
      <w:r w:rsidR="00A913E3" w:rsidRPr="00D04D72">
        <w:t>nson</w:t>
      </w:r>
      <w:r w:rsidR="002A19A3" w:rsidRPr="002B5720">
        <w:t xml:space="preserve">, </w:t>
      </w:r>
      <w:r w:rsidR="002A19A3" w:rsidRPr="002A19A3">
        <w:t>Health Technology Assessment Analyst</w:t>
      </w:r>
      <w:r w:rsidR="002A19A3" w:rsidRPr="002B5720">
        <w:tab/>
      </w:r>
      <w:r w:rsidR="00E15238">
        <w:tab/>
        <w:t>I</w:t>
      </w:r>
      <w:r w:rsidR="002A19A3" w:rsidRPr="002B5720">
        <w:t>tems</w:t>
      </w:r>
      <w:r w:rsidR="0058627E">
        <w:t xml:space="preserve"> </w:t>
      </w:r>
      <w:r w:rsidR="0058627E" w:rsidRPr="0058627E">
        <w:t>1 to 5.2.2</w:t>
      </w:r>
    </w:p>
    <w:p w14:paraId="60E795B1" w14:textId="559F64DF" w:rsidR="002B5720" w:rsidRDefault="00054F70" w:rsidP="00C7373D">
      <w:pPr>
        <w:pStyle w:val="Paragraphnonumbers"/>
      </w:pPr>
      <w:r w:rsidRPr="00054F70">
        <w:t>Marcela Haasova</w:t>
      </w:r>
      <w:r w:rsidR="002B5720" w:rsidRPr="002B5720">
        <w:t xml:space="preserve">, </w:t>
      </w:r>
      <w:r w:rsidR="002A19A3" w:rsidRPr="002A19A3">
        <w:t>Health Technology Assessment Analyst</w:t>
      </w:r>
      <w:r w:rsidR="002B5720" w:rsidRPr="002B5720">
        <w:tab/>
      </w:r>
      <w:r w:rsidR="00E15238">
        <w:tab/>
        <w:t>I</w:t>
      </w:r>
      <w:r w:rsidR="002B5720" w:rsidRPr="002B5720">
        <w:t>tems</w:t>
      </w:r>
      <w:r w:rsidR="0058627E">
        <w:t xml:space="preserve"> </w:t>
      </w:r>
      <w:r w:rsidR="0058627E" w:rsidRPr="0058627E">
        <w:t>1 to 5.2.2</w:t>
      </w:r>
    </w:p>
    <w:p w14:paraId="17DCD368" w14:textId="35C14151" w:rsidR="00E15238" w:rsidRDefault="00054F70" w:rsidP="00C7373D">
      <w:pPr>
        <w:pStyle w:val="Paragraphnonumbers"/>
      </w:pPr>
      <w:r w:rsidRPr="00054F70">
        <w:t xml:space="preserve">Cara </w:t>
      </w:r>
      <w:r w:rsidR="00A913E3" w:rsidRPr="00054F70">
        <w:t>G</w:t>
      </w:r>
      <w:r w:rsidR="00A913E3">
        <w:t>i</w:t>
      </w:r>
      <w:r w:rsidR="00A913E3" w:rsidRPr="00054F70">
        <w:t>bbons</w:t>
      </w:r>
      <w:r w:rsidR="002B5720" w:rsidRPr="002B5720">
        <w:t xml:space="preserve">, </w:t>
      </w:r>
      <w:r w:rsidR="002A19A3" w:rsidRPr="002A19A3">
        <w:t>Health Technology Assessment Analyst</w:t>
      </w:r>
      <w:r w:rsidR="002A19A3" w:rsidRPr="002A19A3">
        <w:tab/>
      </w:r>
      <w:r w:rsidR="00E15238">
        <w:tab/>
        <w:t>I</w:t>
      </w:r>
      <w:r w:rsidR="002B5720" w:rsidRPr="002B5720">
        <w:t>tems</w:t>
      </w:r>
      <w:r w:rsidR="0058627E">
        <w:t xml:space="preserve"> </w:t>
      </w:r>
      <w:r w:rsidR="0058627E" w:rsidRPr="0058627E">
        <w:t>1 to 5.2.2</w:t>
      </w:r>
    </w:p>
    <w:p w14:paraId="14E0508F" w14:textId="09D0D01C" w:rsidR="002B5720" w:rsidRDefault="00054F70" w:rsidP="00C7373D">
      <w:pPr>
        <w:pStyle w:val="Paragraphnonumbers"/>
      </w:pPr>
      <w:r w:rsidRPr="00054F70">
        <w:t>Jeremy D</w:t>
      </w:r>
      <w:r w:rsidR="00A913E3">
        <w:t>i</w:t>
      </w:r>
      <w:r w:rsidRPr="00054F70">
        <w:t>etz</w:t>
      </w:r>
      <w:r w:rsidR="002B5720" w:rsidRPr="002B5720">
        <w:t xml:space="preserve">, </w:t>
      </w:r>
      <w:r w:rsidR="002A19A3" w:rsidRPr="002A19A3">
        <w:t>Health Technology Assessment Analyst</w:t>
      </w:r>
      <w:r w:rsidR="002A19A3" w:rsidRPr="002A19A3">
        <w:tab/>
      </w:r>
      <w:r w:rsidR="00E15238">
        <w:tab/>
      </w:r>
      <w:r w:rsidR="002B5720" w:rsidRPr="002B5720">
        <w:t xml:space="preserve">Present for </w:t>
      </w:r>
      <w:r w:rsidR="0058627E">
        <w:t xml:space="preserve">all </w:t>
      </w:r>
      <w:r w:rsidR="00E15238">
        <w:t>I</w:t>
      </w:r>
      <w:r w:rsidR="002B5720" w:rsidRPr="002B5720">
        <w:t>tems</w:t>
      </w:r>
    </w:p>
    <w:p w14:paraId="7C7F30BF" w14:textId="149255E0" w:rsidR="002B5720" w:rsidRDefault="00054F70" w:rsidP="00C7373D">
      <w:pPr>
        <w:pStyle w:val="Paragraphnonumbers"/>
      </w:pPr>
      <w:r w:rsidRPr="00054F70">
        <w:t>Cather</w:t>
      </w:r>
      <w:r w:rsidR="00A913E3">
        <w:t>i</w:t>
      </w:r>
      <w:r w:rsidRPr="00054F70">
        <w:t>ne Spansw</w:t>
      </w:r>
      <w:r w:rsidR="00A913E3">
        <w:t>i</w:t>
      </w:r>
      <w:r w:rsidRPr="00054F70">
        <w:t>ck</w:t>
      </w:r>
      <w:r w:rsidR="002B5720" w:rsidRPr="002B5720">
        <w:t xml:space="preserve">, </w:t>
      </w:r>
      <w:r w:rsidR="002A19A3" w:rsidRPr="002A19A3">
        <w:t>Health Technology Assessment Analyst</w:t>
      </w:r>
      <w:r w:rsidR="002A19A3" w:rsidRPr="002A19A3">
        <w:tab/>
      </w:r>
      <w:r w:rsidR="00E15238">
        <w:t>I</w:t>
      </w:r>
      <w:r w:rsidR="002B5720" w:rsidRPr="002B5720">
        <w:t>tems</w:t>
      </w:r>
      <w:r w:rsidR="0058627E">
        <w:t xml:space="preserve"> 5 to 5.2.2</w:t>
      </w:r>
    </w:p>
    <w:p w14:paraId="367E156F" w14:textId="58D77656" w:rsidR="002B5720" w:rsidRDefault="00054F70" w:rsidP="00C7373D">
      <w:pPr>
        <w:pStyle w:val="Paragraphnonumbers"/>
      </w:pPr>
      <w:r w:rsidRPr="00054F70">
        <w:t>Sana Khan</w:t>
      </w:r>
      <w:r w:rsidR="002B5720" w:rsidRPr="002B5720">
        <w:t xml:space="preserve">, </w:t>
      </w:r>
      <w:r w:rsidR="002A19A3" w:rsidRPr="002A19A3">
        <w:t>Health Technology Assessment Analyst</w:t>
      </w:r>
      <w:r w:rsidR="002A19A3" w:rsidRPr="002A19A3">
        <w:tab/>
      </w:r>
      <w:r>
        <w:tab/>
      </w:r>
      <w:r w:rsidR="00E15238">
        <w:tab/>
        <w:t>I</w:t>
      </w:r>
      <w:r w:rsidR="002B5720" w:rsidRPr="002B5720">
        <w:t>tems</w:t>
      </w:r>
      <w:r w:rsidR="0058627E">
        <w:t xml:space="preserve"> </w:t>
      </w:r>
      <w:r w:rsidR="0058627E" w:rsidRPr="0058627E">
        <w:t>6 to 6.2.2</w:t>
      </w:r>
    </w:p>
    <w:p w14:paraId="1E091B84" w14:textId="0656A6CD" w:rsidR="002B5720" w:rsidRDefault="00054F70" w:rsidP="00C7373D">
      <w:pPr>
        <w:pStyle w:val="Paragraphnonumbers"/>
      </w:pPr>
      <w:r w:rsidRPr="00054F70">
        <w:t>Adam Storrow</w:t>
      </w:r>
      <w:r w:rsidR="002B5720" w:rsidRPr="002B5720">
        <w:t xml:space="preserve">, </w:t>
      </w:r>
      <w:r w:rsidR="00A913E3" w:rsidRPr="002A19A3">
        <w:t>Bus</w:t>
      </w:r>
      <w:r w:rsidR="00A913E3">
        <w:t>i</w:t>
      </w:r>
      <w:r w:rsidR="00A913E3" w:rsidRPr="002A19A3">
        <w:t>ness</w:t>
      </w:r>
      <w:r w:rsidR="002A19A3" w:rsidRPr="002A19A3">
        <w:t xml:space="preserve"> Analyst, R</w:t>
      </w:r>
      <w:r w:rsidR="00E15238">
        <w:t>I</w:t>
      </w:r>
      <w:r w:rsidR="002A19A3" w:rsidRPr="002A19A3">
        <w:t>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A19A3">
        <w:tab/>
      </w:r>
      <w:r w:rsidR="00E15238">
        <w:tab/>
      </w:r>
      <w:r w:rsidR="002B5720" w:rsidRPr="002B5720">
        <w:t xml:space="preserve">Present for all </w:t>
      </w:r>
      <w:r w:rsidR="00E15238">
        <w:t>I</w:t>
      </w:r>
      <w:r w:rsidR="002B5720" w:rsidRPr="002B5720">
        <w:t>tems</w:t>
      </w:r>
    </w:p>
    <w:p w14:paraId="51476EE8" w14:textId="7310C784" w:rsidR="002A19A3" w:rsidRDefault="00054F70" w:rsidP="002A19A3">
      <w:pPr>
        <w:pStyle w:val="Paragraphnonumbers"/>
      </w:pPr>
      <w:r w:rsidRPr="00054F70">
        <w:t>Benjam</w:t>
      </w:r>
      <w:r w:rsidR="00A913E3">
        <w:t>i</w:t>
      </w:r>
      <w:r w:rsidRPr="00054F70">
        <w:t>n Pearce</w:t>
      </w:r>
      <w:r w:rsidR="002A19A3" w:rsidRPr="002B5720">
        <w:t xml:space="preserve">, </w:t>
      </w:r>
      <w:r w:rsidR="00A913E3" w:rsidRPr="002A19A3">
        <w:t>Sen</w:t>
      </w:r>
      <w:r w:rsidR="00A913E3">
        <w:t>i</w:t>
      </w:r>
      <w:r w:rsidR="00A913E3" w:rsidRPr="002A19A3">
        <w:t>or</w:t>
      </w:r>
      <w:r w:rsidR="002A19A3" w:rsidRPr="002A19A3">
        <w:t xml:space="preserve"> </w:t>
      </w:r>
      <w:r w:rsidR="00A913E3" w:rsidRPr="002A19A3">
        <w:t>Med</w:t>
      </w:r>
      <w:r w:rsidR="00A913E3">
        <w:t>i</w:t>
      </w:r>
      <w:r w:rsidR="00A913E3" w:rsidRPr="002A19A3">
        <w:t>cal</w:t>
      </w:r>
      <w:r w:rsidR="002A19A3" w:rsidRPr="002A19A3">
        <w:t xml:space="preserve"> </w:t>
      </w:r>
      <w:r w:rsidR="00A913E3" w:rsidRPr="002A19A3">
        <w:t>Ed</w:t>
      </w:r>
      <w:r w:rsidR="00A913E3">
        <w:t>i</w:t>
      </w:r>
      <w:r w:rsidR="00A913E3" w:rsidRPr="002A19A3">
        <w:t>tor</w:t>
      </w:r>
      <w:r w:rsidR="002A19A3" w:rsidRPr="002B5720">
        <w:tab/>
      </w:r>
      <w:r w:rsidR="002A19A3">
        <w:tab/>
      </w:r>
      <w:r w:rsidR="002A19A3">
        <w:tab/>
      </w:r>
      <w:r w:rsidR="00E15238">
        <w:tab/>
      </w:r>
      <w:r w:rsidR="00E15238">
        <w:tab/>
        <w:t>I</w:t>
      </w:r>
      <w:r w:rsidR="002A19A3" w:rsidRPr="002B5720">
        <w:t>tems</w:t>
      </w:r>
      <w:r w:rsidR="0058627E">
        <w:t xml:space="preserve"> 1 to 4.2.2</w:t>
      </w:r>
    </w:p>
    <w:p w14:paraId="3C76A787" w14:textId="7465EA06" w:rsidR="002A19A3" w:rsidRDefault="008A7E3C" w:rsidP="002A19A3">
      <w:pPr>
        <w:pStyle w:val="Paragraphnonumbers"/>
      </w:pPr>
      <w:r w:rsidRPr="00054F70">
        <w:t>R</w:t>
      </w:r>
      <w:r>
        <w:t>i</w:t>
      </w:r>
      <w:r w:rsidRPr="00054F70">
        <w:t>a</w:t>
      </w:r>
      <w:r w:rsidR="00054F70" w:rsidRPr="00054F70">
        <w:t xml:space="preserve"> Skelton</w:t>
      </w:r>
      <w:r w:rsidR="002A19A3" w:rsidRPr="002B5720">
        <w:t xml:space="preserve">, </w:t>
      </w:r>
      <w:r w:rsidR="00A913E3" w:rsidRPr="002A19A3">
        <w:t>Sen</w:t>
      </w:r>
      <w:r w:rsidR="00A913E3">
        <w:t>i</w:t>
      </w:r>
      <w:r w:rsidR="00A913E3" w:rsidRPr="002A19A3">
        <w:t>or</w:t>
      </w:r>
      <w:r w:rsidR="002A19A3" w:rsidRPr="002A19A3">
        <w:t xml:space="preserve"> </w:t>
      </w:r>
      <w:r w:rsidR="00A913E3" w:rsidRPr="002A19A3">
        <w:t>Med</w:t>
      </w:r>
      <w:r w:rsidR="00A913E3">
        <w:t>i</w:t>
      </w:r>
      <w:r w:rsidR="00A913E3" w:rsidRPr="002A19A3">
        <w:t>cal</w:t>
      </w:r>
      <w:r w:rsidR="002A19A3" w:rsidRPr="002A19A3">
        <w:t xml:space="preserve"> </w:t>
      </w:r>
      <w:r w:rsidR="00A913E3" w:rsidRPr="002A19A3">
        <w:t>Ed</w:t>
      </w:r>
      <w:r w:rsidR="00A913E3">
        <w:t>i</w:t>
      </w:r>
      <w:r w:rsidR="00A913E3" w:rsidRPr="002A19A3">
        <w:t>tor</w:t>
      </w:r>
      <w:r w:rsidR="002A19A3" w:rsidRPr="002B5720">
        <w:tab/>
      </w:r>
      <w:r w:rsidR="002A19A3">
        <w:tab/>
      </w:r>
      <w:r w:rsidR="002A19A3">
        <w:tab/>
      </w:r>
      <w:r w:rsidR="002A19A3">
        <w:tab/>
      </w:r>
      <w:r w:rsidR="002A19A3">
        <w:tab/>
      </w:r>
      <w:r w:rsidR="00E15238">
        <w:tab/>
        <w:t>I</w:t>
      </w:r>
      <w:r w:rsidR="002A19A3" w:rsidRPr="002B5720">
        <w:t>tems</w:t>
      </w:r>
      <w:r w:rsidR="0058627E">
        <w:t xml:space="preserve"> 5 to 5.2.2</w:t>
      </w:r>
    </w:p>
    <w:p w14:paraId="2F05B971" w14:textId="47D4EB8F" w:rsidR="002A19A3" w:rsidRDefault="00054F70" w:rsidP="002A19A3">
      <w:pPr>
        <w:pStyle w:val="Paragraphnonumbers"/>
      </w:pPr>
      <w:r w:rsidRPr="00054F70">
        <w:t>Hayley Garnett</w:t>
      </w:r>
      <w:r w:rsidR="002A19A3" w:rsidRPr="002B5720">
        <w:t xml:space="preserve">, </w:t>
      </w:r>
      <w:r w:rsidR="00A913E3" w:rsidRPr="00BA7411">
        <w:t>Sen</w:t>
      </w:r>
      <w:r w:rsidR="00A913E3">
        <w:t>i</w:t>
      </w:r>
      <w:r w:rsidR="00A913E3" w:rsidRPr="00BA7411">
        <w:t>or</w:t>
      </w:r>
      <w:r w:rsidR="00BA7411" w:rsidRPr="00BA7411">
        <w:t xml:space="preserve"> </w:t>
      </w:r>
      <w:r w:rsidR="00A913E3" w:rsidRPr="00BA7411">
        <w:t>Med</w:t>
      </w:r>
      <w:r w:rsidR="00A913E3">
        <w:t>i</w:t>
      </w:r>
      <w:r w:rsidR="00A913E3" w:rsidRPr="00BA7411">
        <w:t>cal</w:t>
      </w:r>
      <w:r w:rsidR="00BA7411" w:rsidRPr="00BA7411">
        <w:t xml:space="preserve"> </w:t>
      </w:r>
      <w:r w:rsidR="00A913E3" w:rsidRPr="00BA7411">
        <w:t>Ed</w:t>
      </w:r>
      <w:r w:rsidR="00A913E3">
        <w:t>i</w:t>
      </w:r>
      <w:r w:rsidR="00A913E3" w:rsidRPr="00BA7411">
        <w:t>tor</w:t>
      </w:r>
      <w:r w:rsidR="002A19A3" w:rsidRPr="002B5720">
        <w:tab/>
      </w:r>
      <w:r w:rsidR="002A19A3">
        <w:tab/>
      </w:r>
      <w:r w:rsidR="002A19A3">
        <w:tab/>
      </w:r>
      <w:r w:rsidR="002A19A3">
        <w:tab/>
      </w:r>
      <w:r w:rsidR="00E15238">
        <w:tab/>
      </w:r>
      <w:r w:rsidR="00E15238">
        <w:tab/>
        <w:t>I</w:t>
      </w:r>
      <w:r w:rsidR="002A19A3" w:rsidRPr="002B5720">
        <w:t>tems</w:t>
      </w:r>
      <w:r w:rsidR="0058627E">
        <w:t xml:space="preserve"> 6 to 6.2.2</w:t>
      </w:r>
    </w:p>
    <w:p w14:paraId="09A7DDE6" w14:textId="7753C55D" w:rsidR="002A19A3" w:rsidRDefault="00054F70" w:rsidP="002A19A3">
      <w:pPr>
        <w:pStyle w:val="Paragraphnonumbers"/>
      </w:pPr>
      <w:r w:rsidRPr="00054F70">
        <w:t xml:space="preserve">Ella </w:t>
      </w:r>
      <w:r w:rsidR="00A913E3" w:rsidRPr="00054F70">
        <w:t>L</w:t>
      </w:r>
      <w:r w:rsidR="00A913E3">
        <w:t>i</w:t>
      </w:r>
      <w:r w:rsidR="00A913E3" w:rsidRPr="00054F70">
        <w:t>v</w:t>
      </w:r>
      <w:r w:rsidR="00A913E3">
        <w:t>i</w:t>
      </w:r>
      <w:r w:rsidR="00A913E3" w:rsidRPr="00054F70">
        <w:t>ngstone</w:t>
      </w:r>
      <w:r w:rsidR="002A19A3" w:rsidRPr="002B5720">
        <w:t xml:space="preserve">, </w:t>
      </w:r>
      <w:r w:rsidR="00A913E3" w:rsidRPr="00BA7411">
        <w:t>Techn</w:t>
      </w:r>
      <w:r w:rsidR="00A913E3">
        <w:t>i</w:t>
      </w:r>
      <w:r w:rsidR="00A913E3" w:rsidRPr="00BA7411">
        <w:t>cal</w:t>
      </w:r>
      <w:r w:rsidR="00BA7411" w:rsidRPr="00BA7411">
        <w:t xml:space="preserve"> </w:t>
      </w:r>
      <w:r w:rsidR="00A913E3" w:rsidRPr="00BA7411">
        <w:t>Adv</w:t>
      </w:r>
      <w:r w:rsidR="00A913E3">
        <w:t>i</w:t>
      </w:r>
      <w:r w:rsidR="00A913E3" w:rsidRPr="00BA7411">
        <w:t>ser</w:t>
      </w:r>
      <w:r w:rsidR="00BA7411" w:rsidRPr="00BA7411">
        <w:t xml:space="preserve">, </w:t>
      </w:r>
      <w:r w:rsidR="00A913E3" w:rsidRPr="00BA7411">
        <w:t>Commerc</w:t>
      </w:r>
      <w:r w:rsidR="00A913E3">
        <w:t>i</w:t>
      </w:r>
      <w:r w:rsidR="00A913E3" w:rsidRPr="00BA7411">
        <w:t>al</w:t>
      </w:r>
      <w:r w:rsidR="00BA7411" w:rsidRPr="00BA7411">
        <w:t xml:space="preserve"> </w:t>
      </w:r>
      <w:r w:rsidR="00A913E3" w:rsidRPr="00BA7411">
        <w:t>R</w:t>
      </w:r>
      <w:r w:rsidR="00A913E3">
        <w:t>i</w:t>
      </w:r>
      <w:r w:rsidR="00A913E3" w:rsidRPr="00BA7411">
        <w:t>sk</w:t>
      </w:r>
      <w:r w:rsidR="00BA7411" w:rsidRPr="00BA7411">
        <w:t xml:space="preserve"> Assessment</w:t>
      </w:r>
      <w:r w:rsidR="002A19A3" w:rsidRPr="002B5720">
        <w:tab/>
      </w:r>
      <w:r w:rsidR="00E15238">
        <w:t>I</w:t>
      </w:r>
      <w:r w:rsidR="002A19A3" w:rsidRPr="002B5720">
        <w:t>tems</w:t>
      </w:r>
      <w:r w:rsidR="0058627E">
        <w:t xml:space="preserve"> 5 to 6.2.2</w:t>
      </w:r>
    </w:p>
    <w:p w14:paraId="07F87CBA" w14:textId="1D56AE67" w:rsidR="002A19A3" w:rsidRDefault="00A913E3" w:rsidP="002A19A3">
      <w:pPr>
        <w:pStyle w:val="Paragraphnonumbers"/>
      </w:pPr>
      <w:r w:rsidRPr="00054F70">
        <w:t>Cla</w:t>
      </w:r>
      <w:r>
        <w:t>i</w:t>
      </w:r>
      <w:r w:rsidRPr="00054F70">
        <w:t>re</w:t>
      </w:r>
      <w:r w:rsidR="00054F70" w:rsidRPr="00054F70">
        <w:t xml:space="preserve"> Hawksworth</w:t>
      </w:r>
      <w:r w:rsidR="002A19A3" w:rsidRPr="002B5720">
        <w:t xml:space="preserve">, </w:t>
      </w:r>
      <w:r w:rsidRPr="00BA7411">
        <w:t>Techn</w:t>
      </w:r>
      <w:r>
        <w:t>i</w:t>
      </w:r>
      <w:r w:rsidRPr="00BA7411">
        <w:t>cal</w:t>
      </w:r>
      <w:r w:rsidR="00BA7411" w:rsidRPr="00BA7411">
        <w:t xml:space="preserve"> Analyst, </w:t>
      </w:r>
      <w:r w:rsidRPr="00BA7411">
        <w:t>Ev</w:t>
      </w:r>
      <w:r>
        <w:t>i</w:t>
      </w:r>
      <w:r w:rsidRPr="00BA7411">
        <w:t>dence</w:t>
      </w:r>
      <w:r w:rsidR="00BA7411" w:rsidRPr="00BA7411">
        <w:t xml:space="preserve"> </w:t>
      </w:r>
      <w:r w:rsidRPr="00BA7411">
        <w:t>Generat</w:t>
      </w:r>
      <w:r>
        <w:t>i</w:t>
      </w:r>
      <w:r w:rsidRPr="00BA7411">
        <w:t>on</w:t>
      </w:r>
      <w:r w:rsidR="002A19A3" w:rsidRPr="002B5720">
        <w:tab/>
      </w:r>
      <w:r w:rsidR="002A19A3">
        <w:tab/>
      </w:r>
      <w:r w:rsidR="00E15238">
        <w:t>I</w:t>
      </w:r>
      <w:r w:rsidR="002A19A3" w:rsidRPr="002B5720">
        <w:t>tems</w:t>
      </w:r>
      <w:r w:rsidR="0058627E">
        <w:t xml:space="preserve"> 1 to 5.2.2</w:t>
      </w:r>
    </w:p>
    <w:p w14:paraId="62D59993" w14:textId="571BD17E" w:rsidR="002A19A3" w:rsidRDefault="00A913E3" w:rsidP="002A19A3">
      <w:pPr>
        <w:pStyle w:val="Paragraphnonumbers"/>
      </w:pPr>
      <w:r w:rsidRPr="00054F70">
        <w:t>Stev</w:t>
      </w:r>
      <w:r>
        <w:t>i</w:t>
      </w:r>
      <w:r w:rsidRPr="00054F70">
        <w:t>e</w:t>
      </w:r>
      <w:r w:rsidR="00054F70" w:rsidRPr="00054F70">
        <w:t xml:space="preserve"> Okoro</w:t>
      </w:r>
      <w:r w:rsidR="002A19A3" w:rsidRPr="002B5720">
        <w:t xml:space="preserve">, </w:t>
      </w:r>
      <w:r w:rsidRPr="000D7239">
        <w:t>Techn</w:t>
      </w:r>
      <w:r>
        <w:t>i</w:t>
      </w:r>
      <w:r w:rsidRPr="000D7239">
        <w:t>cal</w:t>
      </w:r>
      <w:r w:rsidR="000D7239" w:rsidRPr="000D7239">
        <w:t xml:space="preserve"> Analyst, </w:t>
      </w:r>
      <w:r w:rsidRPr="000D7239">
        <w:t>Commerc</w:t>
      </w:r>
      <w:r>
        <w:t>i</w:t>
      </w:r>
      <w:r w:rsidRPr="000D7239">
        <w:t>al</w:t>
      </w:r>
      <w:r w:rsidR="000D7239" w:rsidRPr="000D7239">
        <w:t xml:space="preserve"> </w:t>
      </w:r>
      <w:r w:rsidRPr="000D7239">
        <w:t>R</w:t>
      </w:r>
      <w:r>
        <w:t>i</w:t>
      </w:r>
      <w:r w:rsidRPr="000D7239">
        <w:t>sk</w:t>
      </w:r>
      <w:r w:rsidR="000D7239" w:rsidRPr="000D7239">
        <w:t xml:space="preserve"> Assessment</w:t>
      </w:r>
      <w:r w:rsidR="002A19A3" w:rsidRPr="002B5720">
        <w:tab/>
      </w:r>
      <w:r w:rsidR="00E15238">
        <w:t>I</w:t>
      </w:r>
      <w:r w:rsidR="002A19A3" w:rsidRPr="002B5720">
        <w:t>tems</w:t>
      </w:r>
      <w:r w:rsidR="001C2034">
        <w:t xml:space="preserve"> </w:t>
      </w:r>
      <w:r w:rsidR="001C2034" w:rsidRPr="001C2034">
        <w:t>6 to 6.2.2</w:t>
      </w:r>
    </w:p>
    <w:p w14:paraId="15FC622B" w14:textId="514D7A5C" w:rsidR="002A19A3" w:rsidRPr="001C2034" w:rsidRDefault="00054F70" w:rsidP="00C7373D">
      <w:pPr>
        <w:pStyle w:val="Paragraphnonumbers"/>
      </w:pPr>
      <w:r w:rsidRPr="00054F70">
        <w:t>Laura Marsden</w:t>
      </w:r>
      <w:r w:rsidR="002A19A3" w:rsidRPr="002B5720">
        <w:t xml:space="preserve">, </w:t>
      </w:r>
      <w:r w:rsidR="00A913E3" w:rsidRPr="000D7239">
        <w:t>Publ</w:t>
      </w:r>
      <w:r w:rsidR="00A913E3">
        <w:t>i</w:t>
      </w:r>
      <w:r w:rsidR="00A913E3" w:rsidRPr="000D7239">
        <w:t>c</w:t>
      </w:r>
      <w:r w:rsidR="000D7239" w:rsidRPr="000D7239">
        <w:t xml:space="preserve"> </w:t>
      </w:r>
      <w:r w:rsidR="00E15238">
        <w:t>I</w:t>
      </w:r>
      <w:r w:rsidR="000D7239" w:rsidRPr="000D7239">
        <w:t xml:space="preserve">nvolvement </w:t>
      </w:r>
      <w:r w:rsidR="00A913E3" w:rsidRPr="000D7239">
        <w:t>Adv</w:t>
      </w:r>
      <w:r w:rsidR="00A913E3">
        <w:t>i</w:t>
      </w:r>
      <w:r w:rsidR="00A913E3" w:rsidRPr="000D7239">
        <w:t>ser</w:t>
      </w:r>
      <w:r w:rsidR="000D7239" w:rsidRPr="000D7239">
        <w:t>, P</w:t>
      </w:r>
      <w:r w:rsidR="00E15238">
        <w:t>I</w:t>
      </w:r>
      <w:r w:rsidR="000D7239" w:rsidRPr="000D7239">
        <w:t>P</w:t>
      </w:r>
      <w:r w:rsidR="002A19A3" w:rsidRPr="002B5720">
        <w:tab/>
      </w:r>
      <w:r w:rsidR="002A19A3">
        <w:tab/>
      </w:r>
      <w:r w:rsidR="005C2BAA">
        <w:tab/>
      </w:r>
      <w:r w:rsidR="00E15238">
        <w:t>I</w:t>
      </w:r>
      <w:r w:rsidR="002A19A3" w:rsidRPr="001C2034">
        <w:t>tems</w:t>
      </w:r>
      <w:r w:rsidR="001C2034" w:rsidRPr="001C2034">
        <w:t xml:space="preserve"> 1 to 4.1.3</w:t>
      </w:r>
    </w:p>
    <w:p w14:paraId="6E5B8FB9" w14:textId="245BFB55" w:rsidR="000D7239" w:rsidRPr="001C2034" w:rsidRDefault="00A913E3" w:rsidP="000D7239">
      <w:pPr>
        <w:pStyle w:val="Paragraphnonumbers"/>
      </w:pPr>
      <w:r w:rsidRPr="001C2034">
        <w:t>He</w:t>
      </w:r>
      <w:r>
        <w:t>i</w:t>
      </w:r>
      <w:r w:rsidRPr="001C2034">
        <w:t>d</w:t>
      </w:r>
      <w:r>
        <w:t>i</w:t>
      </w:r>
      <w:r w:rsidR="00054F70" w:rsidRPr="001C2034">
        <w:t xml:space="preserve"> </w:t>
      </w:r>
      <w:r w:rsidRPr="001C2034">
        <w:t>L</w:t>
      </w:r>
      <w:r>
        <w:t>i</w:t>
      </w:r>
      <w:r w:rsidRPr="001C2034">
        <w:t>v</w:t>
      </w:r>
      <w:r>
        <w:t>i</w:t>
      </w:r>
      <w:r w:rsidRPr="001C2034">
        <w:t>ngstone</w:t>
      </w:r>
      <w:r w:rsidR="000D7239" w:rsidRPr="001C2034">
        <w:t xml:space="preserve">, </w:t>
      </w:r>
      <w:r w:rsidRPr="001C2034">
        <w:t>Publ</w:t>
      </w:r>
      <w:r>
        <w:t>i</w:t>
      </w:r>
      <w:r w:rsidRPr="001C2034">
        <w:t>c</w:t>
      </w:r>
      <w:r w:rsidR="000D7239" w:rsidRPr="001C2034">
        <w:t xml:space="preserve"> </w:t>
      </w:r>
      <w:r w:rsidR="00E15238">
        <w:t>I</w:t>
      </w:r>
      <w:r w:rsidR="000D7239" w:rsidRPr="001C2034">
        <w:t xml:space="preserve">nvolvement </w:t>
      </w:r>
      <w:r w:rsidRPr="001C2034">
        <w:t>Adv</w:t>
      </w:r>
      <w:r>
        <w:t>i</w:t>
      </w:r>
      <w:r w:rsidRPr="001C2034">
        <w:t>ser</w:t>
      </w:r>
      <w:r w:rsidR="000D7239" w:rsidRPr="001C2034">
        <w:t>, P</w:t>
      </w:r>
      <w:r w:rsidR="00E15238">
        <w:t>I</w:t>
      </w:r>
      <w:r w:rsidR="000D7239" w:rsidRPr="001C2034">
        <w:t>P</w:t>
      </w:r>
      <w:r w:rsidR="000D7239" w:rsidRPr="001C2034">
        <w:tab/>
      </w:r>
      <w:r w:rsidR="000D7239" w:rsidRPr="001C2034">
        <w:tab/>
      </w:r>
      <w:r w:rsidR="005C2BAA">
        <w:tab/>
      </w:r>
      <w:r w:rsidR="00E15238">
        <w:t>I</w:t>
      </w:r>
      <w:r w:rsidR="000D7239" w:rsidRPr="001C2034">
        <w:t>tems</w:t>
      </w:r>
      <w:r w:rsidR="001C2034" w:rsidRPr="001C2034">
        <w:t xml:space="preserve"> 6 to 6.1.3</w:t>
      </w:r>
    </w:p>
    <w:p w14:paraId="15EFB419" w14:textId="77C5B289" w:rsidR="000D7239" w:rsidRPr="001C2034" w:rsidRDefault="00A913E3" w:rsidP="000D7239">
      <w:pPr>
        <w:pStyle w:val="Paragraphnonumbers"/>
      </w:pPr>
      <w:r w:rsidRPr="001C2034">
        <w:t>Cather</w:t>
      </w:r>
      <w:r>
        <w:t>i</w:t>
      </w:r>
      <w:r w:rsidRPr="001C2034">
        <w:t>ne</w:t>
      </w:r>
      <w:r w:rsidR="000D7239" w:rsidRPr="001C2034">
        <w:t xml:space="preserve"> Pank, </w:t>
      </w:r>
      <w:r w:rsidRPr="001C2034">
        <w:t>Ass</w:t>
      </w:r>
      <w:r>
        <w:t>i</w:t>
      </w:r>
      <w:r w:rsidRPr="001C2034">
        <w:t>stant</w:t>
      </w:r>
      <w:r w:rsidR="000D7239" w:rsidRPr="001C2034">
        <w:t xml:space="preserve"> Project Manager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5C2BAA">
        <w:tab/>
      </w:r>
      <w:r w:rsidR="00E15238">
        <w:t>I</w:t>
      </w:r>
      <w:r w:rsidR="000D7239" w:rsidRPr="001C2034">
        <w:t>tems</w:t>
      </w:r>
      <w:r w:rsidR="001C2034" w:rsidRPr="001C2034">
        <w:t xml:space="preserve"> 5 to 5.2.2</w:t>
      </w:r>
    </w:p>
    <w:p w14:paraId="0D6F62DE" w14:textId="765F169F" w:rsidR="000D7239" w:rsidRPr="001C2034" w:rsidRDefault="00A913E3" w:rsidP="000D7239">
      <w:pPr>
        <w:pStyle w:val="Paragraphnonumbers"/>
      </w:pPr>
      <w:bookmarkStart w:id="0" w:name="_Hlk79582713"/>
      <w:r w:rsidRPr="001C2034">
        <w:t>N</w:t>
      </w:r>
      <w:r>
        <w:t>i</w:t>
      </w:r>
      <w:r w:rsidRPr="001C2034">
        <w:t>ck</w:t>
      </w:r>
      <w:r w:rsidR="00054F70" w:rsidRPr="001C2034">
        <w:t xml:space="preserve"> </w:t>
      </w:r>
      <w:r w:rsidRPr="001C2034">
        <w:t>Cunn</w:t>
      </w:r>
      <w:r>
        <w:t>i</w:t>
      </w:r>
      <w:r w:rsidRPr="001C2034">
        <w:t>ngham</w:t>
      </w:r>
      <w:r w:rsidR="000D7239" w:rsidRPr="001C2034">
        <w:t xml:space="preserve">, </w:t>
      </w:r>
      <w:r w:rsidRPr="001C2034">
        <w:t>Coord</w:t>
      </w:r>
      <w:r>
        <w:t>i</w:t>
      </w:r>
      <w:r w:rsidRPr="001C2034">
        <w:t>nator</w:t>
      </w:r>
      <w:r w:rsidR="000D7239" w:rsidRPr="001C2034">
        <w:t xml:space="preserve">, Corporate </w:t>
      </w:r>
      <w:r w:rsidRPr="001C2034">
        <w:t>Off</w:t>
      </w:r>
      <w:r>
        <w:t>i</w:t>
      </w:r>
      <w:r w:rsidRPr="001C2034">
        <w:t>ce</w:t>
      </w:r>
      <w:r w:rsidR="000D7239" w:rsidRPr="001C2034">
        <w:tab/>
      </w:r>
      <w:r w:rsidR="000D7239" w:rsidRPr="001C2034">
        <w:tab/>
      </w:r>
      <w:r w:rsidR="005C2BAA">
        <w:tab/>
      </w:r>
      <w:r w:rsidR="00E15238">
        <w:t>I</w:t>
      </w:r>
      <w:r w:rsidR="000D7239" w:rsidRPr="001C2034">
        <w:t>tems</w:t>
      </w:r>
      <w:r w:rsidR="001C2034" w:rsidRPr="001C2034">
        <w:t xml:space="preserve"> 6 to 6.1.3</w:t>
      </w:r>
    </w:p>
    <w:bookmarkEnd w:id="0"/>
    <w:p w14:paraId="1092D354" w14:textId="38F3BE7C" w:rsidR="000D7239" w:rsidRPr="001C2034" w:rsidRDefault="00054F70" w:rsidP="00C7373D">
      <w:pPr>
        <w:pStyle w:val="Paragraphnonumbers"/>
      </w:pPr>
      <w:r w:rsidRPr="001C2034">
        <w:t>Rosalee Mason</w:t>
      </w:r>
      <w:r w:rsidR="000D7239" w:rsidRPr="001C2034">
        <w:t xml:space="preserve">, </w:t>
      </w:r>
      <w:r w:rsidR="00A913E3" w:rsidRPr="001C2034">
        <w:t>Coord</w:t>
      </w:r>
      <w:r w:rsidR="00A913E3">
        <w:t>i</w:t>
      </w:r>
      <w:r w:rsidR="00A913E3" w:rsidRPr="001C2034">
        <w:t>nator</w:t>
      </w:r>
      <w:r w:rsidR="000D7239" w:rsidRPr="001C2034">
        <w:t xml:space="preserve">, Corporate </w:t>
      </w:r>
      <w:r w:rsidR="00A913E3" w:rsidRPr="001C2034">
        <w:t>Off</w:t>
      </w:r>
      <w:r w:rsidR="00A913E3">
        <w:t>i</w:t>
      </w:r>
      <w:r w:rsidR="00A913E3" w:rsidRPr="001C2034">
        <w:t>ce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5C2BAA">
        <w:tab/>
      </w:r>
      <w:r w:rsidR="00E15238">
        <w:t>I</w:t>
      </w:r>
      <w:r w:rsidR="000D7239" w:rsidRPr="001C2034">
        <w:t>tems</w:t>
      </w:r>
      <w:r w:rsidR="001C2034" w:rsidRPr="001C2034">
        <w:t xml:space="preserve"> 1 to 4.1.3</w:t>
      </w:r>
    </w:p>
    <w:p w14:paraId="0EFD90F1" w14:textId="79DF6419" w:rsidR="000D7239" w:rsidRPr="001C2034" w:rsidRDefault="00054F70" w:rsidP="00C7373D">
      <w:pPr>
        <w:pStyle w:val="Paragraphnonumbers"/>
      </w:pPr>
      <w:r w:rsidRPr="001C2034">
        <w:t xml:space="preserve">Gemma </w:t>
      </w:r>
      <w:r w:rsidR="00A913E3" w:rsidRPr="001C2034">
        <w:t>Sm</w:t>
      </w:r>
      <w:r w:rsidR="00A913E3">
        <w:t>i</w:t>
      </w:r>
      <w:r w:rsidR="00A913E3" w:rsidRPr="001C2034">
        <w:t>th</w:t>
      </w:r>
      <w:r w:rsidR="000D7239" w:rsidRPr="001C2034">
        <w:t xml:space="preserve">, </w:t>
      </w:r>
      <w:r w:rsidR="00A913E3" w:rsidRPr="001C2034">
        <w:t>Coord</w:t>
      </w:r>
      <w:r w:rsidR="00A913E3">
        <w:t>i</w:t>
      </w:r>
      <w:r w:rsidR="00A913E3" w:rsidRPr="001C2034">
        <w:t>nator</w:t>
      </w:r>
      <w:r w:rsidR="000D7239" w:rsidRPr="001C2034">
        <w:t>, COT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5C2BAA">
        <w:tab/>
      </w:r>
      <w:r w:rsidR="000D7239" w:rsidRPr="001C2034">
        <w:t xml:space="preserve">Present for all </w:t>
      </w:r>
      <w:r w:rsidR="00E15238">
        <w:t>I</w:t>
      </w:r>
      <w:r w:rsidR="000D7239" w:rsidRPr="001C2034">
        <w:t>tems</w:t>
      </w:r>
    </w:p>
    <w:p w14:paraId="7DB53A20" w14:textId="265342BF" w:rsidR="000D7239" w:rsidRPr="001C2034" w:rsidRDefault="00A913E3" w:rsidP="00C7373D">
      <w:pPr>
        <w:pStyle w:val="Paragraphnonumbers"/>
      </w:pPr>
      <w:bookmarkStart w:id="1" w:name="_Hlk79583076"/>
      <w:r w:rsidRPr="001C2034">
        <w:t>Marc</w:t>
      </w:r>
      <w:r>
        <w:t>i</w:t>
      </w:r>
      <w:r w:rsidRPr="001C2034">
        <w:t>a</w:t>
      </w:r>
      <w:r w:rsidR="00054F70" w:rsidRPr="001C2034">
        <w:t xml:space="preserve"> </w:t>
      </w:r>
      <w:r w:rsidRPr="001C2034">
        <w:t>M</w:t>
      </w:r>
      <w:r>
        <w:t>i</w:t>
      </w:r>
      <w:r w:rsidRPr="001C2034">
        <w:t>ller</w:t>
      </w:r>
      <w:r w:rsidR="000D7239" w:rsidRPr="001C2034">
        <w:t xml:space="preserve">, </w:t>
      </w:r>
      <w:r w:rsidRPr="001C2034">
        <w:t>Adm</w:t>
      </w:r>
      <w:r>
        <w:t>i</w:t>
      </w:r>
      <w:r w:rsidRPr="001C2034">
        <w:t>n</w:t>
      </w:r>
      <w:r>
        <w:t>i</w:t>
      </w:r>
      <w:r w:rsidRPr="001C2034">
        <w:t>strator</w:t>
      </w:r>
      <w:r w:rsidR="000D7239" w:rsidRPr="001C2034">
        <w:t>, TA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E15238">
        <w:t>I</w:t>
      </w:r>
      <w:r w:rsidR="000D7239" w:rsidRPr="001C2034">
        <w:t>tems</w:t>
      </w:r>
      <w:r w:rsidR="001C2034" w:rsidRPr="001C2034">
        <w:t xml:space="preserve"> 1 to 4.2.2 &amp; 6 to 6.2.2</w:t>
      </w:r>
    </w:p>
    <w:bookmarkEnd w:id="1"/>
    <w:p w14:paraId="10D86363" w14:textId="63346E5B" w:rsidR="000D7239" w:rsidRPr="001C2034" w:rsidRDefault="00A913E3" w:rsidP="00C7373D">
      <w:pPr>
        <w:pStyle w:val="Paragraphnonumbers"/>
      </w:pPr>
      <w:r w:rsidRPr="001C2034">
        <w:t>Lou</w:t>
      </w:r>
      <w:r>
        <w:t>i</w:t>
      </w:r>
      <w:r w:rsidRPr="001C2034">
        <w:t>se</w:t>
      </w:r>
      <w:r w:rsidR="00054F70" w:rsidRPr="001C2034">
        <w:t xml:space="preserve"> Jones</w:t>
      </w:r>
      <w:r w:rsidR="000D7239" w:rsidRPr="001C2034">
        <w:t xml:space="preserve">, </w:t>
      </w:r>
      <w:r w:rsidRPr="001C2034">
        <w:t>Adm</w:t>
      </w:r>
      <w:r>
        <w:t>i</w:t>
      </w:r>
      <w:r w:rsidRPr="001C2034">
        <w:t>n</w:t>
      </w:r>
      <w:r>
        <w:t>i</w:t>
      </w:r>
      <w:r w:rsidRPr="001C2034">
        <w:t>strator</w:t>
      </w:r>
      <w:r w:rsidR="000D7239" w:rsidRPr="001C2034">
        <w:t>, TA</w:t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0D7239" w:rsidRPr="001C2034">
        <w:tab/>
      </w:r>
      <w:r w:rsidR="005C2BAA">
        <w:tab/>
      </w:r>
      <w:r w:rsidR="00E15238">
        <w:t>I</w:t>
      </w:r>
      <w:r w:rsidR="000D7239" w:rsidRPr="001C2034">
        <w:t>tems</w:t>
      </w:r>
      <w:r w:rsidR="001C2034" w:rsidRPr="001C2034">
        <w:t xml:space="preserve"> 5 to 5.2.2</w:t>
      </w:r>
    </w:p>
    <w:p w14:paraId="043107DB" w14:textId="6D7A7225" w:rsidR="000D7239" w:rsidRDefault="00A913E3" w:rsidP="00C7373D">
      <w:pPr>
        <w:pStyle w:val="Paragraphnonumbers"/>
      </w:pPr>
      <w:r w:rsidRPr="001C2034">
        <w:t>Dan</w:t>
      </w:r>
      <w:r>
        <w:t>i</w:t>
      </w:r>
      <w:r w:rsidRPr="001C2034">
        <w:t>el</w:t>
      </w:r>
      <w:r w:rsidR="000D7239" w:rsidRPr="001C2034">
        <w:t xml:space="preserve"> Greenwood</w:t>
      </w:r>
      <w:r w:rsidR="00054F70" w:rsidRPr="001C2034">
        <w:t xml:space="preserve">, </w:t>
      </w:r>
      <w:r w:rsidRPr="001C2034">
        <w:t>Ass</w:t>
      </w:r>
      <w:r>
        <w:t>i</w:t>
      </w:r>
      <w:r w:rsidRPr="001C2034">
        <w:t>stant</w:t>
      </w:r>
      <w:r w:rsidR="00054F70" w:rsidRPr="001C2034">
        <w:t xml:space="preserve"> </w:t>
      </w:r>
      <w:r w:rsidRPr="001C2034">
        <w:t>Adm</w:t>
      </w:r>
      <w:r>
        <w:t>i</w:t>
      </w:r>
      <w:r w:rsidRPr="001C2034">
        <w:t>n</w:t>
      </w:r>
      <w:r>
        <w:t>i</w:t>
      </w:r>
      <w:r w:rsidRPr="001C2034">
        <w:t>strator</w:t>
      </w:r>
      <w:r w:rsidR="00054F70" w:rsidRPr="001C2034">
        <w:t>, COT</w:t>
      </w:r>
      <w:r w:rsidR="00054F70" w:rsidRPr="001C2034">
        <w:tab/>
      </w:r>
      <w:r w:rsidR="00054F70" w:rsidRPr="001C2034">
        <w:tab/>
      </w:r>
      <w:r w:rsidR="005C2BAA">
        <w:tab/>
      </w:r>
      <w:r w:rsidR="00E15238">
        <w:t>I</w:t>
      </w:r>
      <w:r w:rsidR="00054F70" w:rsidRPr="001C2034">
        <w:t>tems</w:t>
      </w:r>
      <w:r w:rsidR="001C2034" w:rsidRPr="001C2034">
        <w:t xml:space="preserve"> 5 to 5.2.2</w:t>
      </w:r>
    </w:p>
    <w:p w14:paraId="5E7168C6" w14:textId="1CD1CF05" w:rsidR="00BA4EAD" w:rsidRPr="006231D3" w:rsidRDefault="001C1B36" w:rsidP="003E65BA">
      <w:pPr>
        <w:pStyle w:val="Heading3unnumbered"/>
      </w:pPr>
      <w:bookmarkStart w:id="2" w:name="_Hlk1984286"/>
      <w:r>
        <w:t xml:space="preserve">External </w:t>
      </w:r>
      <w:r w:rsidR="00641A0A">
        <w:t>review</w:t>
      </w:r>
      <w:r>
        <w:t xml:space="preserve"> group</w:t>
      </w:r>
      <w:r w:rsidR="00BA4EAD" w:rsidRPr="006231D3">
        <w:t xml:space="preserve"> </w:t>
      </w:r>
      <w:r w:rsidR="00641A0A" w:rsidRPr="006231D3">
        <w:t>representat</w:t>
      </w:r>
      <w:r w:rsidR="00641A0A">
        <w:t>i</w:t>
      </w:r>
      <w:r w:rsidR="00641A0A" w:rsidRPr="006231D3">
        <w:t>ves</w:t>
      </w:r>
      <w:r w:rsidR="00BA4EAD" w:rsidRPr="006231D3">
        <w:t xml:space="preserve"> present</w:t>
      </w:r>
    </w:p>
    <w:bookmarkEnd w:id="2"/>
    <w:p w14:paraId="3FCD5B42" w14:textId="63C7899A" w:rsidR="00BA4EAD" w:rsidRPr="00085585" w:rsidRDefault="00D21D8D" w:rsidP="00085585">
      <w:pPr>
        <w:pStyle w:val="Paragraphnonumbers"/>
      </w:pPr>
      <w:r w:rsidRPr="00D21D8D">
        <w:t>G.J. Melendez-Torres</w:t>
      </w:r>
      <w:r w:rsidR="00BA4EAD" w:rsidRPr="00085585">
        <w:t xml:space="preserve">, </w:t>
      </w:r>
      <w:r w:rsidR="008A7E3C" w:rsidRPr="008E0CF0">
        <w:t>Pen</w:t>
      </w:r>
      <w:r w:rsidR="008A7E3C">
        <w:t>i</w:t>
      </w:r>
      <w:r w:rsidR="008A7E3C" w:rsidRPr="008E0CF0">
        <w:t>nsula</w:t>
      </w:r>
      <w:r w:rsidR="008E0CF0" w:rsidRPr="008E0CF0">
        <w:t xml:space="preserve"> Technology Assessment Group</w:t>
      </w:r>
      <w:r w:rsidR="00085585" w:rsidRPr="00085585">
        <w:tab/>
      </w:r>
      <w:r w:rsidR="00E15238">
        <w:t>I</w:t>
      </w:r>
      <w:r w:rsidR="00085585" w:rsidRPr="00085585">
        <w:t xml:space="preserve">tems </w:t>
      </w:r>
      <w:r w:rsidR="001C2034">
        <w:t>1 to 4.1.3</w:t>
      </w:r>
    </w:p>
    <w:p w14:paraId="4432B8F6" w14:textId="0D2F4F04" w:rsidR="00085585" w:rsidRDefault="00D21D8D" w:rsidP="00085585">
      <w:pPr>
        <w:pStyle w:val="Paragraphnonumbers"/>
      </w:pPr>
      <w:r w:rsidRPr="00D21D8D">
        <w:t>Rachael Slater</w:t>
      </w:r>
      <w:r w:rsidR="00085585" w:rsidRPr="00085585">
        <w:t xml:space="preserve">, </w:t>
      </w:r>
      <w:r w:rsidR="00A913E3" w:rsidRPr="008E0CF0">
        <w:t>Pen</w:t>
      </w:r>
      <w:r w:rsidR="00A913E3">
        <w:t>i</w:t>
      </w:r>
      <w:r w:rsidR="00A913E3" w:rsidRPr="008E0CF0">
        <w:t>nsula</w:t>
      </w:r>
      <w:r w:rsidR="008E0CF0" w:rsidRPr="008E0CF0">
        <w:t xml:space="preserve"> Technology Assessment Group</w:t>
      </w:r>
      <w:r w:rsidR="00085585" w:rsidRPr="00085585">
        <w:tab/>
      </w:r>
      <w:r w:rsidR="00682F9B">
        <w:tab/>
      </w:r>
      <w:r w:rsidR="00E15238">
        <w:t>I</w:t>
      </w:r>
      <w:r w:rsidR="00085585" w:rsidRPr="00085585">
        <w:t>tems</w:t>
      </w:r>
      <w:r w:rsidR="001C2034">
        <w:t xml:space="preserve"> </w:t>
      </w:r>
      <w:r w:rsidR="001C2034" w:rsidRPr="001C2034">
        <w:t>1 to 4.1.3</w:t>
      </w:r>
    </w:p>
    <w:p w14:paraId="05B0FDF8" w14:textId="44C950BB" w:rsidR="008E0CF0" w:rsidRDefault="008E0CF0" w:rsidP="008E0CF0">
      <w:pPr>
        <w:pStyle w:val="Paragraphnonumbers"/>
      </w:pPr>
      <w:r>
        <w:t xml:space="preserve">James Mahon, </w:t>
      </w:r>
      <w:r w:rsidR="00A913E3" w:rsidRPr="008E0CF0">
        <w:t>L</w:t>
      </w:r>
      <w:r w:rsidR="00A913E3">
        <w:t>i</w:t>
      </w:r>
      <w:r w:rsidR="00A913E3" w:rsidRPr="008E0CF0">
        <w:t>verpool</w:t>
      </w:r>
      <w:r w:rsidRPr="008E0CF0">
        <w:t xml:space="preserve"> </w:t>
      </w:r>
      <w:r w:rsidR="008A7E3C" w:rsidRPr="008E0CF0">
        <w:t>Rev</w:t>
      </w:r>
      <w:r w:rsidR="008A7E3C">
        <w:t>i</w:t>
      </w:r>
      <w:r w:rsidR="008A7E3C" w:rsidRPr="008E0CF0">
        <w:t>ews,</w:t>
      </w:r>
      <w:r w:rsidRPr="008E0CF0">
        <w:t xml:space="preserve"> and </w:t>
      </w:r>
      <w:r w:rsidR="00A913E3">
        <w:t>I</w:t>
      </w:r>
      <w:r w:rsidR="00A913E3" w:rsidRPr="008E0CF0">
        <w:t>mplementat</w:t>
      </w:r>
      <w:r w:rsidR="00A913E3">
        <w:t>i</w:t>
      </w:r>
      <w:r w:rsidR="00A913E3" w:rsidRPr="008E0CF0">
        <w:t>on</w:t>
      </w:r>
      <w:r w:rsidRPr="008E0CF0">
        <w:t xml:space="preserve"> Group</w:t>
      </w:r>
      <w:r>
        <w:tab/>
      </w:r>
      <w:r w:rsidR="00E15238">
        <w:t>I</w:t>
      </w:r>
      <w:r w:rsidRPr="008E0CF0">
        <w:t xml:space="preserve">tems </w:t>
      </w:r>
      <w:r w:rsidR="001C2034">
        <w:t>5 to 5.1.3</w:t>
      </w:r>
    </w:p>
    <w:p w14:paraId="2C58C1D3" w14:textId="17E46A8A" w:rsidR="00D21D8D" w:rsidRDefault="00A913E3" w:rsidP="008E0CF0">
      <w:pPr>
        <w:pStyle w:val="Paragraphnonumbers"/>
      </w:pPr>
      <w:r>
        <w:t>Sophie</w:t>
      </w:r>
      <w:r w:rsidR="008E0CF0">
        <w:t xml:space="preserve"> Beale</w:t>
      </w:r>
      <w:r w:rsidR="00D21D8D">
        <w:t>,</w:t>
      </w:r>
      <w:r w:rsidR="008E0CF0" w:rsidRPr="008E0CF0">
        <w:t xml:space="preserve"> </w:t>
      </w:r>
      <w:r w:rsidRPr="008E0CF0">
        <w:t>L</w:t>
      </w:r>
      <w:r>
        <w:t>i</w:t>
      </w:r>
      <w:r w:rsidRPr="008E0CF0">
        <w:t>verpool</w:t>
      </w:r>
      <w:r w:rsidR="008E0CF0" w:rsidRPr="008E0CF0">
        <w:t xml:space="preserve"> </w:t>
      </w:r>
      <w:r w:rsidR="008A7E3C" w:rsidRPr="008E0CF0">
        <w:t>Rev</w:t>
      </w:r>
      <w:r w:rsidR="008A7E3C">
        <w:t>i</w:t>
      </w:r>
      <w:r w:rsidR="008A7E3C" w:rsidRPr="008E0CF0">
        <w:t>ews,</w:t>
      </w:r>
      <w:r w:rsidR="008E0CF0" w:rsidRPr="008E0CF0">
        <w:t xml:space="preserve"> and </w:t>
      </w:r>
      <w:r>
        <w:t>I</w:t>
      </w:r>
      <w:r w:rsidRPr="008E0CF0">
        <w:t>mplementat</w:t>
      </w:r>
      <w:r>
        <w:t>i</w:t>
      </w:r>
      <w:r w:rsidRPr="008E0CF0">
        <w:t>on</w:t>
      </w:r>
      <w:r w:rsidR="008E0CF0" w:rsidRPr="008E0CF0">
        <w:t xml:space="preserve"> Group</w:t>
      </w:r>
      <w:r w:rsidR="00D21D8D">
        <w:tab/>
      </w:r>
      <w:r w:rsidR="00E15238">
        <w:t>I</w:t>
      </w:r>
      <w:r w:rsidR="00D21D8D">
        <w:t xml:space="preserve">tems </w:t>
      </w:r>
      <w:r w:rsidR="001C2034">
        <w:t>5 to 5.1.3</w:t>
      </w:r>
    </w:p>
    <w:p w14:paraId="68EE81DE" w14:textId="15FB72C1" w:rsidR="00085585" w:rsidRPr="00085585" w:rsidRDefault="008E0CF0" w:rsidP="003E65BA">
      <w:pPr>
        <w:pStyle w:val="Paragraphnonumbers"/>
        <w:tabs>
          <w:tab w:val="left" w:pos="4080"/>
        </w:tabs>
      </w:pPr>
      <w:r w:rsidRPr="008E0CF0">
        <w:t>Tracey Jh</w:t>
      </w:r>
      <w:r w:rsidR="00A913E3">
        <w:t>i</w:t>
      </w:r>
      <w:r w:rsidRPr="008E0CF0">
        <w:t>ta</w:t>
      </w:r>
      <w:r w:rsidR="00085585" w:rsidRPr="00085585">
        <w:t xml:space="preserve">, </w:t>
      </w:r>
      <w:r w:rsidR="00D21D8D" w:rsidRPr="00D21D8D">
        <w:t>BMJ</w:t>
      </w:r>
      <w:r w:rsidR="00F14DF5">
        <w:t>-TAG</w:t>
      </w:r>
      <w:r w:rsidR="00682F9B">
        <w:tab/>
      </w:r>
      <w:r w:rsidR="00682F9B">
        <w:tab/>
      </w:r>
      <w:r w:rsidR="00682F9B">
        <w:tab/>
      </w:r>
      <w:r w:rsidR="003A4E3F">
        <w:tab/>
      </w:r>
      <w:r w:rsidR="00D21D8D">
        <w:tab/>
      </w:r>
      <w:r w:rsidR="00FB0784">
        <w:tab/>
      </w:r>
      <w:r w:rsidR="00FB0784">
        <w:tab/>
      </w:r>
      <w:r w:rsidR="00E15238">
        <w:t>I</w:t>
      </w:r>
      <w:r w:rsidR="00085585" w:rsidRPr="00085585">
        <w:t xml:space="preserve">tems </w:t>
      </w:r>
      <w:r w:rsidR="00C759C9">
        <w:t>6 to 6.1.3</w:t>
      </w:r>
    </w:p>
    <w:p w14:paraId="20F90CF3" w14:textId="1BAE70B3" w:rsidR="00085585" w:rsidRPr="00085585" w:rsidRDefault="008E0CF0" w:rsidP="00085585">
      <w:pPr>
        <w:pStyle w:val="Paragraphnonumbers"/>
      </w:pPr>
      <w:r w:rsidRPr="008E0CF0">
        <w:lastRenderedPageBreak/>
        <w:t>Charlotta Karner</w:t>
      </w:r>
      <w:r w:rsidR="00085585" w:rsidRPr="00085585">
        <w:t xml:space="preserve">, </w:t>
      </w:r>
      <w:r w:rsidR="00D21D8D" w:rsidRPr="00D21D8D">
        <w:t>BMJ</w:t>
      </w:r>
      <w:r w:rsidR="00F14DF5">
        <w:t>-TAG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FB0784">
        <w:tab/>
      </w:r>
      <w:r w:rsidR="00FB0784">
        <w:tab/>
      </w:r>
      <w:r w:rsidR="00E15238">
        <w:t>I</w:t>
      </w:r>
      <w:r w:rsidR="00085585" w:rsidRPr="00085585">
        <w:t xml:space="preserve">tems </w:t>
      </w:r>
      <w:r w:rsidR="00C759C9">
        <w:t>6 to 6.1.3</w:t>
      </w:r>
    </w:p>
    <w:p w14:paraId="0D727DF4" w14:textId="7E442443" w:rsidR="00BA4EAD" w:rsidRPr="006231D3" w:rsidRDefault="00A913E3" w:rsidP="003E65BA">
      <w:pPr>
        <w:pStyle w:val="Heading3unnumbered"/>
      </w:pPr>
      <w:r>
        <w:t>Clinical</w:t>
      </w:r>
      <w:r w:rsidR="002A19A3">
        <w:t xml:space="preserve"> and </w:t>
      </w:r>
      <w:r>
        <w:t>Patient</w:t>
      </w:r>
      <w:r w:rsidR="002A19A3">
        <w:t xml:space="preserve"> experts</w:t>
      </w:r>
      <w:r w:rsidR="00BA4EAD" w:rsidRPr="006231D3">
        <w:t xml:space="preserve"> present</w:t>
      </w:r>
    </w:p>
    <w:p w14:paraId="4E3B1728" w14:textId="679CA3C9" w:rsidR="00BE0D79" w:rsidRDefault="00BE0D79" w:rsidP="00085585">
      <w:pPr>
        <w:pStyle w:val="Paragraphnonumbers"/>
      </w:pPr>
      <w:r w:rsidRPr="003F28A3">
        <w:t xml:space="preserve">Professor </w:t>
      </w:r>
      <w:r w:rsidRPr="002B031A">
        <w:t xml:space="preserve">Peter Clark, </w:t>
      </w:r>
      <w:bookmarkStart w:id="3" w:name="_Hlk77178859"/>
      <w:r w:rsidR="00A913E3" w:rsidRPr="002B031A">
        <w:t>Nat</w:t>
      </w:r>
      <w:r w:rsidR="00A913E3">
        <w:t>i</w:t>
      </w:r>
      <w:r w:rsidR="00A913E3" w:rsidRPr="002B031A">
        <w:t>onal</w:t>
      </w:r>
      <w:r w:rsidRPr="002B031A">
        <w:t xml:space="preserve"> </w:t>
      </w:r>
      <w:r w:rsidR="00A913E3">
        <w:t>C</w:t>
      </w:r>
      <w:r w:rsidR="00A913E3" w:rsidRPr="002B031A">
        <w:t>l</w:t>
      </w:r>
      <w:r w:rsidR="00A913E3">
        <w:t>i</w:t>
      </w:r>
      <w:r w:rsidR="00A913E3" w:rsidRPr="002B031A">
        <w:t>n</w:t>
      </w:r>
      <w:r w:rsidR="00A913E3">
        <w:t>i</w:t>
      </w:r>
      <w:r w:rsidR="00A913E3" w:rsidRPr="002B031A">
        <w:t>cal</w:t>
      </w:r>
      <w:r w:rsidRPr="002B031A">
        <w:t xml:space="preserve"> lead for </w:t>
      </w:r>
      <w:r>
        <w:t>C</w:t>
      </w:r>
      <w:r w:rsidRPr="002B031A">
        <w:t>ancer drugs, NHS England,</w:t>
      </w:r>
      <w:bookmarkEnd w:id="3"/>
      <w:r w:rsidRPr="00BE0D79">
        <w:t xml:space="preserve"> Present for </w:t>
      </w:r>
      <w:r>
        <w:t xml:space="preserve">all </w:t>
      </w:r>
      <w:r w:rsidR="00E15238">
        <w:t>I</w:t>
      </w:r>
      <w:r w:rsidRPr="00BE0D79">
        <w:t>tems</w:t>
      </w:r>
    </w:p>
    <w:p w14:paraId="6AC4B47B" w14:textId="16F475F3" w:rsidR="00F931B6" w:rsidRDefault="00A913E3" w:rsidP="00085585">
      <w:pPr>
        <w:pStyle w:val="Paragraphnonumbers"/>
      </w:pPr>
      <w:r w:rsidRPr="00F931B6">
        <w:t>Dav</w:t>
      </w:r>
      <w:r>
        <w:t>i</w:t>
      </w:r>
      <w:r w:rsidRPr="00F931B6">
        <w:t>d</w:t>
      </w:r>
      <w:r w:rsidR="00F931B6" w:rsidRPr="00F931B6">
        <w:t xml:space="preserve"> Chuter, </w:t>
      </w:r>
      <w:r w:rsidRPr="00F931B6">
        <w:t>Pat</w:t>
      </w:r>
      <w:r>
        <w:t>i</w:t>
      </w:r>
      <w:r w:rsidRPr="00F931B6">
        <w:t>ent</w:t>
      </w:r>
      <w:r w:rsidR="00F931B6" w:rsidRPr="00F931B6">
        <w:t xml:space="preserve"> expert </w:t>
      </w:r>
      <w:r w:rsidRPr="00F931B6">
        <w:t>Nom</w:t>
      </w:r>
      <w:r>
        <w:t>i</w:t>
      </w:r>
      <w:r w:rsidRPr="00F931B6">
        <w:t>nated</w:t>
      </w:r>
      <w:r w:rsidR="00F931B6" w:rsidRPr="00F931B6">
        <w:t xml:space="preserve"> by Guts U</w:t>
      </w:r>
      <w:r>
        <w:t>K</w:t>
      </w:r>
      <w:r w:rsidR="00A12108">
        <w:t xml:space="preserve">, </w:t>
      </w:r>
      <w:r w:rsidR="00E15238">
        <w:t>I</w:t>
      </w:r>
      <w:r w:rsidR="00F931B6" w:rsidRPr="00F931B6">
        <w:t xml:space="preserve">tems </w:t>
      </w:r>
      <w:bookmarkStart w:id="4" w:name="_Hlk79594092"/>
      <w:r w:rsidR="00C759C9">
        <w:t>1 to 4.1.3 &amp; 5 to 5.1.3</w:t>
      </w:r>
    </w:p>
    <w:bookmarkEnd w:id="4"/>
    <w:p w14:paraId="7C56AB8A" w14:textId="653829DC" w:rsidR="00085585" w:rsidRPr="00085585" w:rsidRDefault="00F931B6" w:rsidP="00085585">
      <w:pPr>
        <w:pStyle w:val="Paragraphnonumbers"/>
      </w:pPr>
      <w:r w:rsidRPr="00F931B6">
        <w:t>Professor Wasat Mansoor</w:t>
      </w:r>
      <w:r w:rsidR="00BA4EAD" w:rsidRPr="00085585">
        <w:t xml:space="preserve">, </w:t>
      </w:r>
      <w:r w:rsidRPr="00F931B6">
        <w:t xml:space="preserve">Professor of </w:t>
      </w:r>
      <w:r>
        <w:t>O</w:t>
      </w:r>
      <w:r w:rsidRPr="00F931B6">
        <w:t xml:space="preserve">ncology and </w:t>
      </w:r>
      <w:r>
        <w:t>C</w:t>
      </w:r>
      <w:r w:rsidRPr="00F931B6">
        <w:t xml:space="preserve">onsultant </w:t>
      </w:r>
      <w:r w:rsidR="008A7E3C">
        <w:t>i</w:t>
      </w:r>
      <w:r w:rsidRPr="00F931B6">
        <w:t xml:space="preserve">n </w:t>
      </w:r>
      <w:r w:rsidR="00A913E3">
        <w:t>M</w:t>
      </w:r>
      <w:r w:rsidR="00A913E3" w:rsidRPr="00F931B6">
        <w:t>ed</w:t>
      </w:r>
      <w:r w:rsidR="00A913E3">
        <w:t>i</w:t>
      </w:r>
      <w:r w:rsidR="00A913E3" w:rsidRPr="00F931B6">
        <w:t>cal</w:t>
      </w:r>
      <w:r w:rsidRPr="00F931B6">
        <w:t xml:space="preserve"> </w:t>
      </w:r>
      <w:r>
        <w:t>O</w:t>
      </w:r>
      <w:r w:rsidRPr="00F931B6">
        <w:t>ncology</w:t>
      </w:r>
      <w:r>
        <w:t xml:space="preserve">, </w:t>
      </w:r>
      <w:r w:rsidR="00A913E3">
        <w:t>Clinical</w:t>
      </w:r>
      <w:r>
        <w:t xml:space="preserve"> expert </w:t>
      </w:r>
      <w:r w:rsidR="00A913E3">
        <w:t>nominated</w:t>
      </w:r>
      <w:r>
        <w:t xml:space="preserve"> by </w:t>
      </w:r>
      <w:r w:rsidRPr="00F931B6">
        <w:t xml:space="preserve">Merck, Sharp &amp; Dohme and </w:t>
      </w:r>
      <w:r w:rsidR="00A913E3" w:rsidRPr="00F931B6">
        <w:t>Br</w:t>
      </w:r>
      <w:r w:rsidR="00A913E3">
        <w:t>i</w:t>
      </w:r>
      <w:r w:rsidR="00A913E3" w:rsidRPr="00F931B6">
        <w:t>stol</w:t>
      </w:r>
      <w:r w:rsidRPr="00F931B6">
        <w:t xml:space="preserve"> Myers </w:t>
      </w:r>
      <w:r w:rsidR="00A913E3" w:rsidRPr="00F931B6">
        <w:t>Squ</w:t>
      </w:r>
      <w:r w:rsidR="00A913E3">
        <w:t>i</w:t>
      </w:r>
      <w:r w:rsidR="00A913E3" w:rsidRPr="00F931B6">
        <w:t>bb</w:t>
      </w:r>
      <w:r w:rsidR="00C759C9">
        <w:t xml:space="preserve">, </w:t>
      </w:r>
      <w:r w:rsidR="00E15238">
        <w:t>I</w:t>
      </w:r>
      <w:r w:rsidR="00085585" w:rsidRPr="00085585">
        <w:t xml:space="preserve">tems </w:t>
      </w:r>
      <w:r w:rsidR="00C759C9" w:rsidRPr="00C759C9">
        <w:t>1 to 4.1.3 &amp; 5 to 5.1.3</w:t>
      </w:r>
    </w:p>
    <w:p w14:paraId="23FFCC4A" w14:textId="50994CD6" w:rsidR="00BA4EAD" w:rsidRDefault="00F931B6" w:rsidP="00085585">
      <w:pPr>
        <w:pStyle w:val="Paragraphnonumbers"/>
      </w:pPr>
      <w:r w:rsidRPr="00F931B6">
        <w:t xml:space="preserve">Dr </w:t>
      </w:r>
      <w:r w:rsidR="00A913E3" w:rsidRPr="00F931B6">
        <w:t>El</w:t>
      </w:r>
      <w:r w:rsidR="00A913E3">
        <w:t>i</w:t>
      </w:r>
      <w:r w:rsidR="00A913E3" w:rsidRPr="00F931B6">
        <w:t>zabeth</w:t>
      </w:r>
      <w:r w:rsidRPr="00F931B6">
        <w:t xml:space="preserve"> Smyth</w:t>
      </w:r>
      <w:r w:rsidR="00085585" w:rsidRPr="00085585">
        <w:t xml:space="preserve">, </w:t>
      </w:r>
      <w:r w:rsidRPr="00F931B6">
        <w:t xml:space="preserve">Consultant </w:t>
      </w:r>
      <w:r w:rsidR="008A7E3C">
        <w:t>i</w:t>
      </w:r>
      <w:r w:rsidRPr="00F931B6">
        <w:t xml:space="preserve">n </w:t>
      </w:r>
      <w:r w:rsidR="00A913E3" w:rsidRPr="00F931B6">
        <w:t>Gastro</w:t>
      </w:r>
      <w:r w:rsidR="00A913E3">
        <w:t>i</w:t>
      </w:r>
      <w:r w:rsidR="00A913E3" w:rsidRPr="00F931B6">
        <w:t>ntest</w:t>
      </w:r>
      <w:r w:rsidR="00A913E3">
        <w:t>i</w:t>
      </w:r>
      <w:r w:rsidR="00A913E3" w:rsidRPr="00F931B6">
        <w:t>nal</w:t>
      </w:r>
      <w:r w:rsidRPr="00F931B6">
        <w:t xml:space="preserve"> Oncology</w:t>
      </w:r>
      <w:r w:rsidR="00085585" w:rsidRPr="00085585">
        <w:t xml:space="preserve">, </w:t>
      </w:r>
      <w:r w:rsidR="00A913E3">
        <w:t>Clinical</w:t>
      </w:r>
      <w:r>
        <w:t xml:space="preserve"> expert </w:t>
      </w:r>
      <w:r w:rsidR="00A913E3">
        <w:t>nominated</w:t>
      </w:r>
      <w:r>
        <w:t xml:space="preserve"> by</w:t>
      </w:r>
      <w:r w:rsidRPr="00F931B6">
        <w:t xml:space="preserve"> Royal College of </w:t>
      </w:r>
      <w:r w:rsidR="00A913E3" w:rsidRPr="00F931B6">
        <w:t>Phys</w:t>
      </w:r>
      <w:r w:rsidR="00A913E3">
        <w:t>i</w:t>
      </w:r>
      <w:r w:rsidR="00A913E3" w:rsidRPr="00F931B6">
        <w:t>c</w:t>
      </w:r>
      <w:r w:rsidR="00A913E3">
        <w:t>i</w:t>
      </w:r>
      <w:r w:rsidR="00A913E3" w:rsidRPr="00F931B6">
        <w:t>ans</w:t>
      </w:r>
      <w:r w:rsidRPr="00F931B6">
        <w:t xml:space="preserve"> (RCP)</w:t>
      </w:r>
      <w:r w:rsidR="00BE0D79">
        <w:t xml:space="preserve">, </w:t>
      </w:r>
      <w:r w:rsidR="00E15238">
        <w:t>I</w:t>
      </w:r>
      <w:r w:rsidR="00085585" w:rsidRPr="00085585">
        <w:t xml:space="preserve">tems </w:t>
      </w:r>
      <w:r w:rsidR="00C759C9" w:rsidRPr="00C759C9">
        <w:t>1 to 4.1.3 &amp; 5 to 5.1.3</w:t>
      </w:r>
    </w:p>
    <w:p w14:paraId="64362D79" w14:textId="13B652D0" w:rsidR="00F931B6" w:rsidRPr="00085585" w:rsidRDefault="00A913E3" w:rsidP="00085585">
      <w:pPr>
        <w:pStyle w:val="Paragraphnonumbers"/>
      </w:pPr>
      <w:r w:rsidRPr="00F931B6">
        <w:t>Jul</w:t>
      </w:r>
      <w:r>
        <w:t>i</w:t>
      </w:r>
      <w:r w:rsidRPr="00F931B6">
        <w:t>e</w:t>
      </w:r>
      <w:r w:rsidR="00F931B6" w:rsidRPr="00F931B6">
        <w:t xml:space="preserve"> Thompson</w:t>
      </w:r>
      <w:r w:rsidR="00F931B6">
        <w:t xml:space="preserve">, </w:t>
      </w:r>
      <w:r>
        <w:t>Patient</w:t>
      </w:r>
      <w:r w:rsidR="00F931B6">
        <w:t xml:space="preserve"> expert </w:t>
      </w:r>
      <w:r>
        <w:t>nominated</w:t>
      </w:r>
      <w:r w:rsidR="00F931B6">
        <w:t xml:space="preserve"> by</w:t>
      </w:r>
      <w:r w:rsidR="00F931B6" w:rsidRPr="00F931B6">
        <w:t xml:space="preserve"> Guts UK</w:t>
      </w:r>
      <w:r w:rsidR="00BE0D79">
        <w:t xml:space="preserve">, </w:t>
      </w:r>
      <w:r w:rsidR="00E15238">
        <w:t>I</w:t>
      </w:r>
      <w:r w:rsidR="00F931B6" w:rsidRPr="00F931B6">
        <w:t xml:space="preserve">tems </w:t>
      </w:r>
      <w:r w:rsidR="00C759C9" w:rsidRPr="00C759C9">
        <w:t>1 to 4.1.3 &amp; 5 to 5.1.3</w:t>
      </w:r>
    </w:p>
    <w:p w14:paraId="274CEFCD" w14:textId="44369C5E" w:rsidR="00085585" w:rsidRDefault="00F931B6" w:rsidP="00085585">
      <w:pPr>
        <w:pStyle w:val="Paragraphnonumbers"/>
      </w:pPr>
      <w:r w:rsidRPr="00F931B6">
        <w:t xml:space="preserve">Rachel </w:t>
      </w:r>
      <w:r w:rsidR="00A913E3" w:rsidRPr="00F931B6">
        <w:t>Down</w:t>
      </w:r>
      <w:r w:rsidR="00A913E3">
        <w:t>i</w:t>
      </w:r>
      <w:r w:rsidR="00A913E3" w:rsidRPr="00F931B6">
        <w:t>ng</w:t>
      </w:r>
      <w:r w:rsidRPr="00F931B6">
        <w:t xml:space="preserve">, </w:t>
      </w:r>
      <w:r w:rsidR="00A913E3" w:rsidRPr="00F931B6">
        <w:t>Pat</w:t>
      </w:r>
      <w:r w:rsidR="00A913E3">
        <w:t>i</w:t>
      </w:r>
      <w:r w:rsidR="00A913E3" w:rsidRPr="00F931B6">
        <w:t>ent</w:t>
      </w:r>
      <w:r w:rsidRPr="00F931B6">
        <w:t xml:space="preserve"> expert </w:t>
      </w:r>
      <w:r w:rsidR="00A913E3" w:rsidRPr="00F931B6">
        <w:t>nom</w:t>
      </w:r>
      <w:r w:rsidR="00A913E3">
        <w:t>i</w:t>
      </w:r>
      <w:r w:rsidR="00A913E3" w:rsidRPr="00F931B6">
        <w:t>nated</w:t>
      </w:r>
      <w:r w:rsidRPr="00F931B6">
        <w:t xml:space="preserve"> by Target </w:t>
      </w:r>
      <w:r w:rsidR="00A913E3" w:rsidRPr="00F931B6">
        <w:t>Ovar</w:t>
      </w:r>
      <w:r w:rsidR="00A913E3">
        <w:t>i</w:t>
      </w:r>
      <w:r w:rsidR="00A913E3" w:rsidRPr="00F931B6">
        <w:t>an</w:t>
      </w:r>
      <w:r w:rsidRPr="00F931B6">
        <w:t xml:space="preserve"> Cancer</w:t>
      </w:r>
      <w:r w:rsidR="00BE0D79">
        <w:t xml:space="preserve">, </w:t>
      </w:r>
      <w:r w:rsidR="00E15238">
        <w:t>I</w:t>
      </w:r>
      <w:r w:rsidR="00085585" w:rsidRPr="00085585">
        <w:t xml:space="preserve">tems </w:t>
      </w:r>
      <w:r w:rsidR="00C759C9">
        <w:t>6 to 6.1.3</w:t>
      </w:r>
    </w:p>
    <w:p w14:paraId="115F0895" w14:textId="4408BCE5" w:rsidR="00F931B6" w:rsidRPr="00085585" w:rsidRDefault="00F931B6" w:rsidP="00085585">
      <w:pPr>
        <w:pStyle w:val="Paragraphnonumbers"/>
      </w:pPr>
      <w:r w:rsidRPr="00F931B6">
        <w:t>Professor Jonathan Ledermann</w:t>
      </w:r>
      <w:r>
        <w:t xml:space="preserve">, </w:t>
      </w:r>
      <w:r w:rsidRPr="00F931B6">
        <w:t xml:space="preserve">Professor of </w:t>
      </w:r>
      <w:r w:rsidR="00A913E3" w:rsidRPr="00F931B6">
        <w:t>Med</w:t>
      </w:r>
      <w:r w:rsidR="00A913E3">
        <w:t>i</w:t>
      </w:r>
      <w:r w:rsidR="00A913E3" w:rsidRPr="00F931B6">
        <w:t>cal</w:t>
      </w:r>
      <w:r w:rsidRPr="00F931B6">
        <w:t xml:space="preserve"> Oncology</w:t>
      </w:r>
      <w:r>
        <w:t xml:space="preserve">, </w:t>
      </w:r>
      <w:r w:rsidR="00A913E3">
        <w:t>Clinical</w:t>
      </w:r>
      <w:r>
        <w:t xml:space="preserve"> expert </w:t>
      </w:r>
      <w:r w:rsidR="00A913E3">
        <w:t>Nominated</w:t>
      </w:r>
      <w:r>
        <w:t xml:space="preserve"> by</w:t>
      </w:r>
      <w:r w:rsidR="00D21D8D">
        <w:t xml:space="preserve"> GSK</w:t>
      </w:r>
      <w:r w:rsidR="00BE0D79">
        <w:t xml:space="preserve">, </w:t>
      </w:r>
      <w:r w:rsidR="00E15238">
        <w:t>I</w:t>
      </w:r>
      <w:r w:rsidR="00BE0D79" w:rsidRPr="00F931B6">
        <w:t xml:space="preserve">tems </w:t>
      </w:r>
      <w:r w:rsidR="00C759C9">
        <w:t>6 to 6.1.3</w:t>
      </w:r>
    </w:p>
    <w:p w14:paraId="4F479DC9" w14:textId="77777777" w:rsidR="00F931B6" w:rsidRPr="00085585" w:rsidRDefault="00F931B6" w:rsidP="00085585">
      <w:pPr>
        <w:pStyle w:val="Paragraphnonumbers"/>
      </w:pPr>
    </w:p>
    <w:p w14:paraId="1852FD28" w14:textId="31DEAFF9" w:rsidR="00FD0266" w:rsidRDefault="00A913E3" w:rsidP="003E65BA">
      <w:pPr>
        <w:pStyle w:val="Heading2"/>
      </w:pPr>
      <w:r>
        <w:t>Minutes</w:t>
      </w:r>
    </w:p>
    <w:p w14:paraId="42C6AF03" w14:textId="4B4E7053" w:rsidR="00463336" w:rsidRPr="00085585" w:rsidRDefault="00A913E3" w:rsidP="003E65BA">
      <w:pPr>
        <w:pStyle w:val="Heading3"/>
      </w:pPr>
      <w:bookmarkStart w:id="5" w:name="_Hlk72144168"/>
      <w:r>
        <w:t>I</w:t>
      </w:r>
      <w:r w:rsidRPr="00085585">
        <w:t>ntroduct</w:t>
      </w:r>
      <w:r>
        <w:t>i</w:t>
      </w:r>
      <w:r w:rsidRPr="00085585">
        <w:t>on</w:t>
      </w:r>
      <w:r w:rsidR="00463336" w:rsidRPr="00085585">
        <w:t xml:space="preserve"> to </w:t>
      </w:r>
      <w:r w:rsidR="00463336" w:rsidRPr="00CB14E1">
        <w:t>the</w:t>
      </w:r>
      <w:r w:rsidR="00463336" w:rsidRPr="00085585">
        <w:t xml:space="preserve"> </w:t>
      </w:r>
      <w:r w:rsidRPr="00085585">
        <w:t>Meet</w:t>
      </w:r>
      <w:r>
        <w:t>i</w:t>
      </w:r>
      <w:r w:rsidRPr="00085585">
        <w:t>ng</w:t>
      </w:r>
    </w:p>
    <w:bookmarkEnd w:id="5"/>
    <w:p w14:paraId="5B34EADE" w14:textId="7455BF88" w:rsidR="00C978CB" w:rsidRPr="00C978CB" w:rsidRDefault="00C978CB">
      <w:pPr>
        <w:pStyle w:val="Level2numbered"/>
      </w:pPr>
      <w:r w:rsidRPr="00A82301">
        <w:t xml:space="preserve">The </w:t>
      </w:r>
      <w:r w:rsidR="00A913E3" w:rsidRPr="00A82301">
        <w:t>cha</w:t>
      </w:r>
      <w:r w:rsidR="00A913E3">
        <w:t>i</w:t>
      </w:r>
      <w:r w:rsidR="00A913E3" w:rsidRPr="00A82301">
        <w:t>r</w:t>
      </w:r>
      <w:r w:rsidRPr="00A82301">
        <w:t xml:space="preserve"> </w:t>
      </w:r>
      <w:r w:rsidR="00ED2246">
        <w:t xml:space="preserve">Dr Jane Adam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</w:t>
      </w:r>
      <w:r w:rsidR="00A913E3" w:rsidRPr="00A82301">
        <w:t>comm</w:t>
      </w:r>
      <w:r w:rsidR="00A913E3">
        <w:t>i</w:t>
      </w:r>
      <w:r w:rsidR="00A913E3" w:rsidRPr="00A82301">
        <w:t>ttee</w:t>
      </w:r>
      <w:r w:rsidRPr="00A82301">
        <w:t xml:space="preserve"> and other attendees present to the </w:t>
      </w:r>
      <w:r w:rsidR="00A913E3">
        <w:t>m</w:t>
      </w:r>
      <w:r w:rsidR="00A913E3" w:rsidRPr="00F57A78">
        <w:t>eet</w:t>
      </w:r>
      <w:r w:rsidR="00A913E3">
        <w:t>i</w:t>
      </w:r>
      <w:r w:rsidR="00A913E3" w:rsidRPr="00F57A78">
        <w:t>ng</w:t>
      </w:r>
      <w:r w:rsidR="00E00AAB">
        <w:t>.</w:t>
      </w:r>
    </w:p>
    <w:p w14:paraId="18232C41" w14:textId="48E7B738" w:rsidR="00A82301" w:rsidRPr="00A82301" w:rsidRDefault="00A82301" w:rsidP="00F57A78">
      <w:pPr>
        <w:pStyle w:val="Level2numbered"/>
      </w:pPr>
      <w:r>
        <w:t xml:space="preserve">The </w:t>
      </w:r>
      <w:r w:rsidR="00A913E3">
        <w:t>chair</w:t>
      </w:r>
      <w:r>
        <w:t xml:space="preserve"> noted </w:t>
      </w:r>
      <w:r w:rsidR="00A913E3">
        <w:t>committee</w:t>
      </w:r>
      <w:r w:rsidR="001C1B36">
        <w:t xml:space="preserve"> member </w:t>
      </w:r>
      <w:r w:rsidR="00A913E3">
        <w:t>apologies</w:t>
      </w:r>
      <w:r w:rsidR="00085585">
        <w:t>.</w:t>
      </w:r>
    </w:p>
    <w:p w14:paraId="186578C8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7D748DB" w14:textId="51BD8942" w:rsidR="00C015B8" w:rsidRPr="00205638" w:rsidRDefault="00CF0061">
      <w:pPr>
        <w:pStyle w:val="Level2numbered"/>
      </w:pPr>
      <w:r>
        <w:t>None</w:t>
      </w:r>
      <w:r w:rsidR="00E56B48">
        <w:t>.</w:t>
      </w:r>
    </w:p>
    <w:p w14:paraId="6912B5E0" w14:textId="3128F547" w:rsidR="00DC1F86" w:rsidRPr="00507F46" w:rsidRDefault="00A913E3" w:rsidP="003E65BA">
      <w:pPr>
        <w:pStyle w:val="Heading3"/>
      </w:pPr>
      <w:r w:rsidRPr="00CB14E1">
        <w:t>M</w:t>
      </w:r>
      <w:r>
        <w:t>i</w:t>
      </w:r>
      <w:r w:rsidRPr="00CB14E1">
        <w:t>nutes</w:t>
      </w:r>
      <w:r w:rsidR="00DC1F86" w:rsidRPr="00CB14E1">
        <w:t xml:space="preserve"> </w:t>
      </w:r>
      <w:r w:rsidR="00C015B8" w:rsidRPr="00CB14E1">
        <w:t>from the last</w:t>
      </w:r>
      <w:r w:rsidR="00DC1F86" w:rsidRPr="00CB14E1">
        <w:t xml:space="preserve"> </w:t>
      </w:r>
      <w:r w:rsidR="00641A0A" w:rsidRPr="00CB14E1">
        <w:t>meet</w:t>
      </w:r>
      <w:r w:rsidR="00641A0A">
        <w:t>i</w:t>
      </w:r>
      <w:r w:rsidR="00641A0A" w:rsidRPr="00CB14E1">
        <w:t>ng</w:t>
      </w:r>
    </w:p>
    <w:p w14:paraId="0A519CB5" w14:textId="2CB2FD34" w:rsidR="00C015B8" w:rsidRPr="005E2873" w:rsidRDefault="00DC1F86" w:rsidP="008E0CF0">
      <w:pPr>
        <w:pStyle w:val="Level2numbered"/>
      </w:pPr>
      <w:r w:rsidRPr="005E2873">
        <w:t xml:space="preserve">The </w:t>
      </w:r>
      <w:r w:rsidR="00A913E3" w:rsidRPr="005E2873">
        <w:t>comm</w:t>
      </w:r>
      <w:r w:rsidR="00A913E3">
        <w:t>i</w:t>
      </w:r>
      <w:r w:rsidR="00A913E3" w:rsidRPr="005E2873">
        <w:t>ttee</w:t>
      </w:r>
      <w:r w:rsidRPr="005E2873">
        <w:t xml:space="preserve"> </w:t>
      </w:r>
      <w:r w:rsidR="00C015B8" w:rsidRPr="005E2873">
        <w:t>approved</w:t>
      </w:r>
      <w:r w:rsidRPr="005E2873">
        <w:t xml:space="preserve"> the </w:t>
      </w:r>
      <w:r w:rsidR="00A913E3" w:rsidRPr="005E2873">
        <w:t>m</w:t>
      </w:r>
      <w:r w:rsidR="00A913E3">
        <w:t>i</w:t>
      </w:r>
      <w:r w:rsidR="00A913E3" w:rsidRPr="005E2873">
        <w:t>nutes</w:t>
      </w:r>
      <w:r w:rsidRPr="005E2873">
        <w:t xml:space="preserve"> </w:t>
      </w:r>
      <w:r w:rsidR="00C015B8" w:rsidRPr="005E2873">
        <w:t xml:space="preserve">of the </w:t>
      </w:r>
      <w:r w:rsidR="00A913E3" w:rsidRPr="005E2873">
        <w:t>comm</w:t>
      </w:r>
      <w:r w:rsidR="00A913E3">
        <w:t>i</w:t>
      </w:r>
      <w:r w:rsidR="00A913E3" w:rsidRPr="005E2873">
        <w:t>ttee</w:t>
      </w:r>
      <w:r w:rsidR="00C015B8" w:rsidRPr="005E2873">
        <w:t xml:space="preserve"> </w:t>
      </w:r>
      <w:r w:rsidR="00A913E3" w:rsidRPr="005E2873">
        <w:t>meet</w:t>
      </w:r>
      <w:r w:rsidR="00A913E3">
        <w:t>i</w:t>
      </w:r>
      <w:r w:rsidR="00A913E3" w:rsidRPr="005E2873">
        <w:t>ng</w:t>
      </w:r>
      <w:r w:rsidR="00C015B8" w:rsidRPr="005E2873">
        <w:t xml:space="preserve"> held on </w:t>
      </w:r>
      <w:r w:rsidR="008E0CF0">
        <w:t xml:space="preserve">Tuesday 6 July </w:t>
      </w:r>
      <w:r w:rsidR="00D45443">
        <w:t>2021</w:t>
      </w:r>
      <w:r w:rsidR="00ED2246">
        <w:t>.</w:t>
      </w:r>
    </w:p>
    <w:p w14:paraId="77F57795" w14:textId="3AD1E6C1" w:rsidR="00A269AF" w:rsidRPr="00205638" w:rsidRDefault="00A913E3" w:rsidP="00422764">
      <w:pPr>
        <w:pStyle w:val="Heading3"/>
      </w:pPr>
      <w:r>
        <w:t>Appraisal</w:t>
      </w:r>
      <w:r w:rsidR="00A269AF" w:rsidRPr="00205638">
        <w:t xml:space="preserve"> of </w:t>
      </w:r>
      <w:r>
        <w:rPr>
          <w:bCs w:val="0"/>
        </w:rPr>
        <w:t>p</w:t>
      </w:r>
      <w:r w:rsidRPr="00422764">
        <w:rPr>
          <w:bCs w:val="0"/>
        </w:rPr>
        <w:t>embrol</w:t>
      </w:r>
      <w:r>
        <w:rPr>
          <w:bCs w:val="0"/>
        </w:rPr>
        <w:t>i</w:t>
      </w:r>
      <w:r w:rsidRPr="00422764">
        <w:rPr>
          <w:bCs w:val="0"/>
        </w:rPr>
        <w:t>zumab</w:t>
      </w:r>
      <w:r w:rsidR="00422764" w:rsidRPr="00422764">
        <w:rPr>
          <w:bCs w:val="0"/>
        </w:rPr>
        <w:t xml:space="preserve"> </w:t>
      </w:r>
      <w:r w:rsidRPr="00422764">
        <w:rPr>
          <w:bCs w:val="0"/>
        </w:rPr>
        <w:t>w</w:t>
      </w:r>
      <w:r>
        <w:rPr>
          <w:bCs w:val="0"/>
        </w:rPr>
        <w:t>i</w:t>
      </w:r>
      <w:r w:rsidRPr="00422764">
        <w:rPr>
          <w:bCs w:val="0"/>
        </w:rPr>
        <w:t>th</w:t>
      </w:r>
      <w:r w:rsidR="00422764" w:rsidRPr="00422764">
        <w:rPr>
          <w:bCs w:val="0"/>
        </w:rPr>
        <w:t xml:space="preserve"> </w:t>
      </w:r>
      <w:r w:rsidRPr="00422764">
        <w:rPr>
          <w:bCs w:val="0"/>
        </w:rPr>
        <w:t>plat</w:t>
      </w:r>
      <w:r>
        <w:rPr>
          <w:bCs w:val="0"/>
        </w:rPr>
        <w:t>i</w:t>
      </w:r>
      <w:r w:rsidRPr="00422764">
        <w:rPr>
          <w:bCs w:val="0"/>
        </w:rPr>
        <w:t>num</w:t>
      </w:r>
      <w:r w:rsidR="00422764" w:rsidRPr="00422764">
        <w:rPr>
          <w:bCs w:val="0"/>
        </w:rPr>
        <w:t>-based chemotherapy for untreated advanced oesophageal cancer (</w:t>
      </w:r>
      <w:r w:rsidR="00E15238">
        <w:rPr>
          <w:bCs w:val="0"/>
        </w:rPr>
        <w:t>I</w:t>
      </w:r>
      <w:r w:rsidR="00422764" w:rsidRPr="00422764">
        <w:rPr>
          <w:bCs w:val="0"/>
        </w:rPr>
        <w:t>D3741)</w:t>
      </w:r>
    </w:p>
    <w:p w14:paraId="1EF9994D" w14:textId="7D5D6A55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</w:t>
      </w:r>
      <w:r w:rsidR="00A913E3" w:rsidRPr="000C4E08">
        <w:t>Sess</w:t>
      </w:r>
      <w:r w:rsidR="00A913E3">
        <w:t>i</w:t>
      </w:r>
      <w:r w:rsidR="00A913E3" w:rsidRPr="000C4E08">
        <w:t>on</w:t>
      </w:r>
    </w:p>
    <w:p w14:paraId="687AD059" w14:textId="506F6CEE" w:rsidR="007D0D24" w:rsidRPr="00205638" w:rsidRDefault="002F5606" w:rsidP="002C258D">
      <w:pPr>
        <w:pStyle w:val="Level3numbered"/>
      </w:pPr>
      <w:r w:rsidRPr="00205638">
        <w:lastRenderedPageBreak/>
        <w:t xml:space="preserve">The </w:t>
      </w:r>
      <w:r w:rsidR="00A913E3" w:rsidRPr="00031524">
        <w:t>cha</w:t>
      </w:r>
      <w:r w:rsidR="00A913E3">
        <w:t>i</w:t>
      </w:r>
      <w:r w:rsidR="00A913E3" w:rsidRPr="00031524">
        <w:t>r</w:t>
      </w:r>
      <w:r w:rsidRPr="00205638">
        <w:t xml:space="preserve"> </w:t>
      </w:r>
      <w:r w:rsidRPr="002C258D">
        <w:t>welcomed</w:t>
      </w:r>
      <w:r w:rsidRPr="00205638">
        <w:t xml:space="preserve"> the </w:t>
      </w:r>
      <w:bookmarkStart w:id="6" w:name="_Hlk79572357"/>
      <w:bookmarkStart w:id="7" w:name="_Hlk79572588"/>
      <w:r w:rsidR="00D1603D">
        <w:t>i</w:t>
      </w:r>
      <w:r w:rsidR="00A913E3" w:rsidRPr="00205638">
        <w:t>nv</w:t>
      </w:r>
      <w:r w:rsidR="00A913E3">
        <w:t>i</w:t>
      </w:r>
      <w:r w:rsidR="00A913E3" w:rsidRPr="00205638">
        <w:t>ted</w:t>
      </w:r>
      <w:r w:rsidRPr="00205638">
        <w:t xml:space="preserve"> </w:t>
      </w:r>
      <w:r w:rsidR="00A913E3" w:rsidRPr="008E0CF0">
        <w:t>cl</w:t>
      </w:r>
      <w:r w:rsidR="00A913E3">
        <w:t>i</w:t>
      </w:r>
      <w:r w:rsidR="00A913E3" w:rsidRPr="008E0CF0">
        <w:t>n</w:t>
      </w:r>
      <w:r w:rsidR="00A913E3">
        <w:t>i</w:t>
      </w:r>
      <w:r w:rsidR="00A913E3" w:rsidRPr="008E0CF0">
        <w:t>cal</w:t>
      </w:r>
      <w:r w:rsidR="008E0CF0" w:rsidRPr="008E0CF0">
        <w:t xml:space="preserve"> and </w:t>
      </w:r>
      <w:r w:rsidR="00A913E3">
        <w:t>p</w:t>
      </w:r>
      <w:r w:rsidR="00A913E3" w:rsidRPr="008E0CF0">
        <w:t>at</w:t>
      </w:r>
      <w:r w:rsidR="00A913E3">
        <w:t>i</w:t>
      </w:r>
      <w:r w:rsidR="00A913E3" w:rsidRPr="008E0CF0">
        <w:t>ent</w:t>
      </w:r>
      <w:r w:rsidR="008E0CF0" w:rsidRPr="008E0CF0">
        <w:t xml:space="preserve"> experts, external </w:t>
      </w:r>
      <w:r w:rsidR="00A913E3" w:rsidRPr="008E0CF0">
        <w:t>rev</w:t>
      </w:r>
      <w:r w:rsidR="00A913E3">
        <w:t>i</w:t>
      </w:r>
      <w:r w:rsidR="00A913E3" w:rsidRPr="008E0CF0">
        <w:t>ew</w:t>
      </w:r>
      <w:r w:rsidR="008E0CF0" w:rsidRPr="008E0CF0">
        <w:t xml:space="preserve"> group </w:t>
      </w:r>
      <w:r w:rsidR="00A913E3" w:rsidRPr="008E0CF0">
        <w:t>representat</w:t>
      </w:r>
      <w:r w:rsidR="00A913E3">
        <w:t>i</w:t>
      </w:r>
      <w:r w:rsidR="00A913E3" w:rsidRPr="008E0CF0">
        <w:t>ves</w:t>
      </w:r>
      <w:r w:rsidR="008E0CF0" w:rsidRPr="008E0CF0">
        <w:t xml:space="preserve">, the </w:t>
      </w:r>
      <w:r w:rsidR="00A913E3" w:rsidRPr="008E0CF0">
        <w:t>nat</w:t>
      </w:r>
      <w:r w:rsidR="00A913E3">
        <w:t>i</w:t>
      </w:r>
      <w:r w:rsidR="00A913E3" w:rsidRPr="008E0CF0">
        <w:t>onal</w:t>
      </w:r>
      <w:r w:rsidR="008E0CF0" w:rsidRPr="008E0CF0">
        <w:t xml:space="preserve"> </w:t>
      </w:r>
      <w:r w:rsidR="00A913E3" w:rsidRPr="008E0CF0">
        <w:t>cl</w:t>
      </w:r>
      <w:r w:rsidR="00A913E3">
        <w:t>i</w:t>
      </w:r>
      <w:r w:rsidR="00A913E3" w:rsidRPr="008E0CF0">
        <w:t>n</w:t>
      </w:r>
      <w:r w:rsidR="00A913E3">
        <w:t>i</w:t>
      </w:r>
      <w:r w:rsidR="00A913E3" w:rsidRPr="008E0CF0">
        <w:t>cal</w:t>
      </w:r>
      <w:r w:rsidR="008E0CF0" w:rsidRPr="008E0CF0">
        <w:t xml:space="preserve"> lead for cancer drugs</w:t>
      </w:r>
      <w:r w:rsidR="00371695">
        <w:t xml:space="preserve"> fund</w:t>
      </w:r>
      <w:r w:rsidR="00BE0D79">
        <w:t xml:space="preserve">, </w:t>
      </w:r>
      <w:r w:rsidR="00BE0D79" w:rsidRPr="00CF0061">
        <w:t xml:space="preserve">members of the </w:t>
      </w:r>
      <w:r w:rsidR="00A913E3" w:rsidRPr="00CF0061">
        <w:t>publ</w:t>
      </w:r>
      <w:r w:rsidR="00A913E3">
        <w:t>i</w:t>
      </w:r>
      <w:r w:rsidR="00A913E3" w:rsidRPr="00CF0061">
        <w:t>c</w:t>
      </w:r>
      <w:r w:rsidR="00BE0D79" w:rsidRPr="00CF0061">
        <w:t xml:space="preserve"> </w:t>
      </w:r>
      <w:r w:rsidR="008E0CF0" w:rsidRPr="00CF0061">
        <w:t>and</w:t>
      </w:r>
      <w:r w:rsidR="008E0CF0" w:rsidRPr="008E0CF0">
        <w:t xml:space="preserve"> company </w:t>
      </w:r>
      <w:r w:rsidR="00A913E3" w:rsidRPr="008E0CF0">
        <w:t>representat</w:t>
      </w:r>
      <w:r w:rsidR="00A913E3">
        <w:t>i</w:t>
      </w:r>
      <w:r w:rsidR="00A913E3" w:rsidRPr="008E0CF0">
        <w:t>ves</w:t>
      </w:r>
      <w:r w:rsidRPr="00205638">
        <w:t xml:space="preserve"> </w:t>
      </w:r>
      <w:bookmarkEnd w:id="6"/>
      <w:r w:rsidRPr="00205638">
        <w:t xml:space="preserve">from </w:t>
      </w:r>
      <w:bookmarkEnd w:id="7"/>
      <w:r w:rsidR="00BE0D79">
        <w:t>MSD.</w:t>
      </w:r>
      <w:r w:rsidR="00377867">
        <w:t xml:space="preserve"> </w:t>
      </w:r>
    </w:p>
    <w:p w14:paraId="4A97DB12" w14:textId="3B818579" w:rsidR="004E02E2" w:rsidRDefault="002F5606" w:rsidP="002C258D">
      <w:pPr>
        <w:pStyle w:val="Level3numbered"/>
      </w:pPr>
      <w:r w:rsidRPr="00205638">
        <w:t xml:space="preserve">The </w:t>
      </w:r>
      <w:r w:rsidR="00A913E3" w:rsidRPr="00205638">
        <w:t>cha</w:t>
      </w:r>
      <w:r w:rsidR="00A913E3">
        <w:t>i</w:t>
      </w:r>
      <w:r w:rsidR="00A913E3" w:rsidRPr="00205638">
        <w:t>r</w:t>
      </w:r>
      <w:r w:rsidRPr="00205638">
        <w:t xml:space="preserve"> asked all </w:t>
      </w:r>
      <w:r w:rsidR="00A913E3" w:rsidRPr="00205638">
        <w:t>comm</w:t>
      </w:r>
      <w:r w:rsidR="00A913E3">
        <w:t>i</w:t>
      </w:r>
      <w:r w:rsidR="00A913E3" w:rsidRPr="00205638">
        <w:t>ttee</w:t>
      </w:r>
      <w:r w:rsidRPr="00205638">
        <w:t xml:space="preserve"> members</w:t>
      </w:r>
      <w:r w:rsidR="00903E68" w:rsidRPr="00205638">
        <w:t>,</w:t>
      </w:r>
      <w:r w:rsidRPr="00205638">
        <w:t xml:space="preserve"> </w:t>
      </w:r>
      <w:r w:rsidR="00641A0A">
        <w:t>c</w:t>
      </w:r>
      <w:r w:rsidR="00A913E3" w:rsidRPr="00D04D72">
        <w:t>l</w:t>
      </w:r>
      <w:r w:rsidR="00A913E3">
        <w:t>i</w:t>
      </w:r>
      <w:r w:rsidR="00A913E3" w:rsidRPr="00D04D72">
        <w:t>n</w:t>
      </w:r>
      <w:r w:rsidR="00A913E3">
        <w:t>i</w:t>
      </w:r>
      <w:r w:rsidR="00A913E3" w:rsidRPr="00D04D72">
        <w:t>cal</w:t>
      </w:r>
      <w:r w:rsidR="00D04D72" w:rsidRPr="00D04D72">
        <w:t xml:space="preserve"> and </w:t>
      </w:r>
      <w:r w:rsidR="00641A0A">
        <w:t>p</w:t>
      </w:r>
      <w:r w:rsidR="00641A0A" w:rsidRPr="00D04D72">
        <w:t>at</w:t>
      </w:r>
      <w:r w:rsidR="00641A0A">
        <w:t>i</w:t>
      </w:r>
      <w:r w:rsidR="00641A0A" w:rsidRPr="00D04D72">
        <w:t>ent</w:t>
      </w:r>
      <w:r w:rsidR="00F95663" w:rsidRPr="00205638">
        <w:t xml:space="preserve"> </w:t>
      </w:r>
      <w:r w:rsidRPr="00205638">
        <w:t>experts</w:t>
      </w:r>
      <w:r w:rsidR="00903E68" w:rsidRPr="00205638">
        <w:t xml:space="preserve">, </w:t>
      </w:r>
      <w:r w:rsidR="00D1603D" w:rsidRPr="00D1603D">
        <w:t>the national clinical lead for cancer drugs</w:t>
      </w:r>
      <w:r w:rsidR="00D1603D">
        <w:t xml:space="preserve">, </w:t>
      </w:r>
      <w:r w:rsidR="00F95663" w:rsidRPr="00205638">
        <w:t xml:space="preserve">external </w:t>
      </w:r>
      <w:r w:rsidR="00641A0A">
        <w:t>review</w:t>
      </w:r>
      <w:r w:rsidR="00D04D72">
        <w:t xml:space="preserve"> </w:t>
      </w:r>
      <w:r w:rsidR="00F95663" w:rsidRPr="00205638">
        <w:t xml:space="preserve">group </w:t>
      </w:r>
      <w:r w:rsidR="00641A0A" w:rsidRPr="00205638">
        <w:t>representat</w:t>
      </w:r>
      <w:r w:rsidR="00641A0A">
        <w:t>i</w:t>
      </w:r>
      <w:r w:rsidR="00641A0A" w:rsidRPr="00205638">
        <w:t>ves</w:t>
      </w:r>
      <w:r w:rsidR="00DA7E81" w:rsidRPr="00205638">
        <w:t xml:space="preserve"> and </w:t>
      </w:r>
      <w:r w:rsidR="00903E68" w:rsidRPr="00205638">
        <w:t>N</w:t>
      </w:r>
      <w:r w:rsidR="00E15238">
        <w:t>I</w:t>
      </w:r>
      <w:r w:rsidR="00903E68" w:rsidRPr="00205638">
        <w:t xml:space="preserve">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="00E15238">
        <w:t>I</w:t>
      </w:r>
      <w:r w:rsidRPr="00205638">
        <w:t>nterests</w:t>
      </w:r>
      <w:r w:rsidR="00782C9C" w:rsidRPr="00205638">
        <w:t xml:space="preserve"> </w:t>
      </w:r>
      <w:r w:rsidR="008A7E3C">
        <w:t>in</w:t>
      </w:r>
      <w:r w:rsidR="00782C9C" w:rsidRPr="00205638">
        <w:t xml:space="preserve"> </w:t>
      </w:r>
      <w:r w:rsidR="00D1603D">
        <w:t>r</w:t>
      </w:r>
      <w:r w:rsidR="00641A0A" w:rsidRPr="00205638">
        <w:t>elat</w:t>
      </w:r>
      <w:r w:rsidR="00641A0A">
        <w:t>i</w:t>
      </w:r>
      <w:r w:rsidR="00641A0A" w:rsidRPr="00205638">
        <w:t>on</w:t>
      </w:r>
      <w:r w:rsidR="00782C9C" w:rsidRPr="00205638">
        <w:t xml:space="preserve"> to </w:t>
      </w:r>
      <w:r w:rsidR="00EA7444" w:rsidRPr="00205638">
        <w:t xml:space="preserve">the </w:t>
      </w:r>
      <w:r w:rsidR="00E15238">
        <w:t>I</w:t>
      </w:r>
      <w:r w:rsidR="00DA7E81" w:rsidRPr="00205638">
        <w:t>tem</w:t>
      </w:r>
      <w:r w:rsidR="00EA7444" w:rsidRPr="00205638">
        <w:t xml:space="preserve"> </w:t>
      </w:r>
      <w:r w:rsidR="00641A0A" w:rsidRPr="00205638">
        <w:t>be</w:t>
      </w:r>
      <w:r w:rsidR="00641A0A">
        <w:t>i</w:t>
      </w:r>
      <w:r w:rsidR="00641A0A" w:rsidRPr="00205638">
        <w:t>ng</w:t>
      </w:r>
      <w:r w:rsidR="00EA7444" w:rsidRPr="00205638">
        <w:t xml:space="preserve"> </w:t>
      </w:r>
      <w:r w:rsidR="00641A0A" w:rsidRPr="00205638">
        <w:t>cons</w:t>
      </w:r>
      <w:r w:rsidR="00641A0A">
        <w:t>i</w:t>
      </w:r>
      <w:r w:rsidR="00641A0A" w:rsidRPr="00205638">
        <w:t>dered</w:t>
      </w:r>
      <w:r w:rsidR="00EA7444" w:rsidRPr="00205638">
        <w:t>.</w:t>
      </w:r>
      <w:r w:rsidR="00402715" w:rsidRPr="00205638">
        <w:t xml:space="preserve"> </w:t>
      </w:r>
    </w:p>
    <w:p w14:paraId="4CA6720A" w14:textId="5F5198BA" w:rsidR="00782AD7" w:rsidRDefault="00A913E3" w:rsidP="00782AD7">
      <w:pPr>
        <w:pStyle w:val="Bulletindent1"/>
        <w:spacing w:after="0"/>
      </w:pPr>
      <w:r>
        <w:t>Nominated</w:t>
      </w:r>
      <w:r w:rsidR="00BE0D79">
        <w:t xml:space="preserve"> </w:t>
      </w:r>
      <w:r>
        <w:t>Clinical</w:t>
      </w:r>
      <w:r w:rsidR="00782AD7">
        <w:t xml:space="preserve"> expert Professor Wasat Mansoor </w:t>
      </w:r>
      <w:bookmarkStart w:id="8" w:name="_Hlk79570941"/>
      <w:r w:rsidR="00782AD7">
        <w:t>declared</w:t>
      </w:r>
      <w:r w:rsidR="00782AD7" w:rsidRPr="00782AD7">
        <w:t xml:space="preserve"> </w:t>
      </w:r>
      <w:r w:rsidR="00782AD7">
        <w:t xml:space="preserve">a </w:t>
      </w:r>
      <w:r w:rsidR="00641A0A" w:rsidRPr="00782AD7">
        <w:t>f</w:t>
      </w:r>
      <w:r w:rsidR="00641A0A">
        <w:t>i</w:t>
      </w:r>
      <w:r w:rsidR="00641A0A" w:rsidRPr="00782AD7">
        <w:t>nanc</w:t>
      </w:r>
      <w:r w:rsidR="00641A0A">
        <w:t>i</w:t>
      </w:r>
      <w:r w:rsidR="00641A0A" w:rsidRPr="00782AD7">
        <w:t>al</w:t>
      </w:r>
      <w:r w:rsidR="00782AD7" w:rsidRPr="00782AD7">
        <w:t xml:space="preserve"> </w:t>
      </w:r>
      <w:r w:rsidR="00E15238">
        <w:t>I</w:t>
      </w:r>
      <w:r w:rsidR="00782AD7">
        <w:t xml:space="preserve">nterest </w:t>
      </w:r>
      <w:bookmarkEnd w:id="8"/>
      <w:r w:rsidR="00782AD7" w:rsidRPr="00782AD7">
        <w:t>as</w:t>
      </w:r>
      <w:r w:rsidR="00782AD7">
        <w:t xml:space="preserve"> he </w:t>
      </w:r>
      <w:r w:rsidR="00782AD7" w:rsidRPr="00782AD7">
        <w:t xml:space="preserve">has </w:t>
      </w:r>
      <w:r w:rsidR="00641A0A">
        <w:t>previously</w:t>
      </w:r>
      <w:r w:rsidR="00782AD7">
        <w:t xml:space="preserve"> </w:t>
      </w:r>
      <w:r w:rsidR="00641A0A" w:rsidRPr="00782AD7">
        <w:t>rece</w:t>
      </w:r>
      <w:r w:rsidR="00641A0A">
        <w:t>i</w:t>
      </w:r>
      <w:r w:rsidR="00641A0A" w:rsidRPr="00782AD7">
        <w:t>ved</w:t>
      </w:r>
      <w:r w:rsidR="00782AD7" w:rsidRPr="00782AD7">
        <w:t xml:space="preserve"> </w:t>
      </w:r>
      <w:r w:rsidR="008A7E3C">
        <w:t>honoraria</w:t>
      </w:r>
      <w:r w:rsidR="00371695">
        <w:t xml:space="preserve"> </w:t>
      </w:r>
      <w:r w:rsidR="00782AD7" w:rsidRPr="00782AD7">
        <w:t xml:space="preserve">for </w:t>
      </w:r>
      <w:r w:rsidR="008A7E3C" w:rsidRPr="00782AD7">
        <w:t>attend</w:t>
      </w:r>
      <w:r w:rsidR="008A7E3C">
        <w:t>i</w:t>
      </w:r>
      <w:r w:rsidR="008A7E3C" w:rsidRPr="00782AD7">
        <w:t>ng</w:t>
      </w:r>
      <w:r w:rsidR="00782AD7" w:rsidRPr="00782AD7">
        <w:t xml:space="preserve"> an </w:t>
      </w:r>
      <w:r w:rsidR="008A7E3C" w:rsidRPr="00782AD7">
        <w:t>adv</w:t>
      </w:r>
      <w:r w:rsidR="008A7E3C">
        <w:t>i</w:t>
      </w:r>
      <w:r w:rsidR="008A7E3C" w:rsidRPr="00782AD7">
        <w:t>sory</w:t>
      </w:r>
      <w:r w:rsidR="00782AD7" w:rsidRPr="00782AD7">
        <w:t xml:space="preserve"> board</w:t>
      </w:r>
      <w:r w:rsidR="00371695">
        <w:t xml:space="preserve"> for MSD</w:t>
      </w:r>
      <w:r w:rsidR="00782AD7" w:rsidRPr="00782AD7">
        <w:t>.</w:t>
      </w:r>
    </w:p>
    <w:p w14:paraId="085E830C" w14:textId="1FC00A51" w:rsidR="00782AD7" w:rsidRPr="00782AD7" w:rsidRDefault="00E15238" w:rsidP="00782AD7">
      <w:pPr>
        <w:pStyle w:val="Bulletindent1"/>
      </w:pPr>
      <w:r>
        <w:t>I</w:t>
      </w:r>
      <w:r w:rsidR="00782AD7" w:rsidRPr="00782AD7">
        <w:t xml:space="preserve">t was agreed that </w:t>
      </w:r>
      <w:r w:rsidR="00641A0A" w:rsidRPr="00782AD7">
        <w:t>h</w:t>
      </w:r>
      <w:r w:rsidR="00641A0A">
        <w:t>is</w:t>
      </w:r>
      <w:r w:rsidR="00782AD7" w:rsidRPr="00782AD7">
        <w:t xml:space="preserve"> </w:t>
      </w:r>
      <w:r w:rsidR="00641A0A" w:rsidRPr="00782AD7">
        <w:t>declarat</w:t>
      </w:r>
      <w:r w:rsidR="00641A0A">
        <w:t>i</w:t>
      </w:r>
      <w:r w:rsidR="00641A0A" w:rsidRPr="00782AD7">
        <w:t>ons</w:t>
      </w:r>
      <w:r w:rsidR="00782AD7" w:rsidRPr="00782AD7">
        <w:t xml:space="preserve"> </w:t>
      </w:r>
      <w:r w:rsidR="00782AD7" w:rsidRPr="00CF0061">
        <w:rPr>
          <w:u w:val="single"/>
        </w:rPr>
        <w:t>would not</w:t>
      </w:r>
      <w:r w:rsidR="00782AD7" w:rsidRPr="00782AD7">
        <w:t xml:space="preserve"> prevent </w:t>
      </w:r>
      <w:r w:rsidR="00782AD7">
        <w:t>Professor Wasat</w:t>
      </w:r>
      <w:r w:rsidR="00782AD7" w:rsidRPr="00782AD7">
        <w:t xml:space="preserve"> from </w:t>
      </w:r>
      <w:r w:rsidR="00641A0A" w:rsidRPr="00782AD7">
        <w:t>prov</w:t>
      </w:r>
      <w:r w:rsidR="00641A0A">
        <w:t>i</w:t>
      </w:r>
      <w:r w:rsidR="00641A0A" w:rsidRPr="00782AD7">
        <w:t>d</w:t>
      </w:r>
      <w:r w:rsidR="00641A0A">
        <w:t>i</w:t>
      </w:r>
      <w:r w:rsidR="00641A0A" w:rsidRPr="00782AD7">
        <w:t>ng</w:t>
      </w:r>
      <w:r w:rsidR="00782AD7" w:rsidRPr="00782AD7">
        <w:t xml:space="preserve"> expert </w:t>
      </w:r>
      <w:r w:rsidR="00641A0A" w:rsidRPr="00782AD7">
        <w:t>adv</w:t>
      </w:r>
      <w:r w:rsidR="00641A0A">
        <w:t>i</w:t>
      </w:r>
      <w:r w:rsidR="00641A0A" w:rsidRPr="00782AD7">
        <w:t>ce</w:t>
      </w:r>
      <w:r w:rsidR="00782AD7" w:rsidRPr="00782AD7">
        <w:t xml:space="preserve"> to the </w:t>
      </w:r>
      <w:r w:rsidR="00641A0A" w:rsidRPr="00782AD7">
        <w:t>comm</w:t>
      </w:r>
      <w:r w:rsidR="00641A0A">
        <w:t>i</w:t>
      </w:r>
      <w:r w:rsidR="00641A0A" w:rsidRPr="00782AD7">
        <w:t>ttee</w:t>
      </w:r>
      <w:r w:rsidR="00782AD7" w:rsidRPr="00782AD7">
        <w:t>.</w:t>
      </w:r>
    </w:p>
    <w:p w14:paraId="32A8F310" w14:textId="02C84240" w:rsidR="00BE0D79" w:rsidRDefault="00D1603D" w:rsidP="00782AD7">
      <w:pPr>
        <w:pStyle w:val="Bulletindent1"/>
        <w:spacing w:after="0"/>
      </w:pPr>
      <w:r>
        <w:t>N</w:t>
      </w:r>
      <w:r w:rsidR="00641A0A">
        <w:t>ominated</w:t>
      </w:r>
      <w:r w:rsidR="00782AD7">
        <w:t xml:space="preserve"> </w:t>
      </w:r>
      <w:r w:rsidR="00641A0A">
        <w:t>clinical</w:t>
      </w:r>
      <w:r w:rsidR="00782AD7">
        <w:t xml:space="preserve"> expert Dr </w:t>
      </w:r>
      <w:r w:rsidR="00641A0A">
        <w:t>Elizabeth</w:t>
      </w:r>
      <w:r w:rsidR="00782AD7">
        <w:t xml:space="preserve"> Smyth</w:t>
      </w:r>
      <w:r w:rsidR="00782AD7" w:rsidRPr="00782AD7">
        <w:t xml:space="preserve"> declared </w:t>
      </w:r>
      <w:r w:rsidR="00641A0A" w:rsidRPr="00782AD7">
        <w:t>f</w:t>
      </w:r>
      <w:r w:rsidR="00641A0A">
        <w:t>i</w:t>
      </w:r>
      <w:r w:rsidR="00641A0A" w:rsidRPr="00782AD7">
        <w:t>nanc</w:t>
      </w:r>
      <w:r w:rsidR="00641A0A">
        <w:t>i</w:t>
      </w:r>
      <w:r w:rsidR="00641A0A" w:rsidRPr="00782AD7">
        <w:t>al</w:t>
      </w:r>
      <w:r w:rsidR="00782AD7" w:rsidRPr="00782AD7">
        <w:t xml:space="preserve"> </w:t>
      </w:r>
      <w:r w:rsidR="00E15238">
        <w:t>I</w:t>
      </w:r>
      <w:r w:rsidR="00782AD7" w:rsidRPr="00782AD7">
        <w:t>nterest</w:t>
      </w:r>
      <w:r w:rsidR="00782AD7">
        <w:t xml:space="preserve">s as she </w:t>
      </w:r>
      <w:r w:rsidR="00782AD7" w:rsidRPr="00782AD7">
        <w:t xml:space="preserve">has </w:t>
      </w:r>
      <w:r w:rsidR="00641A0A" w:rsidRPr="00782AD7">
        <w:t>prev</w:t>
      </w:r>
      <w:r w:rsidR="00641A0A">
        <w:t>i</w:t>
      </w:r>
      <w:r w:rsidR="00641A0A" w:rsidRPr="00782AD7">
        <w:t>ously</w:t>
      </w:r>
      <w:r w:rsidR="00782AD7" w:rsidRPr="00782AD7">
        <w:t xml:space="preserve"> </w:t>
      </w:r>
      <w:r w:rsidR="00641A0A" w:rsidRPr="00782AD7">
        <w:t>rece</w:t>
      </w:r>
      <w:r w:rsidR="00641A0A">
        <w:t>i</w:t>
      </w:r>
      <w:r w:rsidR="00641A0A" w:rsidRPr="00782AD7">
        <w:t>ved</w:t>
      </w:r>
      <w:r w:rsidR="00782AD7" w:rsidRPr="00782AD7">
        <w:t xml:space="preserve"> </w:t>
      </w:r>
      <w:r w:rsidR="00641A0A" w:rsidRPr="00782AD7">
        <w:t>f</w:t>
      </w:r>
      <w:r w:rsidR="00641A0A">
        <w:t>i</w:t>
      </w:r>
      <w:r w:rsidR="00641A0A" w:rsidRPr="00782AD7">
        <w:t>nanc</w:t>
      </w:r>
      <w:r w:rsidR="00641A0A">
        <w:t>i</w:t>
      </w:r>
      <w:r w:rsidR="00641A0A" w:rsidRPr="00782AD7">
        <w:t>al</w:t>
      </w:r>
      <w:r w:rsidR="00782AD7" w:rsidRPr="00782AD7">
        <w:t xml:space="preserve"> </w:t>
      </w:r>
      <w:r w:rsidR="00641A0A" w:rsidRPr="00782AD7">
        <w:t>remunerat</w:t>
      </w:r>
      <w:r w:rsidR="00641A0A">
        <w:t>i</w:t>
      </w:r>
      <w:r w:rsidR="00641A0A" w:rsidRPr="00782AD7">
        <w:t>on</w:t>
      </w:r>
      <w:r w:rsidR="00782AD7" w:rsidRPr="00782AD7">
        <w:t xml:space="preserve"> and/or travel support for </w:t>
      </w:r>
      <w:r w:rsidR="00641A0A" w:rsidRPr="00782AD7">
        <w:t>meet</w:t>
      </w:r>
      <w:r w:rsidR="00641A0A">
        <w:t>i</w:t>
      </w:r>
      <w:r w:rsidR="00641A0A" w:rsidRPr="00782AD7">
        <w:t>ngs</w:t>
      </w:r>
      <w:r w:rsidR="00782AD7" w:rsidRPr="00782AD7">
        <w:t xml:space="preserve"> from Amal </w:t>
      </w:r>
      <w:r w:rsidR="00641A0A" w:rsidRPr="00782AD7">
        <w:t>Therapeut</w:t>
      </w:r>
      <w:r w:rsidR="00641A0A">
        <w:t>i</w:t>
      </w:r>
      <w:r w:rsidR="00641A0A" w:rsidRPr="00782AD7">
        <w:t>cs</w:t>
      </w:r>
      <w:r w:rsidR="00782AD7" w:rsidRPr="00782AD7">
        <w:t>, Astellas, Astra Zeneca, Be</w:t>
      </w:r>
      <w:r w:rsidR="00E15238">
        <w:t>I</w:t>
      </w:r>
      <w:r w:rsidR="00782AD7" w:rsidRPr="00782AD7">
        <w:t>gene, BMS, Celgene, Everest Research, F</w:t>
      </w:r>
      <w:r w:rsidR="00E15238">
        <w:t>I</w:t>
      </w:r>
      <w:r w:rsidR="00782AD7" w:rsidRPr="00782AD7">
        <w:t>ve Pr</w:t>
      </w:r>
      <w:r w:rsidR="00E15238">
        <w:t>I</w:t>
      </w:r>
      <w:r w:rsidR="00782AD7" w:rsidRPr="00782AD7">
        <w:t>me, Gr</w:t>
      </w:r>
      <w:r w:rsidR="00E15238">
        <w:t>I</w:t>
      </w:r>
      <w:r w:rsidR="00782AD7" w:rsidRPr="00782AD7">
        <w:t>tstone, Merck, Pf</w:t>
      </w:r>
      <w:r w:rsidR="00E15238">
        <w:t>I</w:t>
      </w:r>
      <w:r w:rsidR="00782AD7" w:rsidRPr="00782AD7">
        <w:t>zer, Roche, Serv</w:t>
      </w:r>
      <w:r w:rsidR="00E15238">
        <w:t>I</w:t>
      </w:r>
      <w:r w:rsidR="00782AD7" w:rsidRPr="00782AD7">
        <w:t>er and Zymeworks</w:t>
      </w:r>
      <w:r w:rsidR="00782AD7">
        <w:t xml:space="preserve">. She </w:t>
      </w:r>
      <w:r w:rsidR="00E15238">
        <w:t>I</w:t>
      </w:r>
      <w:r w:rsidR="00782AD7">
        <w:t>s</w:t>
      </w:r>
      <w:r w:rsidR="00782AD7" w:rsidRPr="00782AD7">
        <w:t xml:space="preserve"> the </w:t>
      </w:r>
      <w:r w:rsidR="00641A0A" w:rsidRPr="00782AD7">
        <w:t>ch</w:t>
      </w:r>
      <w:r w:rsidR="00641A0A">
        <w:t>i</w:t>
      </w:r>
      <w:r w:rsidR="00641A0A" w:rsidRPr="00782AD7">
        <w:t>ef</w:t>
      </w:r>
      <w:r w:rsidR="00782AD7" w:rsidRPr="00782AD7">
        <w:t xml:space="preserve"> </w:t>
      </w:r>
      <w:r w:rsidR="008A7E3C">
        <w:t>I</w:t>
      </w:r>
      <w:r w:rsidR="008A7E3C" w:rsidRPr="00782AD7">
        <w:t>nvest</w:t>
      </w:r>
      <w:r w:rsidR="008A7E3C">
        <w:t>i</w:t>
      </w:r>
      <w:r w:rsidR="008A7E3C" w:rsidRPr="00782AD7">
        <w:t>gator</w:t>
      </w:r>
      <w:r w:rsidR="00782AD7" w:rsidRPr="00782AD7">
        <w:t xml:space="preserve"> of a </w:t>
      </w:r>
      <w:r w:rsidR="00641A0A" w:rsidRPr="00782AD7">
        <w:t>tr</w:t>
      </w:r>
      <w:r w:rsidR="00641A0A">
        <w:t>i</w:t>
      </w:r>
      <w:r w:rsidR="00641A0A" w:rsidRPr="00782AD7">
        <w:t>al</w:t>
      </w:r>
      <w:r w:rsidR="00782AD7" w:rsidRPr="00782AD7">
        <w:t xml:space="preserve"> </w:t>
      </w:r>
      <w:r w:rsidR="008A7E3C" w:rsidRPr="00782AD7">
        <w:t>wh</w:t>
      </w:r>
      <w:r w:rsidR="008A7E3C">
        <w:t>i</w:t>
      </w:r>
      <w:r w:rsidR="008A7E3C" w:rsidRPr="00782AD7">
        <w:t>ch</w:t>
      </w:r>
      <w:r w:rsidR="00782AD7" w:rsidRPr="00782AD7">
        <w:t xml:space="preserve"> </w:t>
      </w:r>
      <w:r w:rsidR="00E15238">
        <w:t>I</w:t>
      </w:r>
      <w:r w:rsidR="00782AD7" w:rsidRPr="00782AD7">
        <w:t xml:space="preserve">s managed by Southampton CTU </w:t>
      </w:r>
      <w:r w:rsidR="00641A0A" w:rsidRPr="00782AD7">
        <w:t>wh</w:t>
      </w:r>
      <w:r w:rsidR="00641A0A">
        <w:t>i</w:t>
      </w:r>
      <w:r w:rsidR="00641A0A" w:rsidRPr="00782AD7">
        <w:t>ch</w:t>
      </w:r>
      <w:r w:rsidR="00782AD7" w:rsidRPr="00782AD7">
        <w:t xml:space="preserve"> has been funded by BMS, her </w:t>
      </w:r>
      <w:r w:rsidR="00641A0A">
        <w:t>I</w:t>
      </w:r>
      <w:r w:rsidR="00641A0A" w:rsidRPr="00782AD7">
        <w:t>nst</w:t>
      </w:r>
      <w:r w:rsidR="00641A0A">
        <w:t>i</w:t>
      </w:r>
      <w:r w:rsidR="00641A0A" w:rsidRPr="00782AD7">
        <w:t>tut</w:t>
      </w:r>
      <w:r w:rsidR="00641A0A">
        <w:t>i</w:t>
      </w:r>
      <w:r w:rsidR="00641A0A" w:rsidRPr="00782AD7">
        <w:t>on</w:t>
      </w:r>
      <w:r w:rsidR="00782AD7" w:rsidRPr="00782AD7">
        <w:t xml:space="preserve"> </w:t>
      </w:r>
      <w:r w:rsidR="008A7E3C" w:rsidRPr="00782AD7">
        <w:t>rece</w:t>
      </w:r>
      <w:r w:rsidR="008A7E3C">
        <w:t>i</w:t>
      </w:r>
      <w:r w:rsidR="008A7E3C" w:rsidRPr="00782AD7">
        <w:t>ves</w:t>
      </w:r>
      <w:r w:rsidR="00782AD7" w:rsidRPr="00782AD7">
        <w:t xml:space="preserve"> </w:t>
      </w:r>
      <w:r w:rsidR="008A7E3C" w:rsidRPr="00782AD7">
        <w:t>fund</w:t>
      </w:r>
      <w:r w:rsidR="008A7E3C">
        <w:t>i</w:t>
      </w:r>
      <w:r w:rsidR="008A7E3C" w:rsidRPr="00782AD7">
        <w:t>ng</w:t>
      </w:r>
      <w:r w:rsidR="00782AD7" w:rsidRPr="00782AD7">
        <w:t xml:space="preserve"> (</w:t>
      </w:r>
      <w:r w:rsidR="008A7E3C" w:rsidRPr="00782AD7">
        <w:t>e</w:t>
      </w:r>
      <w:r w:rsidR="008A7E3C">
        <w:t>i</w:t>
      </w:r>
      <w:r w:rsidR="008A7E3C" w:rsidRPr="00782AD7">
        <w:t>ther</w:t>
      </w:r>
      <w:r w:rsidR="00782AD7" w:rsidRPr="00782AD7">
        <w:t xml:space="preserve"> </w:t>
      </w:r>
      <w:r w:rsidR="00641A0A" w:rsidRPr="00782AD7">
        <w:t>d</w:t>
      </w:r>
      <w:r w:rsidR="00641A0A">
        <w:t>i</w:t>
      </w:r>
      <w:r w:rsidR="00641A0A" w:rsidRPr="00782AD7">
        <w:t>rectly</w:t>
      </w:r>
      <w:r w:rsidR="00782AD7" w:rsidRPr="00782AD7">
        <w:t xml:space="preserve"> or through contract research </w:t>
      </w:r>
      <w:r w:rsidR="00641A0A" w:rsidRPr="00782AD7">
        <w:t>organ</w:t>
      </w:r>
      <w:r w:rsidR="00641A0A">
        <w:t>i</w:t>
      </w:r>
      <w:r w:rsidR="00641A0A" w:rsidRPr="00782AD7">
        <w:t>sat</w:t>
      </w:r>
      <w:r w:rsidR="00641A0A">
        <w:t>i</w:t>
      </w:r>
      <w:r w:rsidR="00641A0A" w:rsidRPr="00782AD7">
        <w:t>ons</w:t>
      </w:r>
      <w:r w:rsidR="00782AD7" w:rsidRPr="00782AD7">
        <w:t xml:space="preserve">) for </w:t>
      </w:r>
      <w:r w:rsidR="008A7E3C" w:rsidRPr="00782AD7">
        <w:t>tr</w:t>
      </w:r>
      <w:r w:rsidR="008A7E3C">
        <w:t>i</w:t>
      </w:r>
      <w:r w:rsidR="008A7E3C" w:rsidRPr="00782AD7">
        <w:t>als</w:t>
      </w:r>
      <w:r w:rsidR="00782AD7" w:rsidRPr="00782AD7">
        <w:t xml:space="preserve"> on </w:t>
      </w:r>
      <w:r w:rsidR="00641A0A" w:rsidRPr="00782AD7">
        <w:t>wh</w:t>
      </w:r>
      <w:r w:rsidR="00641A0A">
        <w:t>i</w:t>
      </w:r>
      <w:r w:rsidR="00641A0A" w:rsidRPr="00782AD7">
        <w:t>ch</w:t>
      </w:r>
      <w:r w:rsidR="00782AD7" w:rsidRPr="00782AD7">
        <w:t xml:space="preserve"> </w:t>
      </w:r>
      <w:r w:rsidR="00782AD7">
        <w:t xml:space="preserve">she </w:t>
      </w:r>
      <w:r w:rsidR="00E15238">
        <w:t>I</w:t>
      </w:r>
      <w:r w:rsidR="00782AD7">
        <w:t xml:space="preserve">s </w:t>
      </w:r>
      <w:r w:rsidR="00782AD7" w:rsidRPr="00782AD7">
        <w:t xml:space="preserve">the </w:t>
      </w:r>
      <w:r w:rsidR="00641A0A" w:rsidRPr="00782AD7">
        <w:t>Pr</w:t>
      </w:r>
      <w:r w:rsidR="00641A0A">
        <w:t>i</w:t>
      </w:r>
      <w:r w:rsidR="00641A0A" w:rsidRPr="00782AD7">
        <w:t>nc</w:t>
      </w:r>
      <w:r w:rsidR="00641A0A">
        <w:t>i</w:t>
      </w:r>
      <w:r w:rsidR="00641A0A" w:rsidRPr="00782AD7">
        <w:t>pal</w:t>
      </w:r>
      <w:r w:rsidR="00782AD7" w:rsidRPr="00782AD7">
        <w:t xml:space="preserve"> </w:t>
      </w:r>
      <w:r w:rsidR="008A7E3C">
        <w:t>I</w:t>
      </w:r>
      <w:r w:rsidR="008A7E3C" w:rsidRPr="00782AD7">
        <w:t>nvest</w:t>
      </w:r>
      <w:r w:rsidR="008A7E3C">
        <w:t>i</w:t>
      </w:r>
      <w:r w:rsidR="008A7E3C" w:rsidRPr="00782AD7">
        <w:t>gator</w:t>
      </w:r>
      <w:r w:rsidR="00782AD7" w:rsidRPr="00782AD7">
        <w:t xml:space="preserve"> from Astellas, Astra Zeneca, </w:t>
      </w:r>
      <w:r w:rsidR="00641A0A" w:rsidRPr="00782AD7">
        <w:t>Bas</w:t>
      </w:r>
      <w:r w:rsidR="00641A0A">
        <w:t>i</w:t>
      </w:r>
      <w:r w:rsidR="00641A0A" w:rsidRPr="00782AD7">
        <w:t>lea</w:t>
      </w:r>
      <w:r w:rsidR="00782AD7" w:rsidRPr="00782AD7">
        <w:t xml:space="preserve">,  </w:t>
      </w:r>
      <w:r w:rsidR="008A7E3C" w:rsidRPr="00782AD7">
        <w:t>Da</w:t>
      </w:r>
      <w:r w:rsidR="008A7E3C">
        <w:t>ic</w:t>
      </w:r>
      <w:r w:rsidR="008A7E3C" w:rsidRPr="00782AD7">
        <w:t>hi</w:t>
      </w:r>
      <w:r w:rsidR="00782AD7" w:rsidRPr="00782AD7">
        <w:t xml:space="preserve"> Sankyo, MSD and Roche and she </w:t>
      </w:r>
      <w:r w:rsidR="00E15238">
        <w:t>I</w:t>
      </w:r>
      <w:r w:rsidR="00782AD7" w:rsidRPr="00782AD7">
        <w:t>s the co-</w:t>
      </w:r>
      <w:r w:rsidR="00641A0A" w:rsidRPr="00782AD7">
        <w:t>cha</w:t>
      </w:r>
      <w:r w:rsidR="00641A0A">
        <w:t>i</w:t>
      </w:r>
      <w:r w:rsidR="00641A0A" w:rsidRPr="00782AD7">
        <w:t>r</w:t>
      </w:r>
      <w:r w:rsidR="00782AD7" w:rsidRPr="00782AD7">
        <w:t xml:space="preserve"> of the EORTC (European </w:t>
      </w:r>
      <w:r w:rsidR="00641A0A" w:rsidRPr="00782AD7">
        <w:t>Organ</w:t>
      </w:r>
      <w:r w:rsidR="00641A0A">
        <w:t>i</w:t>
      </w:r>
      <w:r w:rsidR="00641A0A" w:rsidRPr="00782AD7">
        <w:t>zat</w:t>
      </w:r>
      <w:r w:rsidR="00641A0A">
        <w:t>i</w:t>
      </w:r>
      <w:r w:rsidR="00641A0A" w:rsidRPr="00782AD7">
        <w:t>on</w:t>
      </w:r>
      <w:r w:rsidR="00782AD7" w:rsidRPr="00782AD7">
        <w:t xml:space="preserve"> for Research and Treatment of Cancer) </w:t>
      </w:r>
      <w:r w:rsidR="00641A0A" w:rsidRPr="00782AD7">
        <w:t>Gastr</w:t>
      </w:r>
      <w:r w:rsidR="00641A0A">
        <w:t>i</w:t>
      </w:r>
      <w:r w:rsidR="00641A0A" w:rsidRPr="00782AD7">
        <w:t>c</w:t>
      </w:r>
      <w:r w:rsidR="00782AD7" w:rsidRPr="00782AD7">
        <w:t xml:space="preserve"> Cancer Taskforce and </w:t>
      </w:r>
      <w:r w:rsidR="00641A0A" w:rsidRPr="00782AD7">
        <w:t>sen</w:t>
      </w:r>
      <w:r w:rsidR="00641A0A">
        <w:t>i</w:t>
      </w:r>
      <w:r w:rsidR="00641A0A" w:rsidRPr="00782AD7">
        <w:t>or</w:t>
      </w:r>
      <w:r w:rsidR="00782AD7" w:rsidRPr="00782AD7">
        <w:t xml:space="preserve"> author of the </w:t>
      </w:r>
      <w:r w:rsidR="00641A0A" w:rsidRPr="00782AD7">
        <w:t>upcom</w:t>
      </w:r>
      <w:r w:rsidR="00641A0A">
        <w:t>i</w:t>
      </w:r>
      <w:r w:rsidR="00641A0A" w:rsidRPr="00782AD7">
        <w:t>ng</w:t>
      </w:r>
      <w:r w:rsidR="00782AD7" w:rsidRPr="00782AD7">
        <w:t xml:space="preserve"> ESMO </w:t>
      </w:r>
      <w:r w:rsidR="008A7E3C" w:rsidRPr="00782AD7">
        <w:t>Gastr</w:t>
      </w:r>
      <w:r w:rsidR="008A7E3C">
        <w:t>i</w:t>
      </w:r>
      <w:r w:rsidR="008A7E3C" w:rsidRPr="00782AD7">
        <w:t>c</w:t>
      </w:r>
      <w:r w:rsidR="00782AD7" w:rsidRPr="00782AD7">
        <w:t xml:space="preserve"> Cancer </w:t>
      </w:r>
      <w:r w:rsidR="00641A0A" w:rsidRPr="00782AD7">
        <w:t>Gu</w:t>
      </w:r>
      <w:r w:rsidR="00641A0A">
        <w:t>i</w:t>
      </w:r>
      <w:r w:rsidR="00641A0A" w:rsidRPr="00782AD7">
        <w:t>del</w:t>
      </w:r>
      <w:r w:rsidR="00641A0A">
        <w:t>i</w:t>
      </w:r>
      <w:r w:rsidR="00641A0A" w:rsidRPr="00782AD7">
        <w:t>nes</w:t>
      </w:r>
      <w:r w:rsidR="00782AD7" w:rsidRPr="00782AD7">
        <w:t xml:space="preserve"> and Oesophageal Cancer </w:t>
      </w:r>
      <w:r w:rsidR="00641A0A" w:rsidRPr="00782AD7">
        <w:t>Gu</w:t>
      </w:r>
      <w:r w:rsidR="00641A0A">
        <w:t>i</w:t>
      </w:r>
      <w:r w:rsidR="00641A0A" w:rsidRPr="00782AD7">
        <w:t>del</w:t>
      </w:r>
      <w:r w:rsidR="00641A0A">
        <w:t>i</w:t>
      </w:r>
      <w:r w:rsidR="00641A0A" w:rsidRPr="00782AD7">
        <w:t>nes</w:t>
      </w:r>
      <w:r w:rsidR="00782AD7" w:rsidRPr="00782AD7">
        <w:t>.</w:t>
      </w:r>
    </w:p>
    <w:p w14:paraId="69F31F5E" w14:textId="02CBD917" w:rsidR="00BE0D79" w:rsidRDefault="00E15238" w:rsidP="00563B68">
      <w:pPr>
        <w:pStyle w:val="Bulletindent1"/>
      </w:pPr>
      <w:r>
        <w:t>I</w:t>
      </w:r>
      <w:r w:rsidR="00782AD7" w:rsidRPr="00782AD7">
        <w:t>t was agreed that h</w:t>
      </w:r>
      <w:r w:rsidR="00782AD7">
        <w:t>er</w:t>
      </w:r>
      <w:r w:rsidR="00782AD7" w:rsidRPr="00782AD7">
        <w:t xml:space="preserve"> </w:t>
      </w:r>
      <w:r w:rsidR="00641A0A" w:rsidRPr="00782AD7">
        <w:t>declarat</w:t>
      </w:r>
      <w:r w:rsidR="00641A0A">
        <w:t>i</w:t>
      </w:r>
      <w:r w:rsidR="00641A0A" w:rsidRPr="00782AD7">
        <w:t>ons</w:t>
      </w:r>
      <w:r w:rsidR="00782AD7" w:rsidRPr="00782AD7">
        <w:t xml:space="preserve"> </w:t>
      </w:r>
      <w:r w:rsidR="00782AD7" w:rsidRPr="00CF0061">
        <w:rPr>
          <w:u w:val="single"/>
        </w:rPr>
        <w:t>would not</w:t>
      </w:r>
      <w:r w:rsidR="00782AD7" w:rsidRPr="00782AD7">
        <w:t xml:space="preserve"> prevent </w:t>
      </w:r>
      <w:r w:rsidR="00782AD7">
        <w:t xml:space="preserve">Dr Smyth </w:t>
      </w:r>
      <w:r w:rsidR="00782AD7" w:rsidRPr="00782AD7">
        <w:t xml:space="preserve">from </w:t>
      </w:r>
      <w:r w:rsidR="00641A0A" w:rsidRPr="00782AD7">
        <w:t>prov</w:t>
      </w:r>
      <w:r w:rsidR="00641A0A">
        <w:t>i</w:t>
      </w:r>
      <w:r w:rsidR="00641A0A" w:rsidRPr="00782AD7">
        <w:t>d</w:t>
      </w:r>
      <w:r w:rsidR="00641A0A">
        <w:t>i</w:t>
      </w:r>
      <w:r w:rsidR="00641A0A" w:rsidRPr="00782AD7">
        <w:t>ng</w:t>
      </w:r>
      <w:r w:rsidR="00782AD7" w:rsidRPr="00782AD7">
        <w:t xml:space="preserve"> expert </w:t>
      </w:r>
      <w:r w:rsidR="008A7E3C" w:rsidRPr="00782AD7">
        <w:t>adv</w:t>
      </w:r>
      <w:r w:rsidR="008A7E3C">
        <w:t>i</w:t>
      </w:r>
      <w:r w:rsidR="008A7E3C" w:rsidRPr="00782AD7">
        <w:t>ce</w:t>
      </w:r>
      <w:r w:rsidR="00782AD7" w:rsidRPr="00782AD7">
        <w:t xml:space="preserve"> to the </w:t>
      </w:r>
      <w:r w:rsidR="00641A0A" w:rsidRPr="00782AD7">
        <w:t>comm</w:t>
      </w:r>
      <w:r w:rsidR="00641A0A">
        <w:t>i</w:t>
      </w:r>
      <w:r w:rsidR="00641A0A" w:rsidRPr="00782AD7">
        <w:t>ttee</w:t>
      </w:r>
      <w:r w:rsidR="00782AD7" w:rsidRPr="00782AD7">
        <w:t>.</w:t>
      </w:r>
    </w:p>
    <w:p w14:paraId="38C695E6" w14:textId="1955F63C" w:rsidR="00ED2246" w:rsidRDefault="00ED2246" w:rsidP="00563B68">
      <w:pPr>
        <w:pStyle w:val="Bulletindent1"/>
      </w:pPr>
      <w:r>
        <w:t xml:space="preserve">No further </w:t>
      </w:r>
      <w:r w:rsidR="00641A0A">
        <w:t>conflicts</w:t>
      </w:r>
      <w:r>
        <w:t xml:space="preserve"> were declared for </w:t>
      </w:r>
      <w:r w:rsidR="00641A0A">
        <w:t>this</w:t>
      </w:r>
      <w:r>
        <w:t xml:space="preserve"> </w:t>
      </w:r>
      <w:r w:rsidR="00E15238">
        <w:t>I</w:t>
      </w:r>
      <w:r>
        <w:t>tem.</w:t>
      </w:r>
    </w:p>
    <w:p w14:paraId="516D6A2B" w14:textId="1F9CD649" w:rsidR="009B1704" w:rsidRPr="00C02D61" w:rsidRDefault="009B1704" w:rsidP="00FE0F8B">
      <w:pPr>
        <w:pStyle w:val="Level3numbered"/>
      </w:pPr>
      <w:r w:rsidRPr="00C02D61">
        <w:t xml:space="preserve">The </w:t>
      </w:r>
      <w:r w:rsidR="00D1603D">
        <w:t>c</w:t>
      </w:r>
      <w:r w:rsidR="00641A0A" w:rsidRPr="00C02D61">
        <w:t>ha</w:t>
      </w:r>
      <w:r w:rsidR="00641A0A">
        <w:t>i</w:t>
      </w:r>
      <w:r w:rsidR="00641A0A" w:rsidRPr="00C02D61">
        <w:t>r</w:t>
      </w:r>
      <w:r w:rsidRPr="00C02D61">
        <w:t xml:space="preserve"> </w:t>
      </w:r>
      <w:r w:rsidR="009E4E35">
        <w:t xml:space="preserve">led </w:t>
      </w:r>
      <w:r w:rsidR="00C04D2E">
        <w:t xml:space="preserve">a </w:t>
      </w:r>
      <w:r w:rsidR="00641A0A">
        <w:t>discussion</w:t>
      </w:r>
      <w:r w:rsidR="00C04D2E">
        <w:t xml:space="preserve"> </w:t>
      </w:r>
      <w:r w:rsidR="00563B68">
        <w:t xml:space="preserve">of the </w:t>
      </w:r>
      <w:r w:rsidR="00641A0A">
        <w:t>evidence</w:t>
      </w:r>
      <w:r w:rsidR="00563B68">
        <w:t xml:space="preserve"> presented to the </w:t>
      </w:r>
      <w:r w:rsidR="00641A0A">
        <w:t>committee</w:t>
      </w:r>
      <w:r w:rsidR="00563B68">
        <w:t>.</w:t>
      </w:r>
      <w:r w:rsidR="00C04D2E">
        <w:t xml:space="preserve"> </w:t>
      </w:r>
      <w:r w:rsidR="00641A0A">
        <w:t>This</w:t>
      </w:r>
      <w:r w:rsidR="00C04D2E">
        <w:t xml:space="preserve"> </w:t>
      </w:r>
      <w:r w:rsidR="008A7E3C">
        <w:t>information</w:t>
      </w:r>
      <w:r w:rsidR="00C04D2E">
        <w:t xml:space="preserve"> was presented to the </w:t>
      </w:r>
      <w:r w:rsidR="00641A0A">
        <w:t>committee</w:t>
      </w:r>
      <w:r w:rsidR="00C04D2E">
        <w:t xml:space="preserve"> by </w:t>
      </w:r>
      <w:r w:rsidR="008A0277">
        <w:t xml:space="preserve">Dr Jane Adam, </w:t>
      </w:r>
      <w:r w:rsidR="00917AE2" w:rsidRPr="00917AE2">
        <w:t xml:space="preserve">Dr </w:t>
      </w:r>
      <w:r w:rsidR="00641A0A" w:rsidRPr="00917AE2">
        <w:t>Moh</w:t>
      </w:r>
      <w:r w:rsidR="00641A0A">
        <w:t>i</w:t>
      </w:r>
      <w:r w:rsidR="00641A0A" w:rsidRPr="00917AE2">
        <w:t>t</w:t>
      </w:r>
      <w:r w:rsidR="00917AE2" w:rsidRPr="00917AE2">
        <w:t xml:space="preserve"> Sharma</w:t>
      </w:r>
      <w:r w:rsidR="00917AE2">
        <w:t xml:space="preserve"> and </w:t>
      </w:r>
      <w:r w:rsidR="008A7E3C" w:rsidRPr="00917AE2">
        <w:t>R</w:t>
      </w:r>
      <w:r w:rsidR="008A7E3C">
        <w:t>i</w:t>
      </w:r>
      <w:r w:rsidR="008A7E3C" w:rsidRPr="00917AE2">
        <w:t>chard</w:t>
      </w:r>
      <w:r w:rsidR="00917AE2" w:rsidRPr="00917AE2">
        <w:t xml:space="preserve"> Ballerand</w:t>
      </w:r>
      <w:r w:rsidR="00C04D2E">
        <w:t xml:space="preserve">. </w:t>
      </w:r>
    </w:p>
    <w:p w14:paraId="2E49014D" w14:textId="2F5F094E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</w:t>
      </w:r>
      <w:r w:rsidR="00641A0A" w:rsidRPr="001F551E">
        <w:t>sess</w:t>
      </w:r>
      <w:r w:rsidR="00641A0A">
        <w:t>i</w:t>
      </w:r>
      <w:r w:rsidR="00641A0A" w:rsidRPr="001F551E">
        <w:t>on</w:t>
      </w:r>
      <w:r w:rsidRPr="001F551E">
        <w:t xml:space="preserve"> (</w:t>
      </w:r>
      <w:bookmarkStart w:id="9" w:name="_Hlk79572779"/>
      <w:r w:rsidRPr="001F551E">
        <w:t xml:space="preserve">company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, </w:t>
      </w:r>
      <w:r w:rsidR="00641A0A" w:rsidRPr="00917AE2">
        <w:t>cl</w:t>
      </w:r>
      <w:r w:rsidR="00641A0A">
        <w:t>i</w:t>
      </w:r>
      <w:r w:rsidR="00641A0A" w:rsidRPr="00917AE2">
        <w:t>n</w:t>
      </w:r>
      <w:r w:rsidR="00641A0A">
        <w:t>i</w:t>
      </w:r>
      <w:r w:rsidR="00641A0A" w:rsidRPr="00917AE2">
        <w:t>cal</w:t>
      </w:r>
      <w:r w:rsidR="00917AE2" w:rsidRPr="00917AE2">
        <w:t xml:space="preserve"> and </w:t>
      </w:r>
      <w:r w:rsidR="00641A0A" w:rsidRPr="00917AE2">
        <w:t>pat</w:t>
      </w:r>
      <w:r w:rsidR="00641A0A">
        <w:t>i</w:t>
      </w:r>
      <w:r w:rsidR="00641A0A" w:rsidRPr="00917AE2">
        <w:t>ent</w:t>
      </w:r>
      <w:r w:rsidR="00917AE2" w:rsidRPr="00917AE2">
        <w:t xml:space="preserve"> experts</w:t>
      </w:r>
      <w:r w:rsidR="00CF0061">
        <w:t xml:space="preserve"> and </w:t>
      </w:r>
      <w:r w:rsidR="00FF522D" w:rsidRPr="001F551E">
        <w:t xml:space="preserve">external </w:t>
      </w:r>
      <w:r w:rsidR="00641A0A">
        <w:t>review</w:t>
      </w:r>
      <w:r w:rsidR="00CF0061">
        <w:t xml:space="preserve"> </w:t>
      </w:r>
      <w:r w:rsidR="00FF522D" w:rsidRPr="001F551E">
        <w:t xml:space="preserve">group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 were asked to leave the </w:t>
      </w:r>
      <w:bookmarkEnd w:id="9"/>
      <w:r w:rsidR="00641A0A" w:rsidRPr="001F551E">
        <w:t>meet</w:t>
      </w:r>
      <w:r w:rsidR="00641A0A">
        <w:t>i</w:t>
      </w:r>
      <w:r w:rsidR="00641A0A" w:rsidRPr="001F551E">
        <w:t>ng</w:t>
      </w:r>
      <w:r w:rsidRPr="001F551E">
        <w:t>)</w:t>
      </w:r>
      <w:r w:rsidR="00917AE2" w:rsidRPr="00917AE2">
        <w:t xml:space="preserve"> </w:t>
      </w:r>
    </w:p>
    <w:p w14:paraId="41C3C3BC" w14:textId="39862FA8" w:rsidR="009114CE" w:rsidRDefault="00D14E64" w:rsidP="002C258D">
      <w:pPr>
        <w:pStyle w:val="Level3numbered"/>
      </w:pPr>
      <w:r w:rsidRPr="00205638">
        <w:t xml:space="preserve">The </w:t>
      </w:r>
      <w:r w:rsidR="00641A0A" w:rsidRPr="00205638">
        <w:t>comm</w:t>
      </w:r>
      <w:r w:rsidR="00641A0A">
        <w:t>i</w:t>
      </w:r>
      <w:r w:rsidR="00641A0A" w:rsidRPr="00205638">
        <w:t>ttee</w:t>
      </w:r>
      <w:r w:rsidRPr="00205638">
        <w:t xml:space="preserve"> then </w:t>
      </w:r>
      <w:r w:rsidR="00842ACF" w:rsidRPr="00205638">
        <w:t xml:space="preserve">agreed on the content of the </w:t>
      </w:r>
      <w:r w:rsidR="00641A0A">
        <w:t>Appraisal</w:t>
      </w:r>
      <w:r w:rsidR="00563B68">
        <w:t xml:space="preserve"> </w:t>
      </w:r>
      <w:r w:rsidR="00641A0A">
        <w:t>Consultation</w:t>
      </w:r>
      <w:r w:rsidR="00563B68">
        <w:t xml:space="preserve"> Document (ACD) or the </w:t>
      </w:r>
      <w:r w:rsidR="00641A0A">
        <w:t>Final</w:t>
      </w:r>
      <w:r w:rsidR="00563B68">
        <w:t xml:space="preserve"> </w:t>
      </w:r>
      <w:r w:rsidR="00641A0A">
        <w:t>Appraisal</w:t>
      </w:r>
      <w:r w:rsidR="00563B68">
        <w:t xml:space="preserve"> </w:t>
      </w:r>
      <w:r w:rsidR="00641A0A">
        <w:t>Determination</w:t>
      </w:r>
      <w:r w:rsidR="00563B68">
        <w:t xml:space="preserve"> (FAD).</w:t>
      </w:r>
      <w:r w:rsidR="005E2873" w:rsidRPr="00205638">
        <w:t xml:space="preserve"> </w:t>
      </w:r>
      <w:r w:rsidR="00842ACF" w:rsidRPr="00205638">
        <w:t xml:space="preserve">The </w:t>
      </w:r>
      <w:r w:rsidR="00641A0A" w:rsidRPr="00205638">
        <w:t>comm</w:t>
      </w:r>
      <w:r w:rsidR="00641A0A">
        <w:t>i</w:t>
      </w:r>
      <w:r w:rsidR="00641A0A" w:rsidRPr="00205638">
        <w:t>ttee</w:t>
      </w:r>
      <w:r w:rsidR="00842ACF" w:rsidRPr="00205638">
        <w:t xml:space="preserve"> </w:t>
      </w:r>
      <w:r w:rsidR="00641A0A" w:rsidRPr="00205638">
        <w:t>dec</w:t>
      </w:r>
      <w:r w:rsidR="00641A0A">
        <w:t>i</w:t>
      </w:r>
      <w:r w:rsidR="00641A0A" w:rsidRPr="00205638">
        <w:t>s</w:t>
      </w:r>
      <w:r w:rsidR="00641A0A">
        <w:t>i</w:t>
      </w:r>
      <w:r w:rsidR="00641A0A" w:rsidRPr="00205638">
        <w:t>on</w:t>
      </w:r>
      <w:r w:rsidR="00842ACF" w:rsidRPr="00205638">
        <w:t xml:space="preserve"> was reached</w:t>
      </w:r>
      <w:r w:rsidR="001420B9" w:rsidRPr="00205638">
        <w:t xml:space="preserve"> </w:t>
      </w:r>
      <w:r w:rsidR="00563B68">
        <w:t xml:space="preserve">by </w:t>
      </w:r>
      <w:r w:rsidR="00D45443">
        <w:t>consensus.</w:t>
      </w:r>
    </w:p>
    <w:p w14:paraId="0E38D832" w14:textId="6F5ED4CF" w:rsidR="009B1704" w:rsidRPr="00C02D61" w:rsidRDefault="009B1704" w:rsidP="009B1704">
      <w:pPr>
        <w:pStyle w:val="Level3numbered"/>
      </w:pPr>
      <w:r w:rsidRPr="00C02D61">
        <w:t xml:space="preserve">The </w:t>
      </w:r>
      <w:r w:rsidR="00641A0A" w:rsidRPr="00C02D61">
        <w:t>comm</w:t>
      </w:r>
      <w:r w:rsidR="00641A0A">
        <w:t>i</w:t>
      </w:r>
      <w:r w:rsidR="00641A0A" w:rsidRPr="00C02D61">
        <w:t>ttee</w:t>
      </w:r>
      <w:r w:rsidRPr="00C02D61">
        <w:t xml:space="preserve"> asked the N</w:t>
      </w:r>
      <w:r w:rsidR="00E15238">
        <w:t>I</w:t>
      </w:r>
      <w:r w:rsidRPr="00C02D61">
        <w:t xml:space="preserve">CE </w:t>
      </w:r>
      <w:r w:rsidR="00641A0A" w:rsidRPr="00C02D61">
        <w:t>techn</w:t>
      </w:r>
      <w:r w:rsidR="00641A0A">
        <w:t>i</w:t>
      </w:r>
      <w:r w:rsidR="00641A0A" w:rsidRPr="00C02D61">
        <w:t>cal</w:t>
      </w:r>
      <w:r w:rsidRPr="00C02D61">
        <w:t xml:space="preserve"> team to prepare the </w:t>
      </w:r>
      <w:r w:rsidR="00641A0A">
        <w:t>Appraisal</w:t>
      </w:r>
      <w:r w:rsidR="00563B68">
        <w:t xml:space="preserve"> </w:t>
      </w:r>
      <w:r w:rsidR="00641A0A">
        <w:t>Consultation</w:t>
      </w:r>
      <w:r w:rsidR="00563B68">
        <w:t xml:space="preserve"> Document (ACD)</w:t>
      </w:r>
      <w:r w:rsidRPr="00C02D61">
        <w:t xml:space="preserve"> </w:t>
      </w:r>
      <w:bookmarkStart w:id="10" w:name="_Hlk79572975"/>
      <w:r w:rsidR="00563B68">
        <w:t xml:space="preserve">or the </w:t>
      </w:r>
      <w:r w:rsidR="00641A0A">
        <w:t>Final</w:t>
      </w:r>
      <w:r w:rsidR="00563B68">
        <w:t xml:space="preserve"> </w:t>
      </w:r>
      <w:r w:rsidR="00641A0A">
        <w:t>Appraisal</w:t>
      </w:r>
      <w:r w:rsidR="00563B68">
        <w:t xml:space="preserve"> </w:t>
      </w:r>
      <w:r w:rsidR="00641A0A">
        <w:t>Determination</w:t>
      </w:r>
      <w:r w:rsidR="00563B68">
        <w:t xml:space="preserve"> (FAD)</w:t>
      </w:r>
      <w:bookmarkEnd w:id="10"/>
      <w:r w:rsidR="00563B68">
        <w:t xml:space="preserve"> </w:t>
      </w:r>
      <w:r w:rsidR="00E15238">
        <w:t>I</w:t>
      </w:r>
      <w:r w:rsidRPr="00C02D61">
        <w:t xml:space="preserve">n </w:t>
      </w:r>
      <w:r w:rsidR="00641A0A" w:rsidRPr="00C02D61">
        <w:t>l</w:t>
      </w:r>
      <w:r w:rsidR="00641A0A">
        <w:t>i</w:t>
      </w:r>
      <w:r w:rsidR="00641A0A" w:rsidRPr="00C02D61">
        <w:t>ne</w:t>
      </w:r>
      <w:r w:rsidRPr="00C02D61">
        <w:t xml:space="preserve"> </w:t>
      </w:r>
      <w:r w:rsidR="00641A0A" w:rsidRPr="00C02D61">
        <w:t>w</w:t>
      </w:r>
      <w:r w:rsidR="00641A0A">
        <w:t>i</w:t>
      </w:r>
      <w:r w:rsidR="00641A0A" w:rsidRPr="00C02D61">
        <w:t>th</w:t>
      </w:r>
      <w:r w:rsidRPr="00C02D61">
        <w:t xml:space="preserve"> </w:t>
      </w:r>
      <w:r w:rsidR="00641A0A" w:rsidRPr="00C02D61">
        <w:t>the</w:t>
      </w:r>
      <w:r w:rsidR="00641A0A">
        <w:t>i</w:t>
      </w:r>
      <w:r w:rsidR="00641A0A" w:rsidRPr="00C02D61">
        <w:t>r</w:t>
      </w:r>
      <w:r w:rsidRPr="00C02D61">
        <w:t xml:space="preserve"> </w:t>
      </w:r>
      <w:r w:rsidR="00641A0A" w:rsidRPr="00C02D61">
        <w:t>dec</w:t>
      </w:r>
      <w:r w:rsidR="00641A0A">
        <w:t>i</w:t>
      </w:r>
      <w:r w:rsidR="00641A0A" w:rsidRPr="00C02D61">
        <w:t>s</w:t>
      </w:r>
      <w:r w:rsidR="00641A0A">
        <w:t>i</w:t>
      </w:r>
      <w:r w:rsidR="00641A0A" w:rsidRPr="00C02D61">
        <w:t>ons</w:t>
      </w:r>
      <w:r w:rsidRPr="00C02D61">
        <w:t>.</w:t>
      </w:r>
    </w:p>
    <w:p w14:paraId="183937E7" w14:textId="5FF1E5F2" w:rsidR="00A269AF" w:rsidRPr="00C32244" w:rsidRDefault="00641A0A" w:rsidP="00124262">
      <w:pPr>
        <w:pStyle w:val="Heading3"/>
      </w:pPr>
      <w:bookmarkStart w:id="11" w:name="_Hlk78295388"/>
      <w:r w:rsidRPr="00C32244">
        <w:lastRenderedPageBreak/>
        <w:t>Appra</w:t>
      </w:r>
      <w:r>
        <w:t>i</w:t>
      </w:r>
      <w:r w:rsidRPr="00C32244">
        <w:t>sal</w:t>
      </w:r>
      <w:r w:rsidR="00A269AF" w:rsidRPr="00C32244">
        <w:t xml:space="preserve"> of </w:t>
      </w:r>
      <w:r w:rsidR="008A7E3C" w:rsidRPr="00C32244">
        <w:rPr>
          <w:bCs w:val="0"/>
        </w:rPr>
        <w:t>n</w:t>
      </w:r>
      <w:r w:rsidR="008A7E3C">
        <w:rPr>
          <w:bCs w:val="0"/>
        </w:rPr>
        <w:t>i</w:t>
      </w:r>
      <w:r w:rsidR="008A7E3C" w:rsidRPr="00C32244">
        <w:rPr>
          <w:bCs w:val="0"/>
        </w:rPr>
        <w:t>volumab</w:t>
      </w:r>
      <w:r w:rsidR="00124262" w:rsidRPr="00C32244">
        <w:rPr>
          <w:bCs w:val="0"/>
        </w:rPr>
        <w:t xml:space="preserve"> </w:t>
      </w:r>
      <w:r w:rsidR="008A7E3C">
        <w:rPr>
          <w:bCs w:val="0"/>
        </w:rPr>
        <w:t>in</w:t>
      </w:r>
      <w:r w:rsidR="00124262" w:rsidRPr="00C32244">
        <w:rPr>
          <w:bCs w:val="0"/>
        </w:rPr>
        <w:t xml:space="preserve"> </w:t>
      </w:r>
      <w:r w:rsidRPr="00C32244">
        <w:rPr>
          <w:bCs w:val="0"/>
        </w:rPr>
        <w:t>comb</w:t>
      </w:r>
      <w:r>
        <w:rPr>
          <w:bCs w:val="0"/>
        </w:rPr>
        <w:t>i</w:t>
      </w:r>
      <w:r w:rsidRPr="00C32244">
        <w:rPr>
          <w:bCs w:val="0"/>
        </w:rPr>
        <w:t>nat</w:t>
      </w:r>
      <w:r>
        <w:rPr>
          <w:bCs w:val="0"/>
        </w:rPr>
        <w:t>i</w:t>
      </w:r>
      <w:r w:rsidRPr="00C32244">
        <w:rPr>
          <w:bCs w:val="0"/>
        </w:rPr>
        <w:t>on</w:t>
      </w:r>
      <w:r w:rsidR="00124262" w:rsidRPr="00C32244">
        <w:rPr>
          <w:bCs w:val="0"/>
        </w:rPr>
        <w:t xml:space="preserve"> </w:t>
      </w:r>
      <w:r w:rsidRPr="00C32244">
        <w:rPr>
          <w:bCs w:val="0"/>
        </w:rPr>
        <w:t>w</w:t>
      </w:r>
      <w:r>
        <w:rPr>
          <w:bCs w:val="0"/>
        </w:rPr>
        <w:t>i</w:t>
      </w:r>
      <w:r w:rsidRPr="00C32244">
        <w:rPr>
          <w:bCs w:val="0"/>
        </w:rPr>
        <w:t>th</w:t>
      </w:r>
      <w:r w:rsidR="00124262" w:rsidRPr="00C32244">
        <w:rPr>
          <w:bCs w:val="0"/>
        </w:rPr>
        <w:t xml:space="preserve"> chemotherapy for untreated advanced </w:t>
      </w:r>
      <w:r w:rsidRPr="00C32244">
        <w:rPr>
          <w:bCs w:val="0"/>
        </w:rPr>
        <w:t>gastr</w:t>
      </w:r>
      <w:r>
        <w:rPr>
          <w:bCs w:val="0"/>
        </w:rPr>
        <w:t>i</w:t>
      </w:r>
      <w:r w:rsidRPr="00C32244">
        <w:rPr>
          <w:bCs w:val="0"/>
        </w:rPr>
        <w:t>c</w:t>
      </w:r>
      <w:r w:rsidR="00124262" w:rsidRPr="00C32244">
        <w:rPr>
          <w:bCs w:val="0"/>
        </w:rPr>
        <w:t xml:space="preserve"> or gastro-oesophageal </w:t>
      </w:r>
      <w:r w:rsidR="008A7E3C" w:rsidRPr="00C32244">
        <w:rPr>
          <w:bCs w:val="0"/>
        </w:rPr>
        <w:t>junct</w:t>
      </w:r>
      <w:r w:rsidR="008A7E3C">
        <w:rPr>
          <w:bCs w:val="0"/>
        </w:rPr>
        <w:t>i</w:t>
      </w:r>
      <w:r w:rsidR="008A7E3C" w:rsidRPr="00C32244">
        <w:rPr>
          <w:bCs w:val="0"/>
        </w:rPr>
        <w:t>on</w:t>
      </w:r>
      <w:r w:rsidR="00124262" w:rsidRPr="00C32244">
        <w:rPr>
          <w:bCs w:val="0"/>
        </w:rPr>
        <w:t xml:space="preserve"> cancer (</w:t>
      </w:r>
      <w:r w:rsidR="00E15238">
        <w:rPr>
          <w:bCs w:val="0"/>
        </w:rPr>
        <w:t>I</w:t>
      </w:r>
      <w:r w:rsidR="00124262" w:rsidRPr="00C32244">
        <w:rPr>
          <w:bCs w:val="0"/>
        </w:rPr>
        <w:t>D1465)</w:t>
      </w:r>
    </w:p>
    <w:p w14:paraId="662266EB" w14:textId="6BE129D8" w:rsidR="00205638" w:rsidRPr="00EF1B45" w:rsidRDefault="00205638" w:rsidP="00F57A78">
      <w:pPr>
        <w:pStyle w:val="Level2numbered"/>
      </w:pPr>
      <w:r w:rsidRPr="00EF1B45">
        <w:t xml:space="preserve">Part </w:t>
      </w:r>
      <w:r w:rsidR="00C32244">
        <w:t>2a</w:t>
      </w:r>
      <w:r w:rsidRPr="00EF1B45">
        <w:t xml:space="preserve"> – </w:t>
      </w:r>
      <w:r w:rsidR="00C32244">
        <w:t>Closed</w:t>
      </w:r>
      <w:r w:rsidRPr="00EF1B45">
        <w:t xml:space="preserve"> </w:t>
      </w:r>
      <w:r w:rsidR="00641A0A" w:rsidRPr="00EF1B45">
        <w:t>Sess</w:t>
      </w:r>
      <w:r w:rsidR="00641A0A">
        <w:t>i</w:t>
      </w:r>
      <w:r w:rsidR="00641A0A" w:rsidRPr="00EF1B45">
        <w:t>on</w:t>
      </w:r>
      <w:r w:rsidR="00C32244">
        <w:t xml:space="preserve"> (no </w:t>
      </w:r>
      <w:r w:rsidR="00641A0A">
        <w:t>public</w:t>
      </w:r>
      <w:r w:rsidR="00C32244">
        <w:t xml:space="preserve"> observers)</w:t>
      </w:r>
    </w:p>
    <w:p w14:paraId="50D32295" w14:textId="36C15B81" w:rsidR="00205638" w:rsidRPr="00205638" w:rsidRDefault="00205638" w:rsidP="002C258D">
      <w:pPr>
        <w:pStyle w:val="Level3numbered"/>
      </w:pPr>
      <w:r w:rsidRPr="00205638">
        <w:t xml:space="preserve">The </w:t>
      </w:r>
      <w:r w:rsidR="00641A0A" w:rsidRPr="00205638">
        <w:t>cha</w:t>
      </w:r>
      <w:r w:rsidR="00641A0A">
        <w:t>i</w:t>
      </w:r>
      <w:r w:rsidR="00641A0A" w:rsidRPr="00205638">
        <w:t>r</w:t>
      </w:r>
      <w:r w:rsidRPr="00205638">
        <w:t xml:space="preserve"> welcomed the </w:t>
      </w:r>
      <w:r w:rsidR="00641A0A">
        <w:t>i</w:t>
      </w:r>
      <w:r w:rsidR="00641A0A" w:rsidRPr="00124262">
        <w:t>nv</w:t>
      </w:r>
      <w:r w:rsidR="00641A0A">
        <w:t>i</w:t>
      </w:r>
      <w:r w:rsidR="00641A0A" w:rsidRPr="00124262">
        <w:t>ted</w:t>
      </w:r>
      <w:r w:rsidR="00124262" w:rsidRPr="00124262">
        <w:t xml:space="preserve"> </w:t>
      </w:r>
      <w:r w:rsidR="00641A0A">
        <w:t>c</w:t>
      </w:r>
      <w:r w:rsidR="00641A0A" w:rsidRPr="00124262">
        <w:t>l</w:t>
      </w:r>
      <w:r w:rsidR="00641A0A">
        <w:t>i</w:t>
      </w:r>
      <w:r w:rsidR="00641A0A" w:rsidRPr="00124262">
        <w:t>n</w:t>
      </w:r>
      <w:r w:rsidR="00641A0A">
        <w:t>i</w:t>
      </w:r>
      <w:r w:rsidR="00641A0A" w:rsidRPr="00124262">
        <w:t>cal</w:t>
      </w:r>
      <w:r w:rsidR="00124262" w:rsidRPr="00124262">
        <w:t xml:space="preserve"> and </w:t>
      </w:r>
      <w:r w:rsidR="00641A0A" w:rsidRPr="00124262">
        <w:t>Pat</w:t>
      </w:r>
      <w:r w:rsidR="00641A0A">
        <w:t>i</w:t>
      </w:r>
      <w:r w:rsidR="00641A0A" w:rsidRPr="00124262">
        <w:t>ent</w:t>
      </w:r>
      <w:r w:rsidR="00124262" w:rsidRPr="00124262">
        <w:t xml:space="preserve"> experts, external </w:t>
      </w:r>
      <w:r w:rsidR="00641A0A" w:rsidRPr="00124262">
        <w:t>rev</w:t>
      </w:r>
      <w:r w:rsidR="00641A0A">
        <w:t>i</w:t>
      </w:r>
      <w:r w:rsidR="00641A0A" w:rsidRPr="00124262">
        <w:t>ew</w:t>
      </w:r>
      <w:r w:rsidR="00124262" w:rsidRPr="00124262">
        <w:t xml:space="preserve"> group </w:t>
      </w:r>
      <w:r w:rsidR="00641A0A" w:rsidRPr="00124262">
        <w:t>representat</w:t>
      </w:r>
      <w:r w:rsidR="00641A0A">
        <w:t>i</w:t>
      </w:r>
      <w:r w:rsidR="00641A0A" w:rsidRPr="00124262">
        <w:t>ves</w:t>
      </w:r>
      <w:r w:rsidR="00CF0061">
        <w:t xml:space="preserve"> </w:t>
      </w:r>
      <w:r w:rsidR="00124262" w:rsidRPr="00124262">
        <w:t xml:space="preserve">and company </w:t>
      </w:r>
      <w:r w:rsidR="00641A0A" w:rsidRPr="00124262">
        <w:t>representat</w:t>
      </w:r>
      <w:r w:rsidR="00641A0A">
        <w:t>i</w:t>
      </w:r>
      <w:r w:rsidR="00641A0A" w:rsidRPr="00124262">
        <w:t>ves</w:t>
      </w:r>
      <w:r w:rsidR="00124262" w:rsidRPr="00124262">
        <w:t xml:space="preserve"> from</w:t>
      </w:r>
      <w:r w:rsidRPr="00205638">
        <w:t xml:space="preserve"> </w:t>
      </w:r>
      <w:r w:rsidR="00124262">
        <w:t>BMS.</w:t>
      </w:r>
    </w:p>
    <w:p w14:paraId="4EE28678" w14:textId="2B352962" w:rsidR="00205638" w:rsidRPr="00205638" w:rsidRDefault="00205638" w:rsidP="002C258D">
      <w:pPr>
        <w:pStyle w:val="Level3numbered"/>
      </w:pPr>
      <w:r w:rsidRPr="00205638">
        <w:t xml:space="preserve">The </w:t>
      </w:r>
      <w:r w:rsidR="00641A0A" w:rsidRPr="00205638">
        <w:t>cha</w:t>
      </w:r>
      <w:r w:rsidR="00641A0A">
        <w:t>i</w:t>
      </w:r>
      <w:r w:rsidR="00641A0A" w:rsidRPr="00205638">
        <w:t>r</w:t>
      </w:r>
      <w:r w:rsidRPr="00205638">
        <w:t xml:space="preserve"> asked all </w:t>
      </w:r>
      <w:r w:rsidR="00641A0A" w:rsidRPr="00205638">
        <w:t>comm</w:t>
      </w:r>
      <w:r w:rsidR="00641A0A">
        <w:t>i</w:t>
      </w:r>
      <w:r w:rsidR="00641A0A" w:rsidRPr="00205638">
        <w:t>ttee</w:t>
      </w:r>
      <w:r w:rsidRPr="00205638">
        <w:t xml:space="preserve"> members, </w:t>
      </w:r>
      <w:r w:rsidR="00641A0A">
        <w:t>clinical</w:t>
      </w:r>
      <w:r w:rsidR="00AC3FE7">
        <w:t xml:space="preserve"> and </w:t>
      </w:r>
      <w:r w:rsidR="00641A0A">
        <w:t>patient</w:t>
      </w:r>
      <w:r w:rsidR="00AC3FE7">
        <w:t xml:space="preserve"> </w:t>
      </w:r>
      <w:r w:rsidRPr="00205638">
        <w:t xml:space="preserve">experts, external </w:t>
      </w:r>
      <w:r w:rsidR="00641A0A">
        <w:t>review</w:t>
      </w:r>
      <w:r w:rsidR="00D04D72">
        <w:t xml:space="preserve"> </w:t>
      </w:r>
      <w:r w:rsidRPr="00205638">
        <w:t xml:space="preserve">group </w:t>
      </w:r>
      <w:bookmarkStart w:id="12" w:name="_Hlk79573289"/>
      <w:r w:rsidR="00641A0A" w:rsidRPr="00205638">
        <w:t>representat</w:t>
      </w:r>
      <w:r w:rsidR="00641A0A">
        <w:t>i</w:t>
      </w:r>
      <w:r w:rsidR="00641A0A" w:rsidRPr="00205638">
        <w:t>ves</w:t>
      </w:r>
      <w:r w:rsidR="008A0277">
        <w:t>,</w:t>
      </w:r>
      <w:r w:rsidR="00FD3D41" w:rsidRPr="00FD3D41">
        <w:t xml:space="preserve"> the </w:t>
      </w:r>
      <w:r w:rsidR="00641A0A" w:rsidRPr="00FD3D41">
        <w:t>nat</w:t>
      </w:r>
      <w:r w:rsidR="00641A0A">
        <w:t>i</w:t>
      </w:r>
      <w:r w:rsidR="00641A0A" w:rsidRPr="00FD3D41">
        <w:t>onal</w:t>
      </w:r>
      <w:r w:rsidR="00FD3D41" w:rsidRPr="00FD3D41">
        <w:t xml:space="preserve"> </w:t>
      </w:r>
      <w:r w:rsidR="00641A0A" w:rsidRPr="00FD3D41">
        <w:t>cl</w:t>
      </w:r>
      <w:r w:rsidR="00641A0A">
        <w:t>i</w:t>
      </w:r>
      <w:r w:rsidR="00641A0A" w:rsidRPr="00FD3D41">
        <w:t>n</w:t>
      </w:r>
      <w:r w:rsidR="00641A0A">
        <w:t>i</w:t>
      </w:r>
      <w:r w:rsidR="00641A0A" w:rsidRPr="00FD3D41">
        <w:t>cal</w:t>
      </w:r>
      <w:r w:rsidR="00FD3D41" w:rsidRPr="00FD3D41">
        <w:t xml:space="preserve"> lead for cancer drugs</w:t>
      </w:r>
      <w:r w:rsidR="008A0277">
        <w:t xml:space="preserve"> fund</w:t>
      </w:r>
      <w:r w:rsidRPr="00205638">
        <w:t xml:space="preserve"> </w:t>
      </w:r>
      <w:bookmarkEnd w:id="12"/>
      <w:r w:rsidRPr="00205638">
        <w:t>and N</w:t>
      </w:r>
      <w:r w:rsidR="00E15238">
        <w:t>I</w:t>
      </w:r>
      <w:r w:rsidRPr="00205638">
        <w:t xml:space="preserve">CE </w:t>
      </w:r>
      <w:r w:rsidRPr="002C258D">
        <w:t>staff</w:t>
      </w:r>
      <w:r w:rsidRPr="00205638">
        <w:t xml:space="preserve"> present to declare any relevant </w:t>
      </w:r>
      <w:r w:rsidR="00E15238">
        <w:t>I</w:t>
      </w:r>
      <w:r w:rsidRPr="00205638">
        <w:t xml:space="preserve">nterests </w:t>
      </w:r>
      <w:r w:rsidR="00E15238">
        <w:t>I</w:t>
      </w:r>
      <w:r w:rsidRPr="00205638">
        <w:t xml:space="preserve">n </w:t>
      </w:r>
      <w:r w:rsidR="00641A0A" w:rsidRPr="00205638">
        <w:t>relat</w:t>
      </w:r>
      <w:r w:rsidR="00641A0A">
        <w:t>i</w:t>
      </w:r>
      <w:r w:rsidR="00641A0A" w:rsidRPr="00205638">
        <w:t>on</w:t>
      </w:r>
      <w:r w:rsidRPr="00205638">
        <w:t xml:space="preserve"> to the </w:t>
      </w:r>
      <w:r w:rsidR="00E15238">
        <w:t>I</w:t>
      </w:r>
      <w:r w:rsidRPr="00205638">
        <w:t xml:space="preserve">tem </w:t>
      </w:r>
      <w:r w:rsidR="00641A0A" w:rsidRPr="00205638">
        <w:t>be</w:t>
      </w:r>
      <w:r w:rsidR="00641A0A">
        <w:t>i</w:t>
      </w:r>
      <w:r w:rsidR="00641A0A" w:rsidRPr="00205638">
        <w:t>ng</w:t>
      </w:r>
      <w:r w:rsidRPr="00205638">
        <w:t xml:space="preserve"> </w:t>
      </w:r>
      <w:r w:rsidR="00641A0A" w:rsidRPr="00205638">
        <w:t>cons</w:t>
      </w:r>
      <w:r w:rsidR="00641A0A">
        <w:t>i</w:t>
      </w:r>
      <w:r w:rsidR="00641A0A" w:rsidRPr="00205638">
        <w:t>dered</w:t>
      </w:r>
      <w:r w:rsidRPr="00205638">
        <w:t xml:space="preserve">. </w:t>
      </w:r>
    </w:p>
    <w:p w14:paraId="3A6933A7" w14:textId="71EAB54A" w:rsidR="00AC3FE7" w:rsidRDefault="00D1603D" w:rsidP="00AC3FE7">
      <w:pPr>
        <w:pStyle w:val="Bulletindent1"/>
        <w:spacing w:after="0"/>
      </w:pPr>
      <w:r>
        <w:t>N</w:t>
      </w:r>
      <w:r w:rsidR="00641A0A">
        <w:t>ominated</w:t>
      </w:r>
      <w:r w:rsidR="00AC3FE7">
        <w:t xml:space="preserve"> </w:t>
      </w:r>
      <w:r w:rsidR="00641A0A">
        <w:t>clinical</w:t>
      </w:r>
      <w:r w:rsidR="00AC3FE7">
        <w:t xml:space="preserve"> expert Professor Wasat Mansoor declared</w:t>
      </w:r>
      <w:r w:rsidR="00AC3FE7" w:rsidRPr="00782AD7">
        <w:t xml:space="preserve"> </w:t>
      </w:r>
      <w:r w:rsidR="00AC3FE7">
        <w:t xml:space="preserve">a </w:t>
      </w:r>
      <w:r w:rsidR="00641A0A" w:rsidRPr="00782AD7">
        <w:t>f</w:t>
      </w:r>
      <w:r w:rsidR="00641A0A">
        <w:t>i</w:t>
      </w:r>
      <w:r w:rsidR="00641A0A" w:rsidRPr="00782AD7">
        <w:t>nanc</w:t>
      </w:r>
      <w:r w:rsidR="00641A0A">
        <w:t>i</w:t>
      </w:r>
      <w:r w:rsidR="00641A0A" w:rsidRPr="00782AD7">
        <w:t>al</w:t>
      </w:r>
      <w:r w:rsidR="00AC3FE7" w:rsidRPr="00782AD7">
        <w:t xml:space="preserve"> </w:t>
      </w:r>
      <w:r w:rsidR="00E15238">
        <w:t>I</w:t>
      </w:r>
      <w:r w:rsidR="00AC3FE7">
        <w:t xml:space="preserve">nterest </w:t>
      </w:r>
      <w:r w:rsidR="00AC3FE7" w:rsidRPr="00782AD7">
        <w:t>as</w:t>
      </w:r>
      <w:r w:rsidR="00AC3FE7">
        <w:t xml:space="preserve"> he </w:t>
      </w:r>
      <w:r w:rsidR="00AC3FE7" w:rsidRPr="00782AD7">
        <w:t xml:space="preserve">has </w:t>
      </w:r>
      <w:r w:rsidR="00641A0A">
        <w:t>previously</w:t>
      </w:r>
      <w:r w:rsidR="00AC3FE7">
        <w:t xml:space="preserve"> </w:t>
      </w:r>
      <w:r w:rsidR="00641A0A" w:rsidRPr="00782AD7">
        <w:t>rece</w:t>
      </w:r>
      <w:r w:rsidR="00641A0A">
        <w:t>i</w:t>
      </w:r>
      <w:r w:rsidR="00641A0A" w:rsidRPr="00782AD7">
        <w:t>ved</w:t>
      </w:r>
      <w:r w:rsidR="00AC3FE7" w:rsidRPr="00782AD7">
        <w:t xml:space="preserve"> fees</w:t>
      </w:r>
      <w:r w:rsidR="00B90105">
        <w:t xml:space="preserve"> from BMS</w:t>
      </w:r>
      <w:r w:rsidR="00AC3FE7" w:rsidRPr="00782AD7">
        <w:t xml:space="preserve"> for </w:t>
      </w:r>
      <w:r w:rsidR="00641A0A" w:rsidRPr="00782AD7">
        <w:t>attend</w:t>
      </w:r>
      <w:r w:rsidR="00641A0A">
        <w:t>i</w:t>
      </w:r>
      <w:r w:rsidR="00641A0A" w:rsidRPr="00782AD7">
        <w:t>ng</w:t>
      </w:r>
      <w:r w:rsidR="00AC3FE7" w:rsidRPr="00782AD7">
        <w:t xml:space="preserve"> an </w:t>
      </w:r>
      <w:r w:rsidR="008A7E3C" w:rsidRPr="00782AD7">
        <w:t>adv</w:t>
      </w:r>
      <w:r w:rsidR="008A7E3C">
        <w:t>i</w:t>
      </w:r>
      <w:r w:rsidR="008A7E3C" w:rsidRPr="00782AD7">
        <w:t>sory</w:t>
      </w:r>
      <w:r w:rsidR="00AC3FE7" w:rsidRPr="00782AD7">
        <w:t xml:space="preserve"> board.</w:t>
      </w:r>
    </w:p>
    <w:p w14:paraId="70EF5FE6" w14:textId="5EB12D6B" w:rsidR="00AC3FE7" w:rsidRPr="00782AD7" w:rsidRDefault="00E15238" w:rsidP="00AC3FE7">
      <w:pPr>
        <w:pStyle w:val="Bulletindent1"/>
      </w:pPr>
      <w:r>
        <w:t>I</w:t>
      </w:r>
      <w:r w:rsidR="00AC3FE7" w:rsidRPr="00782AD7">
        <w:t xml:space="preserve">t was agreed that </w:t>
      </w:r>
      <w:r w:rsidR="00641A0A" w:rsidRPr="00782AD7">
        <w:t>h</w:t>
      </w:r>
      <w:r w:rsidR="00641A0A">
        <w:t>is</w:t>
      </w:r>
      <w:r w:rsidR="00AC3FE7" w:rsidRPr="00782AD7">
        <w:t xml:space="preserve"> </w:t>
      </w:r>
      <w:r w:rsidR="00641A0A" w:rsidRPr="00782AD7">
        <w:t>declarat</w:t>
      </w:r>
      <w:r w:rsidR="00641A0A">
        <w:t>i</w:t>
      </w:r>
      <w:r w:rsidR="00641A0A" w:rsidRPr="00782AD7">
        <w:t>ons</w:t>
      </w:r>
      <w:r w:rsidR="00AC3FE7" w:rsidRPr="00782AD7">
        <w:t xml:space="preserve"> </w:t>
      </w:r>
      <w:r w:rsidR="00AC3FE7" w:rsidRPr="00CF0061">
        <w:rPr>
          <w:u w:val="single"/>
        </w:rPr>
        <w:t>would not</w:t>
      </w:r>
      <w:r w:rsidR="00AC3FE7" w:rsidRPr="00782AD7">
        <w:t xml:space="preserve"> prevent </w:t>
      </w:r>
      <w:r w:rsidR="00AC3FE7">
        <w:t xml:space="preserve">Professor Mansoor </w:t>
      </w:r>
      <w:r w:rsidR="00AC3FE7" w:rsidRPr="00782AD7">
        <w:t xml:space="preserve">from </w:t>
      </w:r>
      <w:r w:rsidR="00641A0A" w:rsidRPr="00782AD7">
        <w:t>prov</w:t>
      </w:r>
      <w:r w:rsidR="00641A0A">
        <w:t>i</w:t>
      </w:r>
      <w:r w:rsidR="00641A0A" w:rsidRPr="00782AD7">
        <w:t>d</w:t>
      </w:r>
      <w:r w:rsidR="00641A0A">
        <w:t>i</w:t>
      </w:r>
      <w:r w:rsidR="00641A0A" w:rsidRPr="00782AD7">
        <w:t>ng</w:t>
      </w:r>
      <w:r w:rsidR="00AC3FE7" w:rsidRPr="00782AD7">
        <w:t xml:space="preserve"> expert </w:t>
      </w:r>
      <w:r w:rsidR="008A7E3C" w:rsidRPr="00782AD7">
        <w:t>adv</w:t>
      </w:r>
      <w:r w:rsidR="008A7E3C">
        <w:t>i</w:t>
      </w:r>
      <w:r w:rsidR="008A7E3C" w:rsidRPr="00782AD7">
        <w:t>ce</w:t>
      </w:r>
      <w:r w:rsidR="00AC3FE7" w:rsidRPr="00782AD7">
        <w:t xml:space="preserve"> to the </w:t>
      </w:r>
      <w:r w:rsidR="00641A0A" w:rsidRPr="00782AD7">
        <w:t>comm</w:t>
      </w:r>
      <w:r w:rsidR="00641A0A">
        <w:t>i</w:t>
      </w:r>
      <w:r w:rsidR="00641A0A" w:rsidRPr="00782AD7">
        <w:t>ttee</w:t>
      </w:r>
      <w:r w:rsidR="00AC3FE7" w:rsidRPr="00782AD7">
        <w:t>.</w:t>
      </w:r>
    </w:p>
    <w:p w14:paraId="2A3EF4FD" w14:textId="1F96881F" w:rsidR="00AC3FE7" w:rsidRDefault="00CA03B6" w:rsidP="00AC3FE7">
      <w:pPr>
        <w:pStyle w:val="Bulletindent1"/>
        <w:spacing w:after="0"/>
      </w:pPr>
      <w:r>
        <w:t>N</w:t>
      </w:r>
      <w:r w:rsidR="00641A0A">
        <w:t>ominated</w:t>
      </w:r>
      <w:r w:rsidR="00AC3FE7">
        <w:t xml:space="preserve"> </w:t>
      </w:r>
      <w:r w:rsidR="00641A0A">
        <w:t>clinical</w:t>
      </w:r>
      <w:r w:rsidR="00AC3FE7">
        <w:t xml:space="preserve"> expert Dr </w:t>
      </w:r>
      <w:r w:rsidR="00641A0A">
        <w:t>Elizabeth</w:t>
      </w:r>
      <w:r w:rsidR="00AC3FE7">
        <w:t xml:space="preserve"> Smyth</w:t>
      </w:r>
      <w:r w:rsidR="00AC3FE7" w:rsidRPr="00782AD7">
        <w:t xml:space="preserve"> declared </w:t>
      </w:r>
      <w:r w:rsidR="00641A0A" w:rsidRPr="00782AD7">
        <w:t>f</w:t>
      </w:r>
      <w:r w:rsidR="00641A0A">
        <w:t>i</w:t>
      </w:r>
      <w:r w:rsidR="00641A0A" w:rsidRPr="00782AD7">
        <w:t>nanc</w:t>
      </w:r>
      <w:r w:rsidR="00641A0A">
        <w:t>i</w:t>
      </w:r>
      <w:r w:rsidR="00641A0A" w:rsidRPr="00782AD7">
        <w:t>al</w:t>
      </w:r>
      <w:r w:rsidR="00AC3FE7" w:rsidRPr="00782AD7">
        <w:t xml:space="preserve"> </w:t>
      </w:r>
      <w:r w:rsidR="00E15238">
        <w:t>I</w:t>
      </w:r>
      <w:r w:rsidR="00AC3FE7" w:rsidRPr="00782AD7">
        <w:t>nterest</w:t>
      </w:r>
      <w:r w:rsidR="00AC3FE7">
        <w:t xml:space="preserve">s as she </w:t>
      </w:r>
      <w:r w:rsidR="00AC3FE7" w:rsidRPr="00782AD7">
        <w:t xml:space="preserve">has </w:t>
      </w:r>
      <w:r w:rsidR="00641A0A" w:rsidRPr="00782AD7">
        <w:t>prev</w:t>
      </w:r>
      <w:r w:rsidR="00641A0A">
        <w:t>i</w:t>
      </w:r>
      <w:r w:rsidR="00641A0A" w:rsidRPr="00782AD7">
        <w:t>ously</w:t>
      </w:r>
      <w:r w:rsidR="00AC3FE7" w:rsidRPr="00782AD7">
        <w:t xml:space="preserve"> </w:t>
      </w:r>
      <w:r w:rsidR="00641A0A" w:rsidRPr="00782AD7">
        <w:t>rece</w:t>
      </w:r>
      <w:r w:rsidR="00641A0A">
        <w:t>i</w:t>
      </w:r>
      <w:r w:rsidR="00641A0A" w:rsidRPr="00782AD7">
        <w:t>ved</w:t>
      </w:r>
      <w:r w:rsidR="00AC3FE7" w:rsidRPr="00782AD7">
        <w:t xml:space="preserve"> </w:t>
      </w:r>
      <w:r w:rsidR="00641A0A" w:rsidRPr="00782AD7">
        <w:t>f</w:t>
      </w:r>
      <w:r w:rsidR="00641A0A">
        <w:t>i</w:t>
      </w:r>
      <w:r w:rsidR="00641A0A" w:rsidRPr="00782AD7">
        <w:t>nanc</w:t>
      </w:r>
      <w:r w:rsidR="00641A0A">
        <w:t>i</w:t>
      </w:r>
      <w:r w:rsidR="00641A0A" w:rsidRPr="00782AD7">
        <w:t>al</w:t>
      </w:r>
      <w:r w:rsidR="00AC3FE7" w:rsidRPr="00782AD7">
        <w:t xml:space="preserve"> </w:t>
      </w:r>
      <w:r w:rsidR="00641A0A" w:rsidRPr="00782AD7">
        <w:t>remunerat</w:t>
      </w:r>
      <w:r w:rsidR="00641A0A">
        <w:t>i</w:t>
      </w:r>
      <w:r w:rsidR="00641A0A" w:rsidRPr="00782AD7">
        <w:t>on</w:t>
      </w:r>
      <w:r w:rsidR="00AC3FE7" w:rsidRPr="00782AD7">
        <w:t xml:space="preserve"> and/or travel support for </w:t>
      </w:r>
      <w:r w:rsidR="00641A0A" w:rsidRPr="00782AD7">
        <w:t>meet</w:t>
      </w:r>
      <w:r w:rsidR="00641A0A">
        <w:t>i</w:t>
      </w:r>
      <w:r w:rsidR="00641A0A" w:rsidRPr="00782AD7">
        <w:t>ngs</w:t>
      </w:r>
      <w:r w:rsidR="00AC3FE7" w:rsidRPr="00782AD7">
        <w:t xml:space="preserve"> from Amal </w:t>
      </w:r>
      <w:r w:rsidR="00641A0A" w:rsidRPr="00782AD7">
        <w:t>Therapeut</w:t>
      </w:r>
      <w:r w:rsidR="00641A0A">
        <w:t>i</w:t>
      </w:r>
      <w:r w:rsidR="00641A0A" w:rsidRPr="00782AD7">
        <w:t>cs</w:t>
      </w:r>
      <w:r w:rsidR="00AC3FE7" w:rsidRPr="00782AD7">
        <w:t>, Astellas, Astra Zeneca, Be</w:t>
      </w:r>
      <w:r w:rsidR="00E15238">
        <w:t>I</w:t>
      </w:r>
      <w:r w:rsidR="00AC3FE7" w:rsidRPr="00782AD7">
        <w:t>gene, BMS, Celgene, Everest Research, F</w:t>
      </w:r>
      <w:r w:rsidR="00E15238">
        <w:t>I</w:t>
      </w:r>
      <w:r w:rsidR="00AC3FE7" w:rsidRPr="00782AD7">
        <w:t>ve Pr</w:t>
      </w:r>
      <w:r w:rsidR="00E15238">
        <w:t>I</w:t>
      </w:r>
      <w:r w:rsidR="00AC3FE7" w:rsidRPr="00782AD7">
        <w:t>me, Gr</w:t>
      </w:r>
      <w:r w:rsidR="00E15238">
        <w:t>I</w:t>
      </w:r>
      <w:r w:rsidR="00AC3FE7" w:rsidRPr="00782AD7">
        <w:t>tstone, Merck, Pf</w:t>
      </w:r>
      <w:r w:rsidR="00E15238">
        <w:t>I</w:t>
      </w:r>
      <w:r w:rsidR="00AC3FE7" w:rsidRPr="00782AD7">
        <w:t>zer, Roche, Serv</w:t>
      </w:r>
      <w:r w:rsidR="00E15238">
        <w:t>I</w:t>
      </w:r>
      <w:r w:rsidR="00AC3FE7" w:rsidRPr="00782AD7">
        <w:t>er and Zymeworks</w:t>
      </w:r>
      <w:r w:rsidR="00AC3FE7">
        <w:t xml:space="preserve">. She </w:t>
      </w:r>
      <w:r w:rsidR="00E15238">
        <w:t>I</w:t>
      </w:r>
      <w:r w:rsidR="00AC3FE7">
        <w:t>s</w:t>
      </w:r>
      <w:r w:rsidR="00AC3FE7" w:rsidRPr="00782AD7">
        <w:t xml:space="preserve"> the </w:t>
      </w:r>
      <w:r w:rsidR="00641A0A" w:rsidRPr="00782AD7">
        <w:t>ch</w:t>
      </w:r>
      <w:r w:rsidR="00641A0A">
        <w:t>i</w:t>
      </w:r>
      <w:r w:rsidR="00641A0A" w:rsidRPr="00782AD7">
        <w:t>ef</w:t>
      </w:r>
      <w:r w:rsidR="00AC3FE7" w:rsidRPr="00782AD7">
        <w:t xml:space="preserve"> </w:t>
      </w:r>
      <w:r w:rsidR="008A7E3C">
        <w:t>I</w:t>
      </w:r>
      <w:r w:rsidR="008A7E3C" w:rsidRPr="00782AD7">
        <w:t>nvest</w:t>
      </w:r>
      <w:r w:rsidR="008A7E3C">
        <w:t>i</w:t>
      </w:r>
      <w:r w:rsidR="008A7E3C" w:rsidRPr="00782AD7">
        <w:t>gator</w:t>
      </w:r>
      <w:r w:rsidR="00AC3FE7" w:rsidRPr="00782AD7">
        <w:t xml:space="preserve"> of a </w:t>
      </w:r>
      <w:r w:rsidR="00641A0A" w:rsidRPr="00782AD7">
        <w:t>tr</w:t>
      </w:r>
      <w:r w:rsidR="00641A0A">
        <w:t>i</w:t>
      </w:r>
      <w:r w:rsidR="00641A0A" w:rsidRPr="00782AD7">
        <w:t>al</w:t>
      </w:r>
      <w:r w:rsidR="00AC3FE7" w:rsidRPr="00782AD7">
        <w:t xml:space="preserve"> </w:t>
      </w:r>
      <w:r w:rsidR="008A7E3C" w:rsidRPr="00782AD7">
        <w:t>wh</w:t>
      </w:r>
      <w:r w:rsidR="008A7E3C">
        <w:t>i</w:t>
      </w:r>
      <w:r w:rsidR="008A7E3C" w:rsidRPr="00782AD7">
        <w:t>ch</w:t>
      </w:r>
      <w:r w:rsidR="00AC3FE7" w:rsidRPr="00782AD7">
        <w:t xml:space="preserve"> </w:t>
      </w:r>
      <w:r w:rsidR="00E15238">
        <w:t>I</w:t>
      </w:r>
      <w:r w:rsidR="00AC3FE7" w:rsidRPr="00782AD7">
        <w:t xml:space="preserve">s managed by Southampton CTU </w:t>
      </w:r>
      <w:r w:rsidR="00641A0A" w:rsidRPr="00782AD7">
        <w:t>wh</w:t>
      </w:r>
      <w:r w:rsidR="00641A0A">
        <w:t>i</w:t>
      </w:r>
      <w:r w:rsidR="00641A0A" w:rsidRPr="00782AD7">
        <w:t>ch</w:t>
      </w:r>
      <w:r w:rsidR="00AC3FE7" w:rsidRPr="00782AD7">
        <w:t xml:space="preserve"> has been funded by BMS, her </w:t>
      </w:r>
      <w:r w:rsidR="00641A0A">
        <w:t>I</w:t>
      </w:r>
      <w:r w:rsidR="00641A0A" w:rsidRPr="00782AD7">
        <w:t>nst</w:t>
      </w:r>
      <w:r w:rsidR="00641A0A">
        <w:t>i</w:t>
      </w:r>
      <w:r w:rsidR="00641A0A" w:rsidRPr="00782AD7">
        <w:t>tut</w:t>
      </w:r>
      <w:r w:rsidR="00641A0A">
        <w:t>i</w:t>
      </w:r>
      <w:r w:rsidR="00641A0A" w:rsidRPr="00782AD7">
        <w:t>on</w:t>
      </w:r>
      <w:r w:rsidR="00AC3FE7" w:rsidRPr="00782AD7">
        <w:t xml:space="preserve"> </w:t>
      </w:r>
      <w:r w:rsidR="008A7E3C" w:rsidRPr="00782AD7">
        <w:t>rece</w:t>
      </w:r>
      <w:r w:rsidR="008A7E3C">
        <w:t>i</w:t>
      </w:r>
      <w:r w:rsidR="008A7E3C" w:rsidRPr="00782AD7">
        <w:t>ves</w:t>
      </w:r>
      <w:r w:rsidR="00AC3FE7" w:rsidRPr="00782AD7">
        <w:t xml:space="preserve"> </w:t>
      </w:r>
      <w:r w:rsidR="008A7E3C" w:rsidRPr="00782AD7">
        <w:t>fund</w:t>
      </w:r>
      <w:r w:rsidR="008A7E3C">
        <w:t>i</w:t>
      </w:r>
      <w:r w:rsidR="008A7E3C" w:rsidRPr="00782AD7">
        <w:t>ng</w:t>
      </w:r>
      <w:r w:rsidR="00AC3FE7" w:rsidRPr="00782AD7">
        <w:t xml:space="preserve"> (</w:t>
      </w:r>
      <w:r w:rsidR="008A7E3C" w:rsidRPr="00782AD7">
        <w:t>e</w:t>
      </w:r>
      <w:r w:rsidR="008A7E3C">
        <w:t>i</w:t>
      </w:r>
      <w:r w:rsidR="008A7E3C" w:rsidRPr="00782AD7">
        <w:t>ther</w:t>
      </w:r>
      <w:r w:rsidR="00AC3FE7" w:rsidRPr="00782AD7">
        <w:t xml:space="preserve"> </w:t>
      </w:r>
      <w:r w:rsidR="00641A0A" w:rsidRPr="00782AD7">
        <w:t>d</w:t>
      </w:r>
      <w:r w:rsidR="00641A0A">
        <w:t>i</w:t>
      </w:r>
      <w:r w:rsidR="00641A0A" w:rsidRPr="00782AD7">
        <w:t>rectly</w:t>
      </w:r>
      <w:r w:rsidR="00AC3FE7" w:rsidRPr="00782AD7">
        <w:t xml:space="preserve"> or through contract research </w:t>
      </w:r>
      <w:r w:rsidR="00641A0A" w:rsidRPr="00782AD7">
        <w:t>organ</w:t>
      </w:r>
      <w:r w:rsidR="00641A0A">
        <w:t>i</w:t>
      </w:r>
      <w:r w:rsidR="00641A0A" w:rsidRPr="00782AD7">
        <w:t>sat</w:t>
      </w:r>
      <w:r w:rsidR="00641A0A">
        <w:t>i</w:t>
      </w:r>
      <w:r w:rsidR="00641A0A" w:rsidRPr="00782AD7">
        <w:t>ons</w:t>
      </w:r>
      <w:r w:rsidR="00AC3FE7" w:rsidRPr="00782AD7">
        <w:t xml:space="preserve">) for </w:t>
      </w:r>
      <w:r w:rsidR="008A7E3C" w:rsidRPr="00782AD7">
        <w:t>tr</w:t>
      </w:r>
      <w:r w:rsidR="008A7E3C">
        <w:t>i</w:t>
      </w:r>
      <w:r w:rsidR="008A7E3C" w:rsidRPr="00782AD7">
        <w:t>als</w:t>
      </w:r>
      <w:r w:rsidR="00AC3FE7" w:rsidRPr="00782AD7">
        <w:t xml:space="preserve"> on </w:t>
      </w:r>
      <w:r w:rsidR="00641A0A" w:rsidRPr="00782AD7">
        <w:t>wh</w:t>
      </w:r>
      <w:r w:rsidR="00641A0A">
        <w:t>i</w:t>
      </w:r>
      <w:r w:rsidR="00641A0A" w:rsidRPr="00782AD7">
        <w:t>ch</w:t>
      </w:r>
      <w:r w:rsidR="00AC3FE7" w:rsidRPr="00782AD7">
        <w:t xml:space="preserve"> </w:t>
      </w:r>
      <w:r w:rsidR="00AC3FE7">
        <w:t xml:space="preserve">she </w:t>
      </w:r>
      <w:r w:rsidR="00E15238">
        <w:t>I</w:t>
      </w:r>
      <w:r w:rsidR="00AC3FE7">
        <w:t xml:space="preserve">s </w:t>
      </w:r>
      <w:r w:rsidR="00AC3FE7" w:rsidRPr="00782AD7">
        <w:t xml:space="preserve">the </w:t>
      </w:r>
      <w:r w:rsidR="00641A0A" w:rsidRPr="00782AD7">
        <w:t>pr</w:t>
      </w:r>
      <w:r w:rsidR="00641A0A">
        <w:t>i</w:t>
      </w:r>
      <w:r w:rsidR="00641A0A" w:rsidRPr="00782AD7">
        <w:t>nc</w:t>
      </w:r>
      <w:r w:rsidR="00641A0A">
        <w:t>i</w:t>
      </w:r>
      <w:r w:rsidR="00641A0A" w:rsidRPr="00782AD7">
        <w:t>pal</w:t>
      </w:r>
      <w:r w:rsidR="00AC3FE7" w:rsidRPr="00782AD7">
        <w:t xml:space="preserve"> </w:t>
      </w:r>
      <w:r w:rsidR="008A7E3C">
        <w:t>I</w:t>
      </w:r>
      <w:r w:rsidR="008A7E3C" w:rsidRPr="00782AD7">
        <w:t>nvest</w:t>
      </w:r>
      <w:r w:rsidR="008A7E3C">
        <w:t>i</w:t>
      </w:r>
      <w:r w:rsidR="008A7E3C" w:rsidRPr="00782AD7">
        <w:t>gator</w:t>
      </w:r>
      <w:r w:rsidR="00AC3FE7" w:rsidRPr="00782AD7">
        <w:t xml:space="preserve"> from Astellas, Astra Zeneca, </w:t>
      </w:r>
      <w:r w:rsidR="00641A0A" w:rsidRPr="00782AD7">
        <w:t>Bas</w:t>
      </w:r>
      <w:r w:rsidR="00641A0A">
        <w:t>i</w:t>
      </w:r>
      <w:r w:rsidR="00641A0A" w:rsidRPr="00782AD7">
        <w:t>lea</w:t>
      </w:r>
      <w:r w:rsidR="00AC3FE7" w:rsidRPr="00782AD7">
        <w:t xml:space="preserve">,  </w:t>
      </w:r>
      <w:r w:rsidR="008A7E3C" w:rsidRPr="00782AD7">
        <w:t>Da</w:t>
      </w:r>
      <w:r w:rsidR="008A7E3C">
        <w:t>ic</w:t>
      </w:r>
      <w:r w:rsidR="008A7E3C" w:rsidRPr="00782AD7">
        <w:t>hi</w:t>
      </w:r>
      <w:r w:rsidR="00AC3FE7" w:rsidRPr="00782AD7">
        <w:t xml:space="preserve"> Sankyo, MSD and Roche and she </w:t>
      </w:r>
      <w:r w:rsidR="00E15238">
        <w:t>I</w:t>
      </w:r>
      <w:r w:rsidR="00AC3FE7" w:rsidRPr="00782AD7">
        <w:t>s the co-</w:t>
      </w:r>
      <w:r w:rsidR="00641A0A" w:rsidRPr="00782AD7">
        <w:t>cha</w:t>
      </w:r>
      <w:r w:rsidR="00641A0A">
        <w:t>i</w:t>
      </w:r>
      <w:r w:rsidR="00641A0A" w:rsidRPr="00782AD7">
        <w:t>r</w:t>
      </w:r>
      <w:r w:rsidR="00AC3FE7" w:rsidRPr="00782AD7">
        <w:t xml:space="preserve"> of the EORTC (European </w:t>
      </w:r>
      <w:r w:rsidR="00641A0A" w:rsidRPr="00782AD7">
        <w:t>organ</w:t>
      </w:r>
      <w:r w:rsidR="00641A0A">
        <w:t>i</w:t>
      </w:r>
      <w:r w:rsidR="00641A0A" w:rsidRPr="00782AD7">
        <w:t>sat</w:t>
      </w:r>
      <w:r w:rsidR="00641A0A">
        <w:t>i</w:t>
      </w:r>
      <w:r w:rsidR="00641A0A" w:rsidRPr="00782AD7">
        <w:t>on</w:t>
      </w:r>
      <w:r w:rsidR="00AC3FE7" w:rsidRPr="00782AD7">
        <w:t xml:space="preserve"> for Research and Treatment of Cancer) </w:t>
      </w:r>
      <w:r w:rsidR="00641A0A" w:rsidRPr="00782AD7">
        <w:t>gastr</w:t>
      </w:r>
      <w:r w:rsidR="00641A0A">
        <w:t>i</w:t>
      </w:r>
      <w:r w:rsidR="00641A0A" w:rsidRPr="00782AD7">
        <w:t>c</w:t>
      </w:r>
      <w:r w:rsidR="00AC3FE7" w:rsidRPr="00782AD7">
        <w:t xml:space="preserve"> Cancer Taskforce and </w:t>
      </w:r>
      <w:r w:rsidR="00641A0A" w:rsidRPr="00782AD7">
        <w:t>sen</w:t>
      </w:r>
      <w:r w:rsidR="00641A0A">
        <w:t>i</w:t>
      </w:r>
      <w:r w:rsidR="00641A0A" w:rsidRPr="00782AD7">
        <w:t>or</w:t>
      </w:r>
      <w:r w:rsidR="00AC3FE7" w:rsidRPr="00782AD7">
        <w:t xml:space="preserve"> author of the </w:t>
      </w:r>
      <w:r w:rsidR="00641A0A" w:rsidRPr="00782AD7">
        <w:t>upcom</w:t>
      </w:r>
      <w:r w:rsidR="00641A0A">
        <w:t>i</w:t>
      </w:r>
      <w:r w:rsidR="00641A0A" w:rsidRPr="00782AD7">
        <w:t>ng</w:t>
      </w:r>
      <w:r w:rsidR="00AC3FE7" w:rsidRPr="00782AD7">
        <w:t xml:space="preserve"> ESMO </w:t>
      </w:r>
      <w:r w:rsidR="008A7E3C" w:rsidRPr="00782AD7">
        <w:t>Gastr</w:t>
      </w:r>
      <w:r w:rsidR="008A7E3C">
        <w:t>i</w:t>
      </w:r>
      <w:r w:rsidR="008A7E3C" w:rsidRPr="00782AD7">
        <w:t>c</w:t>
      </w:r>
      <w:r w:rsidR="00AC3FE7" w:rsidRPr="00782AD7">
        <w:t xml:space="preserve"> Cancer </w:t>
      </w:r>
      <w:r w:rsidR="00641A0A" w:rsidRPr="00782AD7">
        <w:t>Gu</w:t>
      </w:r>
      <w:r w:rsidR="00641A0A">
        <w:t>i</w:t>
      </w:r>
      <w:r w:rsidR="00641A0A" w:rsidRPr="00782AD7">
        <w:t>del</w:t>
      </w:r>
      <w:r w:rsidR="00641A0A">
        <w:t>i</w:t>
      </w:r>
      <w:r w:rsidR="00641A0A" w:rsidRPr="00782AD7">
        <w:t>nes</w:t>
      </w:r>
      <w:r w:rsidR="00AC3FE7" w:rsidRPr="00782AD7">
        <w:t xml:space="preserve"> and Oesophageal Cancer </w:t>
      </w:r>
      <w:r w:rsidR="00641A0A" w:rsidRPr="00782AD7">
        <w:t>Gu</w:t>
      </w:r>
      <w:r w:rsidR="00641A0A">
        <w:t>i</w:t>
      </w:r>
      <w:r w:rsidR="00641A0A" w:rsidRPr="00782AD7">
        <w:t>del</w:t>
      </w:r>
      <w:r w:rsidR="00641A0A">
        <w:t>i</w:t>
      </w:r>
      <w:r w:rsidR="00641A0A" w:rsidRPr="00782AD7">
        <w:t>nes</w:t>
      </w:r>
      <w:r w:rsidR="00AC3FE7" w:rsidRPr="00782AD7">
        <w:t>.</w:t>
      </w:r>
    </w:p>
    <w:p w14:paraId="4C496042" w14:textId="2EE60863" w:rsidR="00AC3FE7" w:rsidRDefault="00E15238" w:rsidP="00AC3FE7">
      <w:pPr>
        <w:pStyle w:val="Bulletindent1"/>
      </w:pPr>
      <w:r>
        <w:t>I</w:t>
      </w:r>
      <w:r w:rsidR="00AC3FE7" w:rsidRPr="00782AD7">
        <w:t>t was agreed that h</w:t>
      </w:r>
      <w:r w:rsidR="00AC3FE7">
        <w:t>er</w:t>
      </w:r>
      <w:r w:rsidR="00AC3FE7" w:rsidRPr="00782AD7">
        <w:t xml:space="preserve"> </w:t>
      </w:r>
      <w:r w:rsidR="00641A0A" w:rsidRPr="00782AD7">
        <w:t>declarat</w:t>
      </w:r>
      <w:r w:rsidR="00641A0A">
        <w:t>i</w:t>
      </w:r>
      <w:r w:rsidR="00641A0A" w:rsidRPr="00782AD7">
        <w:t>ons</w:t>
      </w:r>
      <w:r w:rsidR="00AC3FE7" w:rsidRPr="00782AD7">
        <w:t xml:space="preserve"> </w:t>
      </w:r>
      <w:r w:rsidR="00AC3FE7" w:rsidRPr="00CF0061">
        <w:rPr>
          <w:u w:val="single"/>
        </w:rPr>
        <w:t>would not</w:t>
      </w:r>
      <w:r w:rsidR="00AC3FE7" w:rsidRPr="00782AD7">
        <w:t xml:space="preserve"> prevent </w:t>
      </w:r>
      <w:r w:rsidR="00AC3FE7">
        <w:t xml:space="preserve">Dr Smyth </w:t>
      </w:r>
      <w:r w:rsidR="00AC3FE7" w:rsidRPr="00782AD7">
        <w:t xml:space="preserve">from </w:t>
      </w:r>
      <w:r w:rsidR="00641A0A" w:rsidRPr="00782AD7">
        <w:t>prov</w:t>
      </w:r>
      <w:r w:rsidR="00641A0A">
        <w:t>i</w:t>
      </w:r>
      <w:r w:rsidR="00641A0A" w:rsidRPr="00782AD7">
        <w:t>d</w:t>
      </w:r>
      <w:r w:rsidR="00641A0A">
        <w:t>i</w:t>
      </w:r>
      <w:r w:rsidR="00641A0A" w:rsidRPr="00782AD7">
        <w:t>ng</w:t>
      </w:r>
      <w:r w:rsidR="00AC3FE7" w:rsidRPr="00782AD7">
        <w:t xml:space="preserve"> expert </w:t>
      </w:r>
      <w:r w:rsidR="008A7E3C" w:rsidRPr="00782AD7">
        <w:t>adv</w:t>
      </w:r>
      <w:r w:rsidR="008A7E3C">
        <w:t>i</w:t>
      </w:r>
      <w:r w:rsidR="008A7E3C" w:rsidRPr="00782AD7">
        <w:t>ce</w:t>
      </w:r>
      <w:r w:rsidR="00AC3FE7" w:rsidRPr="00782AD7">
        <w:t xml:space="preserve"> to the </w:t>
      </w:r>
      <w:r w:rsidR="00641A0A" w:rsidRPr="00782AD7">
        <w:t>comm</w:t>
      </w:r>
      <w:r w:rsidR="00641A0A">
        <w:t>i</w:t>
      </w:r>
      <w:r w:rsidR="00641A0A" w:rsidRPr="00782AD7">
        <w:t>ttee</w:t>
      </w:r>
      <w:r w:rsidR="00AC3FE7" w:rsidRPr="00782AD7">
        <w:t>.</w:t>
      </w:r>
    </w:p>
    <w:p w14:paraId="31976F3B" w14:textId="7781F2AA" w:rsidR="00ED2246" w:rsidRDefault="00ED2246" w:rsidP="00AC3FE7">
      <w:pPr>
        <w:pStyle w:val="Bulletindent1"/>
      </w:pPr>
      <w:r>
        <w:t xml:space="preserve">No further </w:t>
      </w:r>
      <w:r w:rsidR="00641A0A">
        <w:t>conflicts</w:t>
      </w:r>
      <w:r>
        <w:t xml:space="preserve"> were declared for </w:t>
      </w:r>
      <w:r w:rsidR="00641A0A">
        <w:t>this</w:t>
      </w:r>
      <w:r>
        <w:t xml:space="preserve"> </w:t>
      </w:r>
      <w:r w:rsidR="00E15238">
        <w:t>I</w:t>
      </w:r>
      <w:r>
        <w:t>tem.</w:t>
      </w:r>
    </w:p>
    <w:p w14:paraId="309B20C8" w14:textId="30E1FAFC" w:rsidR="00C959F5" w:rsidRPr="00C959F5" w:rsidRDefault="00C959F5" w:rsidP="00AC3FE7">
      <w:pPr>
        <w:pStyle w:val="Level3numbered"/>
      </w:pPr>
      <w:r w:rsidRPr="00C959F5">
        <w:t xml:space="preserve">The </w:t>
      </w:r>
      <w:r w:rsidR="00641A0A" w:rsidRPr="00C959F5">
        <w:t>cha</w:t>
      </w:r>
      <w:r w:rsidR="00641A0A">
        <w:t>i</w:t>
      </w:r>
      <w:r w:rsidR="00641A0A" w:rsidRPr="00C959F5">
        <w:t>r</w:t>
      </w:r>
      <w:r w:rsidRPr="00C959F5">
        <w:t xml:space="preserve"> led a </w:t>
      </w:r>
      <w:r w:rsidR="00641A0A" w:rsidRPr="00C959F5">
        <w:t>d</w:t>
      </w:r>
      <w:r w:rsidR="00641A0A">
        <w:t>i</w:t>
      </w:r>
      <w:r w:rsidR="00641A0A" w:rsidRPr="00C959F5">
        <w:t>scuss</w:t>
      </w:r>
      <w:r w:rsidR="00641A0A">
        <w:t>i</w:t>
      </w:r>
      <w:r w:rsidR="00641A0A" w:rsidRPr="00C959F5">
        <w:t>on</w:t>
      </w:r>
      <w:r w:rsidRPr="00C959F5">
        <w:t xml:space="preserve"> </w:t>
      </w:r>
      <w:r w:rsidR="00AC3FE7">
        <w:t xml:space="preserve">of the </w:t>
      </w:r>
      <w:r w:rsidR="00641A0A">
        <w:t>evidence</w:t>
      </w:r>
      <w:r w:rsidR="00AC3FE7">
        <w:t xml:space="preserve"> presented to the </w:t>
      </w:r>
      <w:r w:rsidR="00641A0A">
        <w:t>committee</w:t>
      </w:r>
      <w:r w:rsidR="00AC3FE7">
        <w:t>.</w:t>
      </w:r>
      <w:r w:rsidRPr="00C959F5">
        <w:t xml:space="preserve"> </w:t>
      </w:r>
      <w:r w:rsidR="00641A0A" w:rsidRPr="00C959F5">
        <w:t>Th</w:t>
      </w:r>
      <w:r w:rsidR="00641A0A">
        <w:t>i</w:t>
      </w:r>
      <w:r w:rsidR="00641A0A" w:rsidRPr="00C959F5">
        <w:t>s</w:t>
      </w:r>
      <w:r w:rsidRPr="00C959F5">
        <w:t xml:space="preserve"> </w:t>
      </w:r>
      <w:r w:rsidR="00641A0A">
        <w:t>I</w:t>
      </w:r>
      <w:r w:rsidR="00641A0A" w:rsidRPr="00C959F5">
        <w:t>nformat</w:t>
      </w:r>
      <w:r w:rsidR="00641A0A">
        <w:t>i</w:t>
      </w:r>
      <w:r w:rsidR="00641A0A" w:rsidRPr="00C959F5">
        <w:t>on</w:t>
      </w:r>
      <w:r w:rsidRPr="00C959F5">
        <w:t xml:space="preserve"> was presented to the </w:t>
      </w:r>
      <w:r w:rsidR="00641A0A" w:rsidRPr="00C959F5">
        <w:t>comm</w:t>
      </w:r>
      <w:r w:rsidR="00641A0A">
        <w:t>i</w:t>
      </w:r>
      <w:r w:rsidR="00641A0A" w:rsidRPr="00C959F5">
        <w:t>ttee</w:t>
      </w:r>
      <w:r w:rsidRPr="00C959F5">
        <w:t xml:space="preserve"> by </w:t>
      </w:r>
      <w:r w:rsidR="00AC3FE7" w:rsidRPr="00AC3FE7">
        <w:t xml:space="preserve">Professor </w:t>
      </w:r>
      <w:r w:rsidR="008A7E3C" w:rsidRPr="00AC3FE7">
        <w:t>Khal</w:t>
      </w:r>
      <w:r w:rsidR="008A7E3C">
        <w:t>i</w:t>
      </w:r>
      <w:r w:rsidR="008A7E3C" w:rsidRPr="00AC3FE7">
        <w:t>da</w:t>
      </w:r>
      <w:r w:rsidR="00AC3FE7" w:rsidRPr="00AC3FE7">
        <w:t xml:space="preserve"> </w:t>
      </w:r>
      <w:r w:rsidR="00641A0A">
        <w:t>I</w:t>
      </w:r>
      <w:r w:rsidR="00641A0A" w:rsidRPr="00AC3FE7">
        <w:t>sma</w:t>
      </w:r>
      <w:r w:rsidR="00641A0A">
        <w:t>i</w:t>
      </w:r>
      <w:r w:rsidR="00641A0A" w:rsidRPr="00AC3FE7">
        <w:t>l</w:t>
      </w:r>
      <w:r w:rsidR="00AC3FE7" w:rsidRPr="00AC3FE7">
        <w:t xml:space="preserve">, Professor G.J. Melendez-Torres and </w:t>
      </w:r>
      <w:r w:rsidR="00641A0A" w:rsidRPr="00AC3FE7">
        <w:t>R</w:t>
      </w:r>
      <w:r w:rsidR="00641A0A">
        <w:t>i</w:t>
      </w:r>
      <w:r w:rsidR="00641A0A" w:rsidRPr="00AC3FE7">
        <w:t>chard</w:t>
      </w:r>
      <w:r w:rsidR="00AC3FE7" w:rsidRPr="00AC3FE7">
        <w:t xml:space="preserve"> Ballerand.</w:t>
      </w:r>
    </w:p>
    <w:p w14:paraId="7B80BB77" w14:textId="6BD1E6AA" w:rsidR="00205638" w:rsidRPr="001F551E" w:rsidRDefault="00205638" w:rsidP="00F57A78">
      <w:pPr>
        <w:pStyle w:val="Level2numbered"/>
      </w:pPr>
      <w:r w:rsidRPr="001F551E">
        <w:t>Part 2</w:t>
      </w:r>
      <w:r w:rsidR="00C32244">
        <w:t>b</w:t>
      </w:r>
      <w:r w:rsidRPr="001F551E">
        <w:t xml:space="preserve"> </w:t>
      </w:r>
      <w:r w:rsidR="005C0A14">
        <w:t xml:space="preserve">– </w:t>
      </w:r>
      <w:r w:rsidRPr="001F551E">
        <w:t xml:space="preserve">Closed </w:t>
      </w:r>
      <w:r w:rsidR="00641A0A" w:rsidRPr="001F551E">
        <w:t>Sess</w:t>
      </w:r>
      <w:r w:rsidR="00641A0A">
        <w:t>i</w:t>
      </w:r>
      <w:r w:rsidR="00641A0A" w:rsidRPr="001F551E">
        <w:t>on</w:t>
      </w:r>
      <w:r w:rsidRPr="001F551E">
        <w:t xml:space="preserve"> (company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, </w:t>
      </w:r>
      <w:r w:rsidR="00641A0A">
        <w:t>clinical</w:t>
      </w:r>
      <w:r w:rsidR="00AC3FE7">
        <w:t xml:space="preserve"> and </w:t>
      </w:r>
      <w:r w:rsidR="00641A0A">
        <w:t>patient</w:t>
      </w:r>
      <w:r w:rsidR="00AC3FE7">
        <w:t xml:space="preserve"> </w:t>
      </w:r>
      <w:r w:rsidRPr="001F551E">
        <w:t xml:space="preserve">experts, </w:t>
      </w:r>
      <w:r w:rsidR="00C32244">
        <w:t xml:space="preserve">and </w:t>
      </w:r>
      <w:r w:rsidRPr="001F551E">
        <w:t>external</w:t>
      </w:r>
      <w:r w:rsidR="00CF0061">
        <w:t xml:space="preserve"> </w:t>
      </w:r>
      <w:r w:rsidR="00641A0A">
        <w:t>review</w:t>
      </w:r>
      <w:r w:rsidRPr="001F551E">
        <w:t xml:space="preserve"> group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 were asked to leave the </w:t>
      </w:r>
      <w:r w:rsidR="00641A0A" w:rsidRPr="001F551E">
        <w:t>meet</w:t>
      </w:r>
      <w:r w:rsidR="00641A0A">
        <w:t>i</w:t>
      </w:r>
      <w:r w:rsidR="00641A0A" w:rsidRPr="001F551E">
        <w:t>ng</w:t>
      </w:r>
      <w:r w:rsidRPr="001F551E">
        <w:t>)</w:t>
      </w:r>
      <w:r w:rsidR="00031524">
        <w:t>.</w:t>
      </w:r>
    </w:p>
    <w:p w14:paraId="14A4CC61" w14:textId="3F83F2B9" w:rsidR="00205638" w:rsidRPr="001F551E" w:rsidRDefault="00205638" w:rsidP="002C258D">
      <w:pPr>
        <w:pStyle w:val="Level3numbered"/>
      </w:pPr>
      <w:r w:rsidRPr="001F551E">
        <w:t xml:space="preserve">The </w:t>
      </w:r>
      <w:r w:rsidR="00641A0A" w:rsidRPr="001F551E">
        <w:t>comm</w:t>
      </w:r>
      <w:r w:rsidR="00641A0A">
        <w:t>i</w:t>
      </w:r>
      <w:r w:rsidR="00641A0A" w:rsidRPr="001F551E">
        <w:t>ttee</w:t>
      </w:r>
      <w:r w:rsidRPr="001F551E">
        <w:t xml:space="preserve"> then agreed on the content of the </w:t>
      </w:r>
      <w:r w:rsidR="00641A0A">
        <w:t>Appraisal</w:t>
      </w:r>
      <w:r w:rsidR="00AC3FE7">
        <w:t xml:space="preserve"> </w:t>
      </w:r>
      <w:r w:rsidR="00641A0A">
        <w:t>Consultation</w:t>
      </w:r>
      <w:r w:rsidR="00AC3FE7">
        <w:t xml:space="preserve"> Document (ACD) </w:t>
      </w:r>
      <w:r w:rsidR="00AC3FE7" w:rsidRPr="00AC3FE7">
        <w:t xml:space="preserve">or the </w:t>
      </w:r>
      <w:r w:rsidR="00641A0A" w:rsidRPr="00AC3FE7">
        <w:t>F</w:t>
      </w:r>
      <w:r w:rsidR="00641A0A">
        <w:t>i</w:t>
      </w:r>
      <w:r w:rsidR="00641A0A" w:rsidRPr="00AC3FE7">
        <w:t>nal</w:t>
      </w:r>
      <w:r w:rsidR="00AC3FE7" w:rsidRPr="00AC3FE7">
        <w:t xml:space="preserve"> </w:t>
      </w:r>
      <w:r w:rsidR="00641A0A" w:rsidRPr="00AC3FE7">
        <w:t>Appra</w:t>
      </w:r>
      <w:r w:rsidR="00641A0A">
        <w:t>i</w:t>
      </w:r>
      <w:r w:rsidR="00641A0A" w:rsidRPr="00AC3FE7">
        <w:t>sal</w:t>
      </w:r>
      <w:r w:rsidR="00AC3FE7" w:rsidRPr="00AC3FE7">
        <w:t xml:space="preserve"> </w:t>
      </w:r>
      <w:r w:rsidR="00641A0A">
        <w:t>D</w:t>
      </w:r>
      <w:r w:rsidR="00641A0A" w:rsidRPr="00AC3FE7">
        <w:t>eterm</w:t>
      </w:r>
      <w:r w:rsidR="00641A0A">
        <w:t>i</w:t>
      </w:r>
      <w:r w:rsidR="00641A0A" w:rsidRPr="00AC3FE7">
        <w:t>nat</w:t>
      </w:r>
      <w:r w:rsidR="00641A0A">
        <w:t>i</w:t>
      </w:r>
      <w:r w:rsidR="00641A0A" w:rsidRPr="00AC3FE7">
        <w:t>on</w:t>
      </w:r>
      <w:r w:rsidR="00AC3FE7" w:rsidRPr="00AC3FE7">
        <w:t xml:space="preserve"> (FAD)</w:t>
      </w:r>
      <w:r w:rsidR="00AC3FE7">
        <w:t>.</w:t>
      </w:r>
      <w:r w:rsidRPr="001F551E">
        <w:t xml:space="preserve"> The </w:t>
      </w:r>
      <w:r w:rsidR="00641A0A" w:rsidRPr="001F551E">
        <w:t>comm</w:t>
      </w:r>
      <w:r w:rsidR="00641A0A">
        <w:t>i</w:t>
      </w:r>
      <w:r w:rsidR="00641A0A" w:rsidRPr="001F551E">
        <w:t>ttee</w:t>
      </w:r>
      <w:r w:rsidRPr="001F551E">
        <w:t xml:space="preserve"> </w:t>
      </w:r>
      <w:r w:rsidR="00641A0A" w:rsidRPr="001F551E">
        <w:t>dec</w:t>
      </w:r>
      <w:r w:rsidR="00641A0A">
        <w:t>i</w:t>
      </w:r>
      <w:r w:rsidR="00641A0A" w:rsidRPr="001F551E">
        <w:t>s</w:t>
      </w:r>
      <w:r w:rsidR="00641A0A">
        <w:t>i</w:t>
      </w:r>
      <w:r w:rsidR="00641A0A" w:rsidRPr="001F551E">
        <w:t>on</w:t>
      </w:r>
      <w:r w:rsidRPr="001F551E">
        <w:t xml:space="preserve"> was reached </w:t>
      </w:r>
      <w:r w:rsidR="00AC3FE7">
        <w:t xml:space="preserve">by </w:t>
      </w:r>
      <w:r w:rsidR="00D45443">
        <w:t>consensus.</w:t>
      </w:r>
    </w:p>
    <w:p w14:paraId="6AB02229" w14:textId="45765507" w:rsidR="00422764" w:rsidRDefault="00205638" w:rsidP="00AC3FE7">
      <w:pPr>
        <w:pStyle w:val="Level3numbered"/>
      </w:pPr>
      <w:r w:rsidRPr="001F551E">
        <w:lastRenderedPageBreak/>
        <w:t xml:space="preserve">The </w:t>
      </w:r>
      <w:r w:rsidR="00641A0A" w:rsidRPr="001F551E">
        <w:t>comm</w:t>
      </w:r>
      <w:r w:rsidR="00641A0A">
        <w:t>i</w:t>
      </w:r>
      <w:r w:rsidR="00641A0A" w:rsidRPr="001F551E">
        <w:t>ttee</w:t>
      </w:r>
      <w:r w:rsidRPr="001F551E">
        <w:t xml:space="preserve"> asked the N</w:t>
      </w:r>
      <w:r w:rsidR="00E15238">
        <w:t>I</w:t>
      </w:r>
      <w:r w:rsidRPr="001F551E">
        <w:t xml:space="preserve">CE </w:t>
      </w:r>
      <w:r w:rsidR="00641A0A" w:rsidRPr="001F551E">
        <w:t>techn</w:t>
      </w:r>
      <w:r w:rsidR="00641A0A">
        <w:t>i</w:t>
      </w:r>
      <w:r w:rsidR="00641A0A" w:rsidRPr="001F551E">
        <w:t>cal</w:t>
      </w:r>
      <w:r w:rsidRPr="001F551E">
        <w:t xml:space="preserve"> team to prepare the </w:t>
      </w:r>
      <w:r w:rsidR="00641A0A">
        <w:t>Appraisal</w:t>
      </w:r>
      <w:r w:rsidR="00AC3FE7">
        <w:t xml:space="preserve"> </w:t>
      </w:r>
      <w:r w:rsidR="00641A0A">
        <w:t>Consultation</w:t>
      </w:r>
      <w:r w:rsidR="00AC3FE7">
        <w:t xml:space="preserve"> Document (ACD)</w:t>
      </w:r>
      <w:r w:rsidRPr="001F551E">
        <w:t xml:space="preserve"> </w:t>
      </w:r>
      <w:r w:rsidR="00AC3FE7" w:rsidRPr="00AC3FE7">
        <w:t xml:space="preserve">or the </w:t>
      </w:r>
      <w:r w:rsidR="00641A0A" w:rsidRPr="00AC3FE7">
        <w:t>F</w:t>
      </w:r>
      <w:r w:rsidR="00641A0A">
        <w:t>i</w:t>
      </w:r>
      <w:r w:rsidR="00641A0A" w:rsidRPr="00AC3FE7">
        <w:t>nal</w:t>
      </w:r>
      <w:r w:rsidR="00AC3FE7" w:rsidRPr="00AC3FE7">
        <w:t xml:space="preserve"> </w:t>
      </w:r>
      <w:r w:rsidR="00641A0A" w:rsidRPr="00AC3FE7">
        <w:t>Appra</w:t>
      </w:r>
      <w:r w:rsidR="00641A0A">
        <w:t>i</w:t>
      </w:r>
      <w:r w:rsidR="00641A0A" w:rsidRPr="00AC3FE7">
        <w:t>sal</w:t>
      </w:r>
      <w:r w:rsidR="00AC3FE7" w:rsidRPr="00AC3FE7">
        <w:t xml:space="preserve"> </w:t>
      </w:r>
      <w:r w:rsidR="00641A0A">
        <w:t>D</w:t>
      </w:r>
      <w:r w:rsidR="00641A0A" w:rsidRPr="00AC3FE7">
        <w:t>eterm</w:t>
      </w:r>
      <w:r w:rsidR="00641A0A">
        <w:t>i</w:t>
      </w:r>
      <w:r w:rsidR="00641A0A" w:rsidRPr="00AC3FE7">
        <w:t>nat</w:t>
      </w:r>
      <w:r w:rsidR="00641A0A">
        <w:t>i</w:t>
      </w:r>
      <w:r w:rsidR="00641A0A" w:rsidRPr="00AC3FE7">
        <w:t>on</w:t>
      </w:r>
      <w:r w:rsidR="00AC3FE7" w:rsidRPr="00AC3FE7">
        <w:t xml:space="preserve"> (FAD)</w:t>
      </w:r>
      <w:r w:rsidR="00AC3FE7">
        <w:t xml:space="preserve"> </w:t>
      </w:r>
      <w:r w:rsidR="00E15238">
        <w:t>I</w:t>
      </w:r>
      <w:r w:rsidRPr="001F551E">
        <w:t xml:space="preserve">n </w:t>
      </w:r>
      <w:r w:rsidR="00641A0A" w:rsidRPr="001F551E">
        <w:t>l</w:t>
      </w:r>
      <w:r w:rsidR="00641A0A">
        <w:t>i</w:t>
      </w:r>
      <w:r w:rsidR="00641A0A" w:rsidRPr="001F551E">
        <w:t>ne</w:t>
      </w:r>
      <w:r w:rsidRPr="001F551E">
        <w:t xml:space="preserve"> </w:t>
      </w:r>
      <w:r w:rsidR="00641A0A" w:rsidRPr="001F551E">
        <w:t>w</w:t>
      </w:r>
      <w:r w:rsidR="00641A0A">
        <w:t>i</w:t>
      </w:r>
      <w:r w:rsidR="00641A0A" w:rsidRPr="001F551E">
        <w:t>th</w:t>
      </w:r>
      <w:r w:rsidRPr="001F551E">
        <w:t xml:space="preserve"> </w:t>
      </w:r>
      <w:r w:rsidR="00641A0A" w:rsidRPr="001F551E">
        <w:t>the</w:t>
      </w:r>
      <w:r w:rsidR="00641A0A">
        <w:t>i</w:t>
      </w:r>
      <w:r w:rsidR="00641A0A" w:rsidRPr="001F551E">
        <w:t>r</w:t>
      </w:r>
      <w:r w:rsidRPr="001F551E">
        <w:t xml:space="preserve"> </w:t>
      </w:r>
      <w:r w:rsidR="00641A0A" w:rsidRPr="00C02D61">
        <w:t>dec</w:t>
      </w:r>
      <w:r w:rsidR="00641A0A">
        <w:t>i</w:t>
      </w:r>
      <w:r w:rsidR="00641A0A" w:rsidRPr="00C02D61">
        <w:t>s</w:t>
      </w:r>
      <w:r w:rsidR="00641A0A">
        <w:t>i</w:t>
      </w:r>
      <w:r w:rsidR="00641A0A" w:rsidRPr="00C02D61">
        <w:t>ons</w:t>
      </w:r>
      <w:r w:rsidRPr="00C02D61">
        <w:t>.</w:t>
      </w:r>
      <w:bookmarkEnd w:id="11"/>
    </w:p>
    <w:p w14:paraId="2AA73870" w14:textId="77777777" w:rsidR="00AC3FE7" w:rsidRDefault="00AC3FE7" w:rsidP="00FD3D41">
      <w:pPr>
        <w:pStyle w:val="Level3numbered"/>
        <w:numPr>
          <w:ilvl w:val="0"/>
          <w:numId w:val="0"/>
        </w:numPr>
        <w:ind w:left="2155"/>
      </w:pPr>
    </w:p>
    <w:p w14:paraId="49CCA8E0" w14:textId="47CC86E9" w:rsidR="00422764" w:rsidRPr="003E5516" w:rsidRDefault="00641A0A" w:rsidP="00FD3D41">
      <w:pPr>
        <w:pStyle w:val="Heading3"/>
      </w:pPr>
      <w:r>
        <w:t>Appraisal</w:t>
      </w:r>
      <w:r w:rsidR="00422764">
        <w:t xml:space="preserve"> of </w:t>
      </w:r>
      <w:r w:rsidR="008A7E3C">
        <w:rPr>
          <w:bCs w:val="0"/>
        </w:rPr>
        <w:t>ni</w:t>
      </w:r>
      <w:r w:rsidR="008A7E3C" w:rsidRPr="00FD3D41">
        <w:rPr>
          <w:bCs w:val="0"/>
        </w:rPr>
        <w:t>rapar</w:t>
      </w:r>
      <w:r w:rsidR="008A7E3C">
        <w:rPr>
          <w:bCs w:val="0"/>
        </w:rPr>
        <w:t>i</w:t>
      </w:r>
      <w:r w:rsidR="008A7E3C" w:rsidRPr="00FD3D41">
        <w:rPr>
          <w:bCs w:val="0"/>
        </w:rPr>
        <w:t>b</w:t>
      </w:r>
      <w:r w:rsidR="00FD3D41" w:rsidRPr="00FD3D41">
        <w:rPr>
          <w:bCs w:val="0"/>
        </w:rPr>
        <w:t xml:space="preserve"> for </w:t>
      </w:r>
      <w:r w:rsidRPr="00FD3D41">
        <w:rPr>
          <w:bCs w:val="0"/>
        </w:rPr>
        <w:t>ma</w:t>
      </w:r>
      <w:r>
        <w:rPr>
          <w:bCs w:val="0"/>
        </w:rPr>
        <w:t>i</w:t>
      </w:r>
      <w:r w:rsidRPr="00FD3D41">
        <w:rPr>
          <w:bCs w:val="0"/>
        </w:rPr>
        <w:t>ntenance</w:t>
      </w:r>
      <w:r w:rsidR="00FD3D41" w:rsidRPr="00FD3D41">
        <w:rPr>
          <w:bCs w:val="0"/>
        </w:rPr>
        <w:t xml:space="preserve"> treatment of relapsed, </w:t>
      </w:r>
      <w:r w:rsidRPr="00FD3D41">
        <w:rPr>
          <w:bCs w:val="0"/>
        </w:rPr>
        <w:t>plat</w:t>
      </w:r>
      <w:r>
        <w:rPr>
          <w:bCs w:val="0"/>
        </w:rPr>
        <w:t>i</w:t>
      </w:r>
      <w:r w:rsidRPr="00FD3D41">
        <w:rPr>
          <w:bCs w:val="0"/>
        </w:rPr>
        <w:t>num sens</w:t>
      </w:r>
      <w:r>
        <w:rPr>
          <w:bCs w:val="0"/>
        </w:rPr>
        <w:t>i</w:t>
      </w:r>
      <w:r w:rsidRPr="00FD3D41">
        <w:rPr>
          <w:bCs w:val="0"/>
        </w:rPr>
        <w:t>t</w:t>
      </w:r>
      <w:r>
        <w:rPr>
          <w:bCs w:val="0"/>
        </w:rPr>
        <w:t>i</w:t>
      </w:r>
      <w:r w:rsidRPr="00FD3D41">
        <w:rPr>
          <w:bCs w:val="0"/>
        </w:rPr>
        <w:t>ve</w:t>
      </w:r>
      <w:r w:rsidR="00FD3D41" w:rsidRPr="00FD3D41">
        <w:rPr>
          <w:bCs w:val="0"/>
        </w:rPr>
        <w:t xml:space="preserve"> </w:t>
      </w:r>
      <w:r w:rsidR="008A7E3C" w:rsidRPr="00FD3D41">
        <w:rPr>
          <w:bCs w:val="0"/>
        </w:rPr>
        <w:t>ovar</w:t>
      </w:r>
      <w:r w:rsidR="008A7E3C">
        <w:rPr>
          <w:bCs w:val="0"/>
        </w:rPr>
        <w:t>i</w:t>
      </w:r>
      <w:r w:rsidR="008A7E3C" w:rsidRPr="00FD3D41">
        <w:rPr>
          <w:bCs w:val="0"/>
        </w:rPr>
        <w:t>an</w:t>
      </w:r>
      <w:r w:rsidR="00FD3D41" w:rsidRPr="00FD3D41">
        <w:rPr>
          <w:bCs w:val="0"/>
        </w:rPr>
        <w:t xml:space="preserve">, </w:t>
      </w:r>
      <w:r w:rsidR="008A7E3C" w:rsidRPr="00FD3D41">
        <w:rPr>
          <w:bCs w:val="0"/>
        </w:rPr>
        <w:t>fallop</w:t>
      </w:r>
      <w:r w:rsidR="008A7E3C">
        <w:rPr>
          <w:bCs w:val="0"/>
        </w:rPr>
        <w:t>i</w:t>
      </w:r>
      <w:r w:rsidR="008A7E3C" w:rsidRPr="00FD3D41">
        <w:rPr>
          <w:bCs w:val="0"/>
        </w:rPr>
        <w:t>an</w:t>
      </w:r>
      <w:r w:rsidR="00FD3D41" w:rsidRPr="00FD3D41">
        <w:rPr>
          <w:bCs w:val="0"/>
        </w:rPr>
        <w:t xml:space="preserve"> tube and </w:t>
      </w:r>
      <w:r w:rsidRPr="00FD3D41">
        <w:rPr>
          <w:bCs w:val="0"/>
        </w:rPr>
        <w:t>per</w:t>
      </w:r>
      <w:r>
        <w:rPr>
          <w:bCs w:val="0"/>
        </w:rPr>
        <w:t>i</w:t>
      </w:r>
      <w:r w:rsidRPr="00FD3D41">
        <w:rPr>
          <w:bCs w:val="0"/>
        </w:rPr>
        <w:t>toneal</w:t>
      </w:r>
      <w:r w:rsidR="00FD3D41" w:rsidRPr="00FD3D41">
        <w:rPr>
          <w:bCs w:val="0"/>
        </w:rPr>
        <w:t xml:space="preserve"> cancer (</w:t>
      </w:r>
      <w:r w:rsidR="00E15238">
        <w:rPr>
          <w:bCs w:val="0"/>
        </w:rPr>
        <w:t>I</w:t>
      </w:r>
      <w:r w:rsidR="00FD3D41" w:rsidRPr="00FD3D41">
        <w:rPr>
          <w:bCs w:val="0"/>
        </w:rPr>
        <w:t>D1644)</w:t>
      </w:r>
    </w:p>
    <w:p w14:paraId="4B778832" w14:textId="37849A7B" w:rsidR="00422764" w:rsidRPr="00EF1B45" w:rsidRDefault="00422764" w:rsidP="00422764">
      <w:pPr>
        <w:pStyle w:val="Level2numbered"/>
      </w:pPr>
      <w:r w:rsidRPr="00EF1B45">
        <w:t xml:space="preserve">Part 1 – Open </w:t>
      </w:r>
      <w:r w:rsidR="00641A0A" w:rsidRPr="00EF1B45">
        <w:t>Sess</w:t>
      </w:r>
      <w:r w:rsidR="00641A0A">
        <w:t>i</w:t>
      </w:r>
      <w:r w:rsidR="00641A0A" w:rsidRPr="00EF1B45">
        <w:t>on</w:t>
      </w:r>
    </w:p>
    <w:p w14:paraId="43B0B271" w14:textId="61EE03F8" w:rsidR="00422764" w:rsidRPr="00205638" w:rsidRDefault="00422764" w:rsidP="00422764">
      <w:pPr>
        <w:pStyle w:val="Level3numbered"/>
      </w:pPr>
      <w:r w:rsidRPr="00205638">
        <w:t xml:space="preserve">The </w:t>
      </w:r>
      <w:r w:rsidR="00641A0A" w:rsidRPr="00205638">
        <w:t>cha</w:t>
      </w:r>
      <w:r w:rsidR="00641A0A">
        <w:t>i</w:t>
      </w:r>
      <w:r w:rsidR="00641A0A" w:rsidRPr="00205638">
        <w:t>r</w:t>
      </w:r>
      <w:r w:rsidRPr="00205638">
        <w:t xml:space="preserve"> welcomed the </w:t>
      </w:r>
      <w:r w:rsidR="00641A0A">
        <w:t>i</w:t>
      </w:r>
      <w:r w:rsidR="00641A0A" w:rsidRPr="00205638">
        <w:t>nv</w:t>
      </w:r>
      <w:r w:rsidR="00641A0A">
        <w:t>i</w:t>
      </w:r>
      <w:r w:rsidR="00641A0A" w:rsidRPr="00205638">
        <w:t>ted</w:t>
      </w:r>
      <w:r w:rsidRPr="00205638">
        <w:t xml:space="preserve"> </w:t>
      </w:r>
      <w:r w:rsidR="00641A0A">
        <w:t>clinical</w:t>
      </w:r>
      <w:r w:rsidR="00FD3D41">
        <w:t xml:space="preserve"> and </w:t>
      </w:r>
      <w:r w:rsidR="00641A0A">
        <w:t>patient</w:t>
      </w:r>
      <w:r w:rsidR="00FD3D41">
        <w:t xml:space="preserve"> </w:t>
      </w:r>
      <w:r w:rsidRPr="00205638">
        <w:t xml:space="preserve">experts, external </w:t>
      </w:r>
      <w:r w:rsidR="00641A0A">
        <w:t>review</w:t>
      </w:r>
      <w:r w:rsidR="00CF0061">
        <w:t xml:space="preserve"> </w:t>
      </w:r>
      <w:r w:rsidRPr="00205638">
        <w:t xml:space="preserve">group </w:t>
      </w:r>
      <w:r w:rsidR="00641A0A" w:rsidRPr="00205638">
        <w:t>representat</w:t>
      </w:r>
      <w:r w:rsidR="00641A0A">
        <w:t>i</w:t>
      </w:r>
      <w:r w:rsidR="00641A0A" w:rsidRPr="00205638">
        <w:t>ves</w:t>
      </w:r>
      <w:r w:rsidRPr="00205638">
        <w:t xml:space="preserve">, members of the </w:t>
      </w:r>
      <w:r w:rsidR="00641A0A" w:rsidRPr="00205638">
        <w:t>publ</w:t>
      </w:r>
      <w:r w:rsidR="00641A0A">
        <w:t>i</w:t>
      </w:r>
      <w:r w:rsidR="00641A0A" w:rsidRPr="00205638">
        <w:t>c</w:t>
      </w:r>
      <w:r w:rsidRPr="00205638">
        <w:t xml:space="preserve"> and company </w:t>
      </w:r>
      <w:r w:rsidR="00641A0A" w:rsidRPr="00205638">
        <w:t>representat</w:t>
      </w:r>
      <w:r w:rsidR="00641A0A">
        <w:t>i</w:t>
      </w:r>
      <w:r w:rsidR="00641A0A" w:rsidRPr="00205638">
        <w:t>ves</w:t>
      </w:r>
      <w:r w:rsidRPr="00205638">
        <w:t xml:space="preserve"> from </w:t>
      </w:r>
      <w:r w:rsidR="00641A0A">
        <w:t>GlaxoSmithKline</w:t>
      </w:r>
      <w:r w:rsidR="00FD3D41">
        <w:t>.</w:t>
      </w:r>
    </w:p>
    <w:p w14:paraId="6CBA6F71" w14:textId="11533B5E" w:rsidR="00422764" w:rsidRPr="00205638" w:rsidRDefault="00422764" w:rsidP="00422764">
      <w:pPr>
        <w:pStyle w:val="Level3numbered"/>
      </w:pPr>
      <w:r w:rsidRPr="00205638">
        <w:t xml:space="preserve">The </w:t>
      </w:r>
      <w:r w:rsidR="00641A0A" w:rsidRPr="00205638">
        <w:t>cha</w:t>
      </w:r>
      <w:r w:rsidR="00641A0A">
        <w:t>i</w:t>
      </w:r>
      <w:r w:rsidR="00641A0A" w:rsidRPr="00205638">
        <w:t>r</w:t>
      </w:r>
      <w:r w:rsidRPr="00205638">
        <w:t xml:space="preserve"> asked all </w:t>
      </w:r>
      <w:r w:rsidR="00641A0A" w:rsidRPr="00205638">
        <w:t>comm</w:t>
      </w:r>
      <w:r w:rsidR="00641A0A">
        <w:t>i</w:t>
      </w:r>
      <w:r w:rsidR="00641A0A" w:rsidRPr="00205638">
        <w:t>ttee</w:t>
      </w:r>
      <w:r w:rsidRPr="00205638">
        <w:t xml:space="preserve"> members, </w:t>
      </w:r>
      <w:r w:rsidR="00641A0A">
        <w:t>clinical</w:t>
      </w:r>
      <w:r w:rsidR="00FD3D41">
        <w:t xml:space="preserve"> and </w:t>
      </w:r>
      <w:r w:rsidR="00641A0A">
        <w:t>patient</w:t>
      </w:r>
      <w:r w:rsidR="00FD3D41">
        <w:t xml:space="preserve"> </w:t>
      </w:r>
      <w:r w:rsidR="00FD3D41" w:rsidRPr="00205638">
        <w:t>experts</w:t>
      </w:r>
      <w:r w:rsidRPr="00205638">
        <w:t xml:space="preserve">, external group </w:t>
      </w:r>
      <w:r w:rsidR="00641A0A" w:rsidRPr="00205638">
        <w:t>representat</w:t>
      </w:r>
      <w:r w:rsidR="00641A0A">
        <w:t>i</w:t>
      </w:r>
      <w:r w:rsidR="00641A0A" w:rsidRPr="00205638">
        <w:t>ves</w:t>
      </w:r>
      <w:r w:rsidR="00FD3D41">
        <w:t xml:space="preserve">, </w:t>
      </w:r>
      <w:r w:rsidR="00FD3D41" w:rsidRPr="00FD3D41">
        <w:t xml:space="preserve">the </w:t>
      </w:r>
      <w:r w:rsidR="00641A0A" w:rsidRPr="00FD3D41">
        <w:t>nat</w:t>
      </w:r>
      <w:r w:rsidR="00641A0A">
        <w:t>i</w:t>
      </w:r>
      <w:r w:rsidR="00641A0A" w:rsidRPr="00FD3D41">
        <w:t>onal</w:t>
      </w:r>
      <w:r w:rsidR="00FD3D41" w:rsidRPr="00FD3D41">
        <w:t xml:space="preserve"> </w:t>
      </w:r>
      <w:r w:rsidR="00641A0A" w:rsidRPr="00FD3D41">
        <w:t>cl</w:t>
      </w:r>
      <w:r w:rsidR="00641A0A">
        <w:t>i</w:t>
      </w:r>
      <w:r w:rsidR="00641A0A" w:rsidRPr="00FD3D41">
        <w:t>n</w:t>
      </w:r>
      <w:r w:rsidR="00641A0A">
        <w:t>i</w:t>
      </w:r>
      <w:r w:rsidR="00641A0A" w:rsidRPr="00FD3D41">
        <w:t>cal</w:t>
      </w:r>
      <w:r w:rsidR="00FD3D41" w:rsidRPr="00FD3D41">
        <w:t xml:space="preserve"> lead for cancer drugs</w:t>
      </w:r>
      <w:r w:rsidR="00B90105">
        <w:t xml:space="preserve"> fund</w:t>
      </w:r>
      <w:r w:rsidR="00FD3D41" w:rsidRPr="00FD3D41">
        <w:t xml:space="preserve"> </w:t>
      </w:r>
      <w:r w:rsidRPr="00205638">
        <w:t>and N</w:t>
      </w:r>
      <w:r w:rsidR="00E15238">
        <w:t>I</w:t>
      </w:r>
      <w:r w:rsidRPr="00205638">
        <w:t xml:space="preserve">CE </w:t>
      </w:r>
      <w:r w:rsidRPr="002C258D">
        <w:t>staff</w:t>
      </w:r>
      <w:r w:rsidRPr="00205638">
        <w:t xml:space="preserve"> present to declare any relevant </w:t>
      </w:r>
      <w:r w:rsidR="00E15238">
        <w:t>I</w:t>
      </w:r>
      <w:r w:rsidRPr="00205638">
        <w:t xml:space="preserve">nterests </w:t>
      </w:r>
      <w:r w:rsidR="00E15238">
        <w:t>I</w:t>
      </w:r>
      <w:r w:rsidRPr="00205638">
        <w:t xml:space="preserve">n </w:t>
      </w:r>
      <w:r w:rsidR="00641A0A" w:rsidRPr="00205638">
        <w:t>relat</w:t>
      </w:r>
      <w:r w:rsidR="00641A0A">
        <w:t>i</w:t>
      </w:r>
      <w:r w:rsidR="00641A0A" w:rsidRPr="00205638">
        <w:t>on</w:t>
      </w:r>
      <w:r w:rsidRPr="00205638">
        <w:t xml:space="preserve"> to the </w:t>
      </w:r>
      <w:r w:rsidR="00E15238">
        <w:t>I</w:t>
      </w:r>
      <w:r w:rsidRPr="00205638">
        <w:t xml:space="preserve">tem </w:t>
      </w:r>
      <w:r w:rsidR="00641A0A" w:rsidRPr="00205638">
        <w:t>be</w:t>
      </w:r>
      <w:r w:rsidR="00641A0A">
        <w:t>i</w:t>
      </w:r>
      <w:r w:rsidR="00641A0A" w:rsidRPr="00205638">
        <w:t>ng</w:t>
      </w:r>
      <w:r w:rsidRPr="00205638">
        <w:t xml:space="preserve"> </w:t>
      </w:r>
      <w:r w:rsidR="00641A0A" w:rsidRPr="00205638">
        <w:t>cons</w:t>
      </w:r>
      <w:r w:rsidR="00641A0A">
        <w:t>i</w:t>
      </w:r>
      <w:r w:rsidR="00641A0A" w:rsidRPr="00205638">
        <w:t>dered</w:t>
      </w:r>
      <w:r w:rsidRPr="00205638">
        <w:t xml:space="preserve">. </w:t>
      </w:r>
    </w:p>
    <w:p w14:paraId="6A79DFAF" w14:textId="35E8945F" w:rsidR="00E525E1" w:rsidRPr="00E525E1" w:rsidRDefault="00641A0A" w:rsidP="00E525E1">
      <w:pPr>
        <w:pStyle w:val="Bulletindent1"/>
        <w:spacing w:after="0"/>
      </w:pPr>
      <w:r w:rsidRPr="00E525E1">
        <w:t>Comm</w:t>
      </w:r>
      <w:r>
        <w:t>i</w:t>
      </w:r>
      <w:r w:rsidRPr="00E525E1">
        <w:t>ttee</w:t>
      </w:r>
      <w:r w:rsidR="00E525E1" w:rsidRPr="00E525E1">
        <w:t xml:space="preserve"> member </w:t>
      </w:r>
      <w:r w:rsidR="00FD3D41" w:rsidRPr="00E525E1">
        <w:t xml:space="preserve">Dr </w:t>
      </w:r>
      <w:r w:rsidR="008A7E3C" w:rsidRPr="00E525E1">
        <w:t>Al</w:t>
      </w:r>
      <w:r w:rsidR="008A7E3C">
        <w:t>i</w:t>
      </w:r>
      <w:r w:rsidR="008A7E3C" w:rsidRPr="00E525E1">
        <w:t>ce</w:t>
      </w:r>
      <w:r w:rsidR="00FD3D41" w:rsidRPr="00E525E1">
        <w:t xml:space="preserve"> Turner declared</w:t>
      </w:r>
      <w:r w:rsidR="00583738">
        <w:t xml:space="preserve"> a</w:t>
      </w:r>
      <w:r w:rsidR="00FD3D41" w:rsidRPr="00E525E1">
        <w:t xml:space="preserve"> </w:t>
      </w:r>
      <w:r w:rsidRPr="00E525E1">
        <w:t>f</w:t>
      </w:r>
      <w:r>
        <w:t>i</w:t>
      </w:r>
      <w:r w:rsidRPr="00E525E1">
        <w:t>nanc</w:t>
      </w:r>
      <w:r>
        <w:t>i</w:t>
      </w:r>
      <w:r w:rsidRPr="00E525E1">
        <w:t>al</w:t>
      </w:r>
      <w:r w:rsidR="00E525E1" w:rsidRPr="00E525E1">
        <w:t xml:space="preserve"> </w:t>
      </w:r>
      <w:r w:rsidR="00E15238">
        <w:t>I</w:t>
      </w:r>
      <w:r w:rsidR="00E525E1" w:rsidRPr="00E525E1">
        <w:t xml:space="preserve">nterest as she has </w:t>
      </w:r>
      <w:r w:rsidRPr="00E525E1">
        <w:t>rece</w:t>
      </w:r>
      <w:r>
        <w:t>i</w:t>
      </w:r>
      <w:r w:rsidRPr="00E525E1">
        <w:t>ved</w:t>
      </w:r>
      <w:r w:rsidR="00E525E1" w:rsidRPr="00E525E1">
        <w:t xml:space="preserve"> consultancy and </w:t>
      </w:r>
      <w:r w:rsidR="008A7E3C" w:rsidRPr="00E525E1">
        <w:t>honorar</w:t>
      </w:r>
      <w:r w:rsidR="008A7E3C">
        <w:t>i</w:t>
      </w:r>
      <w:r w:rsidR="008A7E3C" w:rsidRPr="00E525E1">
        <w:t>a</w:t>
      </w:r>
      <w:r w:rsidR="00E525E1" w:rsidRPr="00E525E1">
        <w:t xml:space="preserve"> fees</w:t>
      </w:r>
      <w:r w:rsidR="00D04D72" w:rsidRPr="00E525E1">
        <w:t xml:space="preserve"> </w:t>
      </w:r>
      <w:r w:rsidR="00E525E1" w:rsidRPr="00E525E1">
        <w:t xml:space="preserve">from GSK </w:t>
      </w:r>
      <w:r w:rsidR="00E15238">
        <w:t>I</w:t>
      </w:r>
      <w:r w:rsidR="00E525E1" w:rsidRPr="00E525E1">
        <w:t>n an unrelated area.</w:t>
      </w:r>
    </w:p>
    <w:p w14:paraId="47522C73" w14:textId="5E6494E9" w:rsidR="00422764" w:rsidRDefault="00E15238" w:rsidP="00422764">
      <w:pPr>
        <w:pStyle w:val="Bulletindent1"/>
      </w:pPr>
      <w:r>
        <w:t>I</w:t>
      </w:r>
      <w:r w:rsidR="00E525E1" w:rsidRPr="00E525E1">
        <w:t xml:space="preserve">t was agreed that her </w:t>
      </w:r>
      <w:r w:rsidR="008A7E3C" w:rsidRPr="00E525E1">
        <w:t>declarat</w:t>
      </w:r>
      <w:r w:rsidR="008A7E3C">
        <w:t>i</w:t>
      </w:r>
      <w:r w:rsidR="008A7E3C" w:rsidRPr="00E525E1">
        <w:t>on</w:t>
      </w:r>
      <w:r w:rsidR="00E525E1" w:rsidRPr="00E525E1">
        <w:t xml:space="preserve"> </w:t>
      </w:r>
      <w:r w:rsidR="00E525E1" w:rsidRPr="00E525E1">
        <w:rPr>
          <w:u w:val="single"/>
        </w:rPr>
        <w:t>would not</w:t>
      </w:r>
      <w:r w:rsidR="00E525E1" w:rsidRPr="00E525E1">
        <w:t xml:space="preserve"> prevent Dr Turner from </w:t>
      </w:r>
      <w:r w:rsidR="008A7E3C" w:rsidRPr="00E525E1">
        <w:t>part</w:t>
      </w:r>
      <w:r w:rsidR="008A7E3C">
        <w:t>i</w:t>
      </w:r>
      <w:r w:rsidR="008A7E3C" w:rsidRPr="00E525E1">
        <w:t>c</w:t>
      </w:r>
      <w:r w:rsidR="008A7E3C">
        <w:t>i</w:t>
      </w:r>
      <w:r w:rsidR="008A7E3C" w:rsidRPr="00E525E1">
        <w:t>pat</w:t>
      </w:r>
      <w:r w:rsidR="008A7E3C">
        <w:t>i</w:t>
      </w:r>
      <w:r w:rsidR="008A7E3C" w:rsidRPr="00E525E1">
        <w:t>ng</w:t>
      </w:r>
      <w:r w:rsidR="00E525E1" w:rsidRPr="00E525E1">
        <w:t xml:space="preserve"> </w:t>
      </w:r>
      <w:r w:rsidR="008A7E3C">
        <w:t>in</w:t>
      </w:r>
      <w:r w:rsidR="00E525E1" w:rsidRPr="00E525E1">
        <w:t xml:space="preserve"> </w:t>
      </w:r>
      <w:r w:rsidR="00641A0A" w:rsidRPr="00E525E1">
        <w:t>th</w:t>
      </w:r>
      <w:r w:rsidR="00641A0A">
        <w:t>i</w:t>
      </w:r>
      <w:r w:rsidR="00641A0A" w:rsidRPr="00E525E1">
        <w:t>s</w:t>
      </w:r>
      <w:r w:rsidR="00E525E1" w:rsidRPr="00E525E1">
        <w:t xml:space="preserve"> </w:t>
      </w:r>
      <w:r w:rsidR="008A7E3C" w:rsidRPr="00E525E1">
        <w:t>sect</w:t>
      </w:r>
      <w:r w:rsidR="008A7E3C">
        <w:t>i</w:t>
      </w:r>
      <w:r w:rsidR="008A7E3C" w:rsidRPr="00E525E1">
        <w:t>on</w:t>
      </w:r>
      <w:r w:rsidR="00E525E1" w:rsidRPr="00E525E1">
        <w:t xml:space="preserve"> of the </w:t>
      </w:r>
      <w:r w:rsidR="00641A0A" w:rsidRPr="00E525E1">
        <w:t>meet</w:t>
      </w:r>
      <w:r w:rsidR="00641A0A">
        <w:t>i</w:t>
      </w:r>
      <w:r w:rsidR="00641A0A" w:rsidRPr="00E525E1">
        <w:t>ng</w:t>
      </w:r>
      <w:r w:rsidR="00E525E1" w:rsidRPr="00E525E1">
        <w:t>.</w:t>
      </w:r>
    </w:p>
    <w:p w14:paraId="295EE20F" w14:textId="5B0FAC17" w:rsidR="00E525E1" w:rsidRDefault="00D1603D" w:rsidP="004E49A1">
      <w:pPr>
        <w:pStyle w:val="Bulletindent1"/>
        <w:spacing w:after="0"/>
      </w:pPr>
      <w:r>
        <w:t>N</w:t>
      </w:r>
      <w:r w:rsidR="00641A0A">
        <w:t>ominated</w:t>
      </w:r>
      <w:r w:rsidR="00E525E1">
        <w:t xml:space="preserve"> </w:t>
      </w:r>
      <w:r w:rsidR="00641A0A">
        <w:t>clinical</w:t>
      </w:r>
      <w:r w:rsidR="00E525E1">
        <w:t xml:space="preserve"> expert Professor Jonathan Ledermann </w:t>
      </w:r>
      <w:r w:rsidR="004E49A1">
        <w:t xml:space="preserve">declared </w:t>
      </w:r>
      <w:r w:rsidR="00641A0A">
        <w:t>financial</w:t>
      </w:r>
      <w:r w:rsidR="004E49A1">
        <w:t xml:space="preserve"> </w:t>
      </w:r>
      <w:r w:rsidR="00E15238">
        <w:t>I</w:t>
      </w:r>
      <w:r w:rsidR="004E49A1">
        <w:t xml:space="preserve">nterests as he </w:t>
      </w:r>
      <w:r w:rsidR="00E525E1" w:rsidRPr="00E525E1">
        <w:t xml:space="preserve">has </w:t>
      </w:r>
      <w:r w:rsidR="00641A0A" w:rsidRPr="00E525E1">
        <w:t>prev</w:t>
      </w:r>
      <w:r w:rsidR="00641A0A">
        <w:t>i</w:t>
      </w:r>
      <w:r w:rsidR="00641A0A" w:rsidRPr="00E525E1">
        <w:t>ously</w:t>
      </w:r>
      <w:r w:rsidR="00E525E1" w:rsidRPr="00E525E1">
        <w:t xml:space="preserve"> </w:t>
      </w:r>
      <w:r w:rsidR="00641A0A" w:rsidRPr="00E525E1">
        <w:t>rece</w:t>
      </w:r>
      <w:r w:rsidR="00641A0A">
        <w:t>i</w:t>
      </w:r>
      <w:r w:rsidR="00641A0A" w:rsidRPr="00E525E1">
        <w:t>ved</w:t>
      </w:r>
      <w:r w:rsidR="00E525E1" w:rsidRPr="00E525E1">
        <w:t xml:space="preserve"> </w:t>
      </w:r>
      <w:r w:rsidR="008A7E3C" w:rsidRPr="00E525E1">
        <w:t>adv</w:t>
      </w:r>
      <w:r w:rsidR="008A7E3C">
        <w:t>i</w:t>
      </w:r>
      <w:r w:rsidR="008A7E3C" w:rsidRPr="00E525E1">
        <w:t>sory</w:t>
      </w:r>
      <w:r w:rsidR="00E525E1" w:rsidRPr="00E525E1">
        <w:t xml:space="preserve"> board and lecture fees from </w:t>
      </w:r>
      <w:r w:rsidR="008A7E3C" w:rsidRPr="00E525E1">
        <w:t>Neopharma</w:t>
      </w:r>
      <w:r w:rsidR="00E525E1" w:rsidRPr="00E525E1">
        <w:t>, GSK</w:t>
      </w:r>
      <w:r w:rsidR="004E49A1">
        <w:t>,</w:t>
      </w:r>
      <w:r w:rsidR="00E525E1" w:rsidRPr="00E525E1">
        <w:t xml:space="preserve"> AstraZeneca</w:t>
      </w:r>
      <w:r w:rsidR="004E49A1">
        <w:t>,</w:t>
      </w:r>
      <w:r w:rsidR="00E525E1" w:rsidRPr="00E525E1">
        <w:t xml:space="preserve"> Clov</w:t>
      </w:r>
      <w:r w:rsidR="00CA03B6">
        <w:t>i</w:t>
      </w:r>
      <w:r w:rsidR="00E525E1" w:rsidRPr="00E525E1">
        <w:t>s Oncology</w:t>
      </w:r>
      <w:r w:rsidR="004E49A1">
        <w:t>,</w:t>
      </w:r>
      <w:r w:rsidR="00E525E1" w:rsidRPr="00E525E1">
        <w:t xml:space="preserve"> E</w:t>
      </w:r>
      <w:r w:rsidR="00CA03B6">
        <w:t>i</w:t>
      </w:r>
      <w:r w:rsidR="00E525E1" w:rsidRPr="00E525E1">
        <w:t>sa</w:t>
      </w:r>
      <w:r w:rsidR="00CA03B6">
        <w:t>i</w:t>
      </w:r>
      <w:r w:rsidR="004E49A1">
        <w:t>,</w:t>
      </w:r>
      <w:r w:rsidR="00E525E1" w:rsidRPr="00E525E1">
        <w:t xml:space="preserve"> MSD</w:t>
      </w:r>
      <w:r w:rsidR="004E49A1">
        <w:t>,</w:t>
      </w:r>
      <w:r w:rsidR="00E525E1" w:rsidRPr="00E525E1">
        <w:t xml:space="preserve"> Art</w:t>
      </w:r>
      <w:r w:rsidR="00CA03B6">
        <w:t>i</w:t>
      </w:r>
      <w:r w:rsidR="00E525E1" w:rsidRPr="00E525E1">
        <w:t>os Pharma</w:t>
      </w:r>
      <w:r w:rsidR="004E49A1">
        <w:t>,</w:t>
      </w:r>
      <w:r w:rsidR="00E525E1" w:rsidRPr="00E525E1">
        <w:t xml:space="preserve"> Regeneron</w:t>
      </w:r>
      <w:r w:rsidR="004E49A1">
        <w:t>,</w:t>
      </w:r>
      <w:r w:rsidR="00E525E1" w:rsidRPr="00E525E1">
        <w:t xml:space="preserve"> VBL </w:t>
      </w:r>
      <w:r w:rsidR="00641A0A" w:rsidRPr="00E525E1">
        <w:t>Therapeut</w:t>
      </w:r>
      <w:r w:rsidR="00641A0A">
        <w:t>i</w:t>
      </w:r>
      <w:r w:rsidR="00641A0A" w:rsidRPr="00E525E1">
        <w:t>cs</w:t>
      </w:r>
      <w:r w:rsidR="004E49A1">
        <w:t xml:space="preserve"> and </w:t>
      </w:r>
      <w:r w:rsidR="004E49A1" w:rsidRPr="00E525E1">
        <w:t>Pf</w:t>
      </w:r>
      <w:r w:rsidR="00E15238">
        <w:t>I</w:t>
      </w:r>
      <w:r w:rsidR="004E49A1" w:rsidRPr="00E525E1">
        <w:t>zer</w:t>
      </w:r>
      <w:r w:rsidR="00B90105">
        <w:t>.</w:t>
      </w:r>
      <w:r w:rsidR="004E49A1">
        <w:t xml:space="preserve"> </w:t>
      </w:r>
      <w:r w:rsidR="00B90105">
        <w:t>H</w:t>
      </w:r>
      <w:r w:rsidR="00E15238">
        <w:t>I</w:t>
      </w:r>
      <w:r w:rsidR="004E49A1" w:rsidRPr="00E525E1">
        <w:t>s</w:t>
      </w:r>
      <w:r w:rsidR="00E525E1" w:rsidRPr="00E525E1">
        <w:t xml:space="preserve"> </w:t>
      </w:r>
      <w:r w:rsidR="008A7E3C" w:rsidRPr="00E525E1">
        <w:t>un</w:t>
      </w:r>
      <w:r w:rsidR="008A7E3C">
        <w:t>i</w:t>
      </w:r>
      <w:r w:rsidR="008A7E3C" w:rsidRPr="00E525E1">
        <w:t>vers</w:t>
      </w:r>
      <w:r w:rsidR="008A7E3C">
        <w:t>i</w:t>
      </w:r>
      <w:r w:rsidR="008A7E3C" w:rsidRPr="00E525E1">
        <w:t>ty</w:t>
      </w:r>
      <w:r w:rsidR="00E525E1" w:rsidRPr="00E525E1">
        <w:t xml:space="preserve"> has </w:t>
      </w:r>
      <w:r w:rsidR="00641A0A" w:rsidRPr="00E525E1">
        <w:t>rece</w:t>
      </w:r>
      <w:r w:rsidR="00641A0A">
        <w:t>i</w:t>
      </w:r>
      <w:r w:rsidR="00641A0A" w:rsidRPr="00E525E1">
        <w:t>ved</w:t>
      </w:r>
      <w:r w:rsidR="00E525E1" w:rsidRPr="00E525E1">
        <w:t xml:space="preserve"> research grants from AstraZeneca</w:t>
      </w:r>
      <w:r w:rsidR="004E49A1">
        <w:t xml:space="preserve"> and </w:t>
      </w:r>
      <w:r w:rsidR="00E525E1" w:rsidRPr="00E525E1">
        <w:t xml:space="preserve">MSD. He was the </w:t>
      </w:r>
      <w:r w:rsidR="00641A0A" w:rsidRPr="00E525E1">
        <w:t>cl</w:t>
      </w:r>
      <w:r w:rsidR="00641A0A">
        <w:t>i</w:t>
      </w:r>
      <w:r w:rsidR="00641A0A" w:rsidRPr="00E525E1">
        <w:t>n</w:t>
      </w:r>
      <w:r w:rsidR="00641A0A">
        <w:t>i</w:t>
      </w:r>
      <w:r w:rsidR="00641A0A" w:rsidRPr="00E525E1">
        <w:t>cal</w:t>
      </w:r>
      <w:r w:rsidR="00E525E1" w:rsidRPr="00E525E1">
        <w:t xml:space="preserve"> </w:t>
      </w:r>
      <w:r w:rsidR="008A7E3C">
        <w:t>I</w:t>
      </w:r>
      <w:r w:rsidR="008A7E3C" w:rsidRPr="00E525E1">
        <w:t>nvest</w:t>
      </w:r>
      <w:r w:rsidR="008A7E3C">
        <w:t>i</w:t>
      </w:r>
      <w:r w:rsidR="008A7E3C" w:rsidRPr="00E525E1">
        <w:t>gator</w:t>
      </w:r>
      <w:r w:rsidR="00E525E1" w:rsidRPr="00E525E1">
        <w:t xml:space="preserve"> on </w:t>
      </w:r>
      <w:r w:rsidR="008A7E3C" w:rsidRPr="00E525E1">
        <w:t>tr</w:t>
      </w:r>
      <w:r w:rsidR="008A7E3C">
        <w:t>i</w:t>
      </w:r>
      <w:r w:rsidR="008A7E3C" w:rsidRPr="00E525E1">
        <w:t>als</w:t>
      </w:r>
      <w:r w:rsidR="00E525E1" w:rsidRPr="00E525E1">
        <w:t xml:space="preserve"> </w:t>
      </w:r>
      <w:r w:rsidR="00641A0A" w:rsidRPr="00E525E1">
        <w:t>w</w:t>
      </w:r>
      <w:r w:rsidR="00641A0A">
        <w:t>i</w:t>
      </w:r>
      <w:r w:rsidR="00641A0A" w:rsidRPr="00E525E1">
        <w:t>th</w:t>
      </w:r>
      <w:r w:rsidR="00E525E1" w:rsidRPr="00E525E1">
        <w:t xml:space="preserve"> </w:t>
      </w:r>
      <w:r w:rsidR="008A7E3C" w:rsidRPr="00E525E1">
        <w:t>n</w:t>
      </w:r>
      <w:r w:rsidR="008A7E3C">
        <w:t>i</w:t>
      </w:r>
      <w:r w:rsidR="008A7E3C" w:rsidRPr="00E525E1">
        <w:t>rapar</w:t>
      </w:r>
      <w:r w:rsidR="008A7E3C">
        <w:t>i</w:t>
      </w:r>
      <w:r w:rsidR="008A7E3C" w:rsidRPr="00E525E1">
        <w:t>b</w:t>
      </w:r>
      <w:r w:rsidR="00E525E1" w:rsidRPr="00E525E1">
        <w:t>, olapar</w:t>
      </w:r>
      <w:r w:rsidR="008A7E3C">
        <w:t>i</w:t>
      </w:r>
      <w:r w:rsidR="00E525E1" w:rsidRPr="00E525E1">
        <w:t>b and rucapar</w:t>
      </w:r>
      <w:r w:rsidR="008A7E3C">
        <w:t>i</w:t>
      </w:r>
      <w:r w:rsidR="00E525E1" w:rsidRPr="00E525E1">
        <w:t xml:space="preserve">b </w:t>
      </w:r>
      <w:r w:rsidR="008A7E3C">
        <w:t>in</w:t>
      </w:r>
      <w:r w:rsidR="00E525E1" w:rsidRPr="00E525E1">
        <w:t xml:space="preserve"> recurrent </w:t>
      </w:r>
      <w:r w:rsidR="008A7E3C" w:rsidRPr="00E525E1">
        <w:t>ovar</w:t>
      </w:r>
      <w:r w:rsidR="008A7E3C">
        <w:t>i</w:t>
      </w:r>
      <w:r w:rsidR="008A7E3C" w:rsidRPr="00E525E1">
        <w:t>an</w:t>
      </w:r>
      <w:r w:rsidR="00E525E1" w:rsidRPr="00E525E1">
        <w:t xml:space="preserve"> cancer</w:t>
      </w:r>
      <w:r w:rsidR="004E49A1">
        <w:t xml:space="preserve"> and</w:t>
      </w:r>
      <w:r w:rsidR="00E525E1" w:rsidRPr="00E525E1">
        <w:t xml:space="preserve"> he </w:t>
      </w:r>
      <w:r w:rsidR="00E15238">
        <w:t>I</w:t>
      </w:r>
      <w:r w:rsidR="00E525E1" w:rsidRPr="00E525E1">
        <w:t xml:space="preserve">s also </w:t>
      </w:r>
      <w:r w:rsidR="008A7E3C" w:rsidRPr="00E525E1">
        <w:t>ed</w:t>
      </w:r>
      <w:r w:rsidR="008A7E3C">
        <w:t>i</w:t>
      </w:r>
      <w:r w:rsidR="008A7E3C" w:rsidRPr="00E525E1">
        <w:t>tor</w:t>
      </w:r>
      <w:r w:rsidR="00E525E1" w:rsidRPr="00E525E1">
        <w:t xml:space="preserve"> of </w:t>
      </w:r>
      <w:r w:rsidR="008A7E3C" w:rsidRPr="00E525E1">
        <w:t>Gynaecolog</w:t>
      </w:r>
      <w:r w:rsidR="008A7E3C">
        <w:t>i</w:t>
      </w:r>
      <w:r w:rsidR="008A7E3C" w:rsidRPr="00E525E1">
        <w:t>cal</w:t>
      </w:r>
      <w:r w:rsidR="00E525E1" w:rsidRPr="00E525E1">
        <w:t xml:space="preserve"> Cancer Track, ESMO </w:t>
      </w:r>
      <w:r w:rsidR="008A7E3C" w:rsidRPr="00E525E1">
        <w:t>Cl</w:t>
      </w:r>
      <w:r w:rsidR="008A7E3C">
        <w:t>i</w:t>
      </w:r>
      <w:r w:rsidR="008A7E3C" w:rsidRPr="00E525E1">
        <w:t>n</w:t>
      </w:r>
      <w:r w:rsidR="008A7E3C">
        <w:t>i</w:t>
      </w:r>
      <w:r w:rsidR="008A7E3C" w:rsidRPr="00E525E1">
        <w:t>cal</w:t>
      </w:r>
      <w:r w:rsidR="00E525E1" w:rsidRPr="00E525E1">
        <w:t xml:space="preserve"> </w:t>
      </w:r>
      <w:r w:rsidR="008A7E3C" w:rsidRPr="00E525E1">
        <w:t>Pract</w:t>
      </w:r>
      <w:r w:rsidR="008A7E3C">
        <w:t>i</w:t>
      </w:r>
      <w:r w:rsidR="008A7E3C" w:rsidRPr="00E525E1">
        <w:t>ce</w:t>
      </w:r>
      <w:r w:rsidR="00E525E1" w:rsidRPr="00E525E1">
        <w:t xml:space="preserve"> </w:t>
      </w:r>
      <w:r w:rsidR="008A7E3C" w:rsidRPr="00E525E1">
        <w:t>Gu</w:t>
      </w:r>
      <w:r w:rsidR="008A7E3C">
        <w:t>i</w:t>
      </w:r>
      <w:r w:rsidR="008A7E3C" w:rsidRPr="00E525E1">
        <w:t>del</w:t>
      </w:r>
      <w:r w:rsidR="008A7E3C">
        <w:t>i</w:t>
      </w:r>
      <w:r w:rsidR="008A7E3C" w:rsidRPr="00E525E1">
        <w:t>nes</w:t>
      </w:r>
      <w:r w:rsidR="00E525E1" w:rsidRPr="00E525E1">
        <w:t xml:space="preserve"> and </w:t>
      </w:r>
      <w:r w:rsidR="008A7E3C" w:rsidRPr="00E525E1">
        <w:t>V</w:t>
      </w:r>
      <w:r w:rsidR="008A7E3C">
        <w:t>i</w:t>
      </w:r>
      <w:r w:rsidR="008A7E3C" w:rsidRPr="00E525E1">
        <w:t>ce</w:t>
      </w:r>
      <w:r w:rsidR="00E525E1" w:rsidRPr="00E525E1">
        <w:t xml:space="preserve"> </w:t>
      </w:r>
      <w:r w:rsidR="008A7E3C" w:rsidRPr="00E525E1">
        <w:t>Pres</w:t>
      </w:r>
      <w:r w:rsidR="008A7E3C">
        <w:t>i</w:t>
      </w:r>
      <w:r w:rsidR="008A7E3C" w:rsidRPr="00E525E1">
        <w:t>dent</w:t>
      </w:r>
      <w:r w:rsidR="00E525E1" w:rsidRPr="00E525E1">
        <w:t xml:space="preserve"> of ESGO.</w:t>
      </w:r>
    </w:p>
    <w:p w14:paraId="53576DFC" w14:textId="6856AB7D" w:rsidR="004E49A1" w:rsidRPr="004E49A1" w:rsidRDefault="00E15238" w:rsidP="004E49A1">
      <w:pPr>
        <w:pStyle w:val="Bulletindent1"/>
      </w:pPr>
      <w:bookmarkStart w:id="13" w:name="_Hlk79590043"/>
      <w:r>
        <w:t>I</w:t>
      </w:r>
      <w:r w:rsidR="004E49A1">
        <w:t xml:space="preserve">t was agreed that </w:t>
      </w:r>
      <w:r w:rsidR="00641A0A">
        <w:t>his</w:t>
      </w:r>
      <w:r w:rsidR="004E49A1">
        <w:t xml:space="preserve"> </w:t>
      </w:r>
      <w:r w:rsidR="00641A0A" w:rsidRPr="004E49A1">
        <w:t>declarat</w:t>
      </w:r>
      <w:r w:rsidR="00641A0A">
        <w:t>i</w:t>
      </w:r>
      <w:r w:rsidR="00641A0A" w:rsidRPr="004E49A1">
        <w:t>ons</w:t>
      </w:r>
      <w:r w:rsidR="004E49A1" w:rsidRPr="004E49A1">
        <w:t xml:space="preserve"> </w:t>
      </w:r>
      <w:r w:rsidR="004E49A1" w:rsidRPr="004E49A1">
        <w:rPr>
          <w:u w:val="single"/>
        </w:rPr>
        <w:t>would not</w:t>
      </w:r>
      <w:r w:rsidR="004E49A1" w:rsidRPr="004E49A1">
        <w:t xml:space="preserve"> prevent </w:t>
      </w:r>
      <w:r w:rsidR="004E49A1">
        <w:t>Professor</w:t>
      </w:r>
      <w:r w:rsidR="004E49A1" w:rsidRPr="004E49A1">
        <w:t xml:space="preserve"> </w:t>
      </w:r>
      <w:r w:rsidR="004E49A1">
        <w:t>Ledermann</w:t>
      </w:r>
      <w:r w:rsidR="004E49A1" w:rsidRPr="004E49A1">
        <w:t xml:space="preserve"> from </w:t>
      </w:r>
      <w:r w:rsidR="008A7E3C" w:rsidRPr="004E49A1">
        <w:t>prov</w:t>
      </w:r>
      <w:r w:rsidR="008A7E3C">
        <w:t>i</w:t>
      </w:r>
      <w:r w:rsidR="008A7E3C" w:rsidRPr="004E49A1">
        <w:t>d</w:t>
      </w:r>
      <w:r w:rsidR="008A7E3C">
        <w:t>i</w:t>
      </w:r>
      <w:r w:rsidR="008A7E3C" w:rsidRPr="004E49A1">
        <w:t>ng</w:t>
      </w:r>
      <w:r w:rsidR="004E49A1" w:rsidRPr="004E49A1">
        <w:t xml:space="preserve"> expert </w:t>
      </w:r>
      <w:r w:rsidR="008A7E3C" w:rsidRPr="004E49A1">
        <w:t>adv</w:t>
      </w:r>
      <w:r w:rsidR="008A7E3C">
        <w:t>i</w:t>
      </w:r>
      <w:r w:rsidR="008A7E3C" w:rsidRPr="004E49A1">
        <w:t>ce</w:t>
      </w:r>
      <w:r w:rsidR="004E49A1" w:rsidRPr="004E49A1">
        <w:t xml:space="preserve"> to the </w:t>
      </w:r>
      <w:r w:rsidR="00641A0A" w:rsidRPr="004E49A1">
        <w:t>comm</w:t>
      </w:r>
      <w:r w:rsidR="00641A0A">
        <w:t>i</w:t>
      </w:r>
      <w:r w:rsidR="00641A0A" w:rsidRPr="004E49A1">
        <w:t>ttee</w:t>
      </w:r>
      <w:r w:rsidR="004E49A1" w:rsidRPr="004E49A1">
        <w:t>.</w:t>
      </w:r>
    </w:p>
    <w:bookmarkEnd w:id="13"/>
    <w:p w14:paraId="693FF0AA" w14:textId="5AE35617" w:rsidR="004E49A1" w:rsidRDefault="00CA03B6" w:rsidP="00ED2246">
      <w:pPr>
        <w:pStyle w:val="Bulletindent1"/>
        <w:spacing w:after="0"/>
      </w:pPr>
      <w:r>
        <w:t>N</w:t>
      </w:r>
      <w:r w:rsidR="00641A0A">
        <w:t>ominated</w:t>
      </w:r>
      <w:r w:rsidR="004E49A1">
        <w:t xml:space="preserve"> </w:t>
      </w:r>
      <w:r w:rsidR="00641A0A">
        <w:t>patient</w:t>
      </w:r>
      <w:r w:rsidR="004E49A1">
        <w:t xml:space="preserve"> expert Rachel </w:t>
      </w:r>
      <w:r w:rsidR="008A7E3C">
        <w:t>Downing</w:t>
      </w:r>
      <w:r w:rsidR="004E49A1">
        <w:t xml:space="preserve"> declared </w:t>
      </w:r>
      <w:r w:rsidR="00641A0A">
        <w:t>financial</w:t>
      </w:r>
      <w:r w:rsidR="004E49A1">
        <w:t xml:space="preserve"> </w:t>
      </w:r>
      <w:r w:rsidR="00E15238">
        <w:t>I</w:t>
      </w:r>
      <w:r w:rsidR="004E49A1">
        <w:t xml:space="preserve">nterests as </w:t>
      </w:r>
      <w:r w:rsidR="004E49A1" w:rsidRPr="004E49A1">
        <w:t xml:space="preserve">Target </w:t>
      </w:r>
      <w:r w:rsidR="008A7E3C" w:rsidRPr="004E49A1">
        <w:t>Ovar</w:t>
      </w:r>
      <w:r w:rsidR="008A7E3C">
        <w:t>i</w:t>
      </w:r>
      <w:r w:rsidR="008A7E3C" w:rsidRPr="004E49A1">
        <w:t>an</w:t>
      </w:r>
      <w:r w:rsidR="004E49A1" w:rsidRPr="004E49A1">
        <w:t xml:space="preserve"> Cancer has </w:t>
      </w:r>
      <w:r w:rsidR="00641A0A" w:rsidRPr="004E49A1">
        <w:t>rece</w:t>
      </w:r>
      <w:r w:rsidR="00641A0A">
        <w:t>i</w:t>
      </w:r>
      <w:r w:rsidR="00641A0A" w:rsidRPr="004E49A1">
        <w:t>ved</w:t>
      </w:r>
      <w:r w:rsidR="004E49A1" w:rsidRPr="004E49A1">
        <w:t xml:space="preserve"> </w:t>
      </w:r>
      <w:r w:rsidR="008A7E3C">
        <w:t>funding</w:t>
      </w:r>
      <w:r w:rsidR="00583738">
        <w:t xml:space="preserve"> from GSK</w:t>
      </w:r>
      <w:r w:rsidR="004E49A1" w:rsidRPr="004E49A1">
        <w:t xml:space="preserve"> </w:t>
      </w:r>
      <w:r w:rsidR="00E15238">
        <w:t>I</w:t>
      </w:r>
      <w:r w:rsidR="004E49A1" w:rsidRPr="004E49A1">
        <w:t xml:space="preserve">n May 2020 for the nurse-led </w:t>
      </w:r>
      <w:r w:rsidR="00583738">
        <w:t>s</w:t>
      </w:r>
      <w:r w:rsidR="004E49A1" w:rsidRPr="004E49A1">
        <w:t xml:space="preserve">upport </w:t>
      </w:r>
      <w:r w:rsidR="00641A0A">
        <w:t>li</w:t>
      </w:r>
      <w:r w:rsidR="00641A0A" w:rsidRPr="004E49A1">
        <w:t>ne</w:t>
      </w:r>
      <w:r w:rsidR="004E49A1" w:rsidRPr="004E49A1">
        <w:t xml:space="preserve"> as part of </w:t>
      </w:r>
      <w:r w:rsidR="00E15238">
        <w:t>I</w:t>
      </w:r>
      <w:r w:rsidR="00583738">
        <w:t>ts</w:t>
      </w:r>
      <w:r w:rsidR="004E49A1" w:rsidRPr="004E49A1">
        <w:t xml:space="preserve"> response to the </w:t>
      </w:r>
      <w:r w:rsidR="008A7E3C" w:rsidRPr="004E49A1">
        <w:t>coronav</w:t>
      </w:r>
      <w:r w:rsidR="008A7E3C">
        <w:t>i</w:t>
      </w:r>
      <w:r w:rsidR="008A7E3C" w:rsidRPr="004E49A1">
        <w:t>rus</w:t>
      </w:r>
      <w:r w:rsidR="004E49A1" w:rsidRPr="004E49A1">
        <w:t xml:space="preserve"> </w:t>
      </w:r>
      <w:r w:rsidR="008A7E3C" w:rsidRPr="004E49A1">
        <w:t>pandem</w:t>
      </w:r>
      <w:r w:rsidR="008A7E3C">
        <w:t>i</w:t>
      </w:r>
      <w:r w:rsidR="008A7E3C" w:rsidRPr="004E49A1">
        <w:t>c</w:t>
      </w:r>
      <w:r w:rsidR="00583738">
        <w:t>.</w:t>
      </w:r>
      <w:r w:rsidR="004E49A1" w:rsidRPr="004E49A1">
        <w:t xml:space="preserve"> They also </w:t>
      </w:r>
      <w:r w:rsidR="00641A0A" w:rsidRPr="004E49A1">
        <w:t>rece</w:t>
      </w:r>
      <w:r w:rsidR="00641A0A">
        <w:t>i</w:t>
      </w:r>
      <w:r w:rsidR="00641A0A" w:rsidRPr="004E49A1">
        <w:t>ved</w:t>
      </w:r>
      <w:r w:rsidR="004E49A1" w:rsidRPr="004E49A1">
        <w:t xml:space="preserve"> </w:t>
      </w:r>
      <w:r w:rsidR="008A7E3C">
        <w:t>funding</w:t>
      </w:r>
      <w:r w:rsidR="004E49A1" w:rsidRPr="004E49A1">
        <w:t xml:space="preserve"> </w:t>
      </w:r>
      <w:r w:rsidR="00E15238">
        <w:t>I</w:t>
      </w:r>
      <w:r w:rsidR="004E49A1" w:rsidRPr="004E49A1">
        <w:t>n August 2020 from AstraZen</w:t>
      </w:r>
      <w:r w:rsidR="00583738">
        <w:t>e</w:t>
      </w:r>
      <w:r w:rsidR="004E49A1" w:rsidRPr="004E49A1">
        <w:t xml:space="preserve">ca for the </w:t>
      </w:r>
      <w:r w:rsidR="008A7E3C" w:rsidRPr="004E49A1">
        <w:t>runn</w:t>
      </w:r>
      <w:r w:rsidR="008A7E3C">
        <w:t>i</w:t>
      </w:r>
      <w:r w:rsidR="008A7E3C" w:rsidRPr="004E49A1">
        <w:t>ng</w:t>
      </w:r>
      <w:r w:rsidR="004E49A1" w:rsidRPr="004E49A1">
        <w:t xml:space="preserve"> of Target </w:t>
      </w:r>
      <w:r w:rsidR="008A7E3C" w:rsidRPr="004E49A1">
        <w:t>Ovar</w:t>
      </w:r>
      <w:r w:rsidR="008A7E3C">
        <w:t>i</w:t>
      </w:r>
      <w:r w:rsidR="008A7E3C" w:rsidRPr="004E49A1">
        <w:t>an</w:t>
      </w:r>
      <w:r w:rsidR="004E49A1" w:rsidRPr="004E49A1">
        <w:t xml:space="preserve"> Cancer’s nurse-led support </w:t>
      </w:r>
      <w:r w:rsidR="00641A0A" w:rsidRPr="004E49A1">
        <w:t>l</w:t>
      </w:r>
      <w:r w:rsidR="00641A0A">
        <w:t>i</w:t>
      </w:r>
      <w:r w:rsidR="00641A0A" w:rsidRPr="004E49A1">
        <w:t>ne</w:t>
      </w:r>
      <w:r w:rsidR="004E49A1" w:rsidRPr="004E49A1">
        <w:t xml:space="preserve"> and </w:t>
      </w:r>
      <w:r w:rsidR="008A7E3C" w:rsidRPr="004E49A1">
        <w:t>onl</w:t>
      </w:r>
      <w:r w:rsidR="008A7E3C">
        <w:t>i</w:t>
      </w:r>
      <w:r w:rsidR="008A7E3C" w:rsidRPr="004E49A1">
        <w:t>ne</w:t>
      </w:r>
      <w:r w:rsidR="004E49A1" w:rsidRPr="004E49A1">
        <w:t xml:space="preserve"> support to women as part of </w:t>
      </w:r>
      <w:r w:rsidR="00583738">
        <w:t>the</w:t>
      </w:r>
      <w:r w:rsidR="004E49A1" w:rsidRPr="004E49A1">
        <w:t xml:space="preserve"> response to the </w:t>
      </w:r>
      <w:r w:rsidR="008A7E3C" w:rsidRPr="004E49A1">
        <w:t>coronav</w:t>
      </w:r>
      <w:r w:rsidR="008A7E3C">
        <w:t>i</w:t>
      </w:r>
      <w:r w:rsidR="008A7E3C" w:rsidRPr="004E49A1">
        <w:t>rus</w:t>
      </w:r>
      <w:r w:rsidR="004E49A1" w:rsidRPr="004E49A1">
        <w:t xml:space="preserve"> </w:t>
      </w:r>
      <w:r w:rsidR="008A7E3C" w:rsidRPr="004E49A1">
        <w:t>pandem</w:t>
      </w:r>
      <w:r w:rsidR="008A7E3C">
        <w:t>i</w:t>
      </w:r>
      <w:r w:rsidR="008A7E3C" w:rsidRPr="004E49A1">
        <w:t>c</w:t>
      </w:r>
      <w:r w:rsidR="00583738">
        <w:t xml:space="preserve">. </w:t>
      </w:r>
      <w:r w:rsidR="004E49A1" w:rsidRPr="004E49A1">
        <w:t xml:space="preserve">Rachel </w:t>
      </w:r>
      <w:r w:rsidR="00641A0A" w:rsidRPr="004E49A1">
        <w:t>rece</w:t>
      </w:r>
      <w:r w:rsidR="00641A0A">
        <w:t>i</w:t>
      </w:r>
      <w:r w:rsidR="00641A0A" w:rsidRPr="004E49A1">
        <w:t>ved</w:t>
      </w:r>
      <w:r w:rsidR="004E49A1" w:rsidRPr="004E49A1">
        <w:t xml:space="preserve"> </w:t>
      </w:r>
      <w:r w:rsidR="00583738">
        <w:t xml:space="preserve">an </w:t>
      </w:r>
      <w:r w:rsidR="008A7E3C" w:rsidRPr="004E49A1">
        <w:t>honorar</w:t>
      </w:r>
      <w:r w:rsidR="008A7E3C">
        <w:t>i</w:t>
      </w:r>
      <w:r w:rsidR="008A7E3C" w:rsidRPr="004E49A1">
        <w:t>um</w:t>
      </w:r>
      <w:r w:rsidR="004E49A1" w:rsidRPr="004E49A1">
        <w:t xml:space="preserve"> for a </w:t>
      </w:r>
      <w:r w:rsidR="008A7E3C" w:rsidRPr="004E49A1">
        <w:t>speak</w:t>
      </w:r>
      <w:r w:rsidR="008A7E3C">
        <w:t>i</w:t>
      </w:r>
      <w:r w:rsidR="008A7E3C" w:rsidRPr="004E49A1">
        <w:t>ng</w:t>
      </w:r>
      <w:r w:rsidR="004E49A1" w:rsidRPr="004E49A1">
        <w:t xml:space="preserve"> engagement from GSK.      </w:t>
      </w:r>
    </w:p>
    <w:p w14:paraId="25DED711" w14:textId="4A0FD525" w:rsidR="004E49A1" w:rsidRPr="00E525E1" w:rsidRDefault="00E15238" w:rsidP="004E49A1">
      <w:pPr>
        <w:pStyle w:val="Bulletindent1"/>
      </w:pPr>
      <w:r>
        <w:t>I</w:t>
      </w:r>
      <w:r w:rsidR="004E49A1" w:rsidRPr="004E49A1">
        <w:t>t was agreed that h</w:t>
      </w:r>
      <w:r w:rsidR="004E49A1">
        <w:t>er</w:t>
      </w:r>
      <w:r w:rsidR="004E49A1" w:rsidRPr="004E49A1">
        <w:t xml:space="preserve"> </w:t>
      </w:r>
      <w:r w:rsidR="00641A0A" w:rsidRPr="004E49A1">
        <w:t>declarat</w:t>
      </w:r>
      <w:r w:rsidR="00641A0A">
        <w:t>i</w:t>
      </w:r>
      <w:r w:rsidR="00641A0A" w:rsidRPr="004E49A1">
        <w:t>ons</w:t>
      </w:r>
      <w:r w:rsidR="004E49A1" w:rsidRPr="004E49A1">
        <w:t xml:space="preserve"> </w:t>
      </w:r>
      <w:r w:rsidR="004E49A1" w:rsidRPr="004E49A1">
        <w:rPr>
          <w:u w:val="single"/>
        </w:rPr>
        <w:t>would not</w:t>
      </w:r>
      <w:r w:rsidR="004E49A1" w:rsidRPr="004E49A1">
        <w:t xml:space="preserve"> prevent </w:t>
      </w:r>
      <w:r w:rsidR="004E49A1">
        <w:t xml:space="preserve">Rachel </w:t>
      </w:r>
      <w:r w:rsidR="004E49A1" w:rsidRPr="004E49A1">
        <w:t xml:space="preserve">from </w:t>
      </w:r>
      <w:r w:rsidR="008A7E3C" w:rsidRPr="004E49A1">
        <w:t>prov</w:t>
      </w:r>
      <w:r w:rsidR="008A7E3C">
        <w:t>i</w:t>
      </w:r>
      <w:r w:rsidR="008A7E3C" w:rsidRPr="004E49A1">
        <w:t>d</w:t>
      </w:r>
      <w:r w:rsidR="008A7E3C">
        <w:t>i</w:t>
      </w:r>
      <w:r w:rsidR="008A7E3C" w:rsidRPr="004E49A1">
        <w:t>ng</w:t>
      </w:r>
      <w:r w:rsidR="004E49A1" w:rsidRPr="004E49A1">
        <w:t xml:space="preserve"> expert </w:t>
      </w:r>
      <w:r w:rsidR="008A7E3C" w:rsidRPr="004E49A1">
        <w:t>adv</w:t>
      </w:r>
      <w:r w:rsidR="008A7E3C">
        <w:t>i</w:t>
      </w:r>
      <w:r w:rsidR="008A7E3C" w:rsidRPr="004E49A1">
        <w:t>ce</w:t>
      </w:r>
      <w:r w:rsidR="004E49A1" w:rsidRPr="004E49A1">
        <w:t xml:space="preserve"> to the </w:t>
      </w:r>
      <w:r w:rsidR="00641A0A" w:rsidRPr="004E49A1">
        <w:t>comm</w:t>
      </w:r>
      <w:r w:rsidR="00641A0A">
        <w:t>i</w:t>
      </w:r>
      <w:r w:rsidR="00641A0A" w:rsidRPr="004E49A1">
        <w:t>ttee</w:t>
      </w:r>
      <w:r w:rsidR="004E49A1" w:rsidRPr="004E49A1">
        <w:t xml:space="preserve">.                                                                                                                                                               </w:t>
      </w:r>
    </w:p>
    <w:p w14:paraId="36800EEB" w14:textId="651BE818" w:rsidR="00422764" w:rsidRPr="00C959F5" w:rsidRDefault="00422764" w:rsidP="00422764">
      <w:pPr>
        <w:pStyle w:val="Level3numbered"/>
      </w:pPr>
      <w:r w:rsidRPr="00C959F5">
        <w:lastRenderedPageBreak/>
        <w:t xml:space="preserve">The </w:t>
      </w:r>
      <w:r w:rsidR="00641A0A" w:rsidRPr="00C959F5">
        <w:t>cha</w:t>
      </w:r>
      <w:r w:rsidR="00641A0A">
        <w:t>i</w:t>
      </w:r>
      <w:r w:rsidR="00641A0A" w:rsidRPr="00C959F5">
        <w:t>r</w:t>
      </w:r>
      <w:r w:rsidRPr="00C959F5">
        <w:t xml:space="preserve"> led a </w:t>
      </w:r>
      <w:r w:rsidR="00641A0A" w:rsidRPr="00C959F5">
        <w:t>d</w:t>
      </w:r>
      <w:r w:rsidR="00641A0A">
        <w:t>i</w:t>
      </w:r>
      <w:r w:rsidR="00641A0A" w:rsidRPr="00C959F5">
        <w:t>scuss</w:t>
      </w:r>
      <w:r w:rsidR="00641A0A">
        <w:t>i</w:t>
      </w:r>
      <w:r w:rsidR="00641A0A" w:rsidRPr="00C959F5">
        <w:t>on</w:t>
      </w:r>
      <w:r w:rsidRPr="00C959F5">
        <w:t xml:space="preserve"> </w:t>
      </w:r>
      <w:r w:rsidR="00FD3D41">
        <w:t xml:space="preserve">of the </w:t>
      </w:r>
      <w:r w:rsidR="00641A0A">
        <w:t>evidence</w:t>
      </w:r>
      <w:r w:rsidR="00FD3D41">
        <w:t xml:space="preserve"> presented to the </w:t>
      </w:r>
      <w:r w:rsidR="00641A0A">
        <w:t>committee</w:t>
      </w:r>
      <w:r w:rsidR="00FD3D41">
        <w:t>.</w:t>
      </w:r>
      <w:r w:rsidRPr="00C959F5">
        <w:t xml:space="preserve"> </w:t>
      </w:r>
      <w:r w:rsidR="00641A0A" w:rsidRPr="00C959F5">
        <w:t>Th</w:t>
      </w:r>
      <w:r w:rsidR="00641A0A">
        <w:t>i</w:t>
      </w:r>
      <w:r w:rsidR="00641A0A" w:rsidRPr="00C959F5">
        <w:t>s</w:t>
      </w:r>
      <w:r w:rsidRPr="00C959F5">
        <w:t xml:space="preserve"> </w:t>
      </w:r>
      <w:r w:rsidR="008A7E3C">
        <w:t>I</w:t>
      </w:r>
      <w:r w:rsidR="008A7E3C" w:rsidRPr="00C959F5">
        <w:t>nformat</w:t>
      </w:r>
      <w:r w:rsidR="008A7E3C">
        <w:t>i</w:t>
      </w:r>
      <w:r w:rsidR="008A7E3C" w:rsidRPr="00C959F5">
        <w:t>on</w:t>
      </w:r>
      <w:r w:rsidRPr="00C959F5">
        <w:t xml:space="preserve"> was presented to the </w:t>
      </w:r>
      <w:r w:rsidR="00641A0A" w:rsidRPr="00C959F5">
        <w:t>comm</w:t>
      </w:r>
      <w:r w:rsidR="00641A0A">
        <w:t>i</w:t>
      </w:r>
      <w:r w:rsidR="00641A0A" w:rsidRPr="00C959F5">
        <w:t>ttee</w:t>
      </w:r>
      <w:r w:rsidRPr="00C959F5">
        <w:t xml:space="preserve"> by </w:t>
      </w:r>
      <w:bookmarkStart w:id="14" w:name="_Hlk79572842"/>
      <w:r w:rsidR="00FD3D41" w:rsidRPr="00FD3D41">
        <w:t xml:space="preserve">Dr </w:t>
      </w:r>
      <w:r w:rsidR="008A7E3C" w:rsidRPr="00FD3D41">
        <w:t>Al</w:t>
      </w:r>
      <w:r w:rsidR="008A7E3C">
        <w:t>i</w:t>
      </w:r>
      <w:r w:rsidR="008A7E3C" w:rsidRPr="00FD3D41">
        <w:t>ce</w:t>
      </w:r>
      <w:r w:rsidR="00FD3D41" w:rsidRPr="00FD3D41">
        <w:t xml:space="preserve"> Turner and Hugo Pedder</w:t>
      </w:r>
      <w:r w:rsidR="00AC3FE7">
        <w:t>.</w:t>
      </w:r>
    </w:p>
    <w:bookmarkEnd w:id="14"/>
    <w:p w14:paraId="6AEFBC62" w14:textId="4FFA632B" w:rsidR="00422764" w:rsidRPr="001F551E" w:rsidRDefault="00422764" w:rsidP="00422764">
      <w:pPr>
        <w:pStyle w:val="Level2numbered"/>
      </w:pPr>
      <w:r w:rsidRPr="001F551E">
        <w:t xml:space="preserve">Part 2 </w:t>
      </w:r>
      <w:r>
        <w:t>–</w:t>
      </w:r>
      <w:r w:rsidR="00AC3FE7">
        <w:t xml:space="preserve"> </w:t>
      </w:r>
      <w:r w:rsidRPr="001F551E">
        <w:t xml:space="preserve">Closed </w:t>
      </w:r>
      <w:r w:rsidR="00641A0A" w:rsidRPr="001F551E">
        <w:t>Sess</w:t>
      </w:r>
      <w:r w:rsidR="00641A0A">
        <w:t>i</w:t>
      </w:r>
      <w:r w:rsidR="00641A0A" w:rsidRPr="001F551E">
        <w:t>on</w:t>
      </w:r>
      <w:r w:rsidRPr="001F551E">
        <w:t xml:space="preserve"> (company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, </w:t>
      </w:r>
      <w:r w:rsidR="00641A0A">
        <w:t>clinical</w:t>
      </w:r>
      <w:r w:rsidR="00FD3D41">
        <w:t xml:space="preserve"> and </w:t>
      </w:r>
      <w:r w:rsidR="00641A0A">
        <w:t>patient</w:t>
      </w:r>
      <w:r w:rsidRPr="001F551E">
        <w:t xml:space="preserve"> experts, external</w:t>
      </w:r>
      <w:r w:rsidR="00FD3D41">
        <w:t xml:space="preserve"> </w:t>
      </w:r>
      <w:r w:rsidR="00641A0A">
        <w:t>review</w:t>
      </w:r>
      <w:r w:rsidRPr="001F551E">
        <w:t xml:space="preserve"> group </w:t>
      </w:r>
      <w:r w:rsidR="00641A0A" w:rsidRPr="001F551E">
        <w:t>representat</w:t>
      </w:r>
      <w:r w:rsidR="00641A0A">
        <w:t>i</w:t>
      </w:r>
      <w:r w:rsidR="00641A0A" w:rsidRPr="001F551E">
        <w:t>ves</w:t>
      </w:r>
      <w:r w:rsidRPr="001F551E">
        <w:t xml:space="preserve"> and members of the </w:t>
      </w:r>
      <w:r w:rsidR="00641A0A" w:rsidRPr="001F551E">
        <w:t>publ</w:t>
      </w:r>
      <w:r w:rsidR="00641A0A">
        <w:t>i</w:t>
      </w:r>
      <w:r w:rsidR="00641A0A" w:rsidRPr="001F551E">
        <w:t>c</w:t>
      </w:r>
      <w:r w:rsidRPr="001F551E">
        <w:t xml:space="preserve"> were asked to leave the </w:t>
      </w:r>
      <w:r w:rsidR="00641A0A" w:rsidRPr="001F551E">
        <w:t>meet</w:t>
      </w:r>
      <w:r w:rsidR="00641A0A">
        <w:t>i</w:t>
      </w:r>
      <w:r w:rsidR="00641A0A" w:rsidRPr="001F551E">
        <w:t>ng</w:t>
      </w:r>
      <w:r w:rsidRPr="001F551E">
        <w:t>)</w:t>
      </w:r>
      <w:r>
        <w:t>.</w:t>
      </w:r>
    </w:p>
    <w:p w14:paraId="0A1AF969" w14:textId="55A6CEE6" w:rsidR="00422764" w:rsidRPr="001F551E" w:rsidRDefault="00422764" w:rsidP="00422764">
      <w:pPr>
        <w:pStyle w:val="Level3numbered"/>
      </w:pPr>
      <w:r w:rsidRPr="001F551E">
        <w:t xml:space="preserve">The </w:t>
      </w:r>
      <w:r w:rsidR="00641A0A" w:rsidRPr="001F551E">
        <w:t>comm</w:t>
      </w:r>
      <w:r w:rsidR="00641A0A">
        <w:t>i</w:t>
      </w:r>
      <w:r w:rsidR="00641A0A" w:rsidRPr="001F551E">
        <w:t>ttee</w:t>
      </w:r>
      <w:r w:rsidRPr="001F551E">
        <w:t xml:space="preserve"> then agreed on the content of the </w:t>
      </w:r>
      <w:r w:rsidR="00641A0A">
        <w:t>Appraisal</w:t>
      </w:r>
      <w:r w:rsidR="00FD3D41">
        <w:t xml:space="preserve"> </w:t>
      </w:r>
      <w:r w:rsidR="00641A0A">
        <w:t>Consultation</w:t>
      </w:r>
      <w:r w:rsidR="00FD3D41">
        <w:t xml:space="preserve"> Document (ACD) </w:t>
      </w:r>
      <w:r w:rsidR="00FD3D41" w:rsidRPr="00FD3D41">
        <w:t xml:space="preserve">or the </w:t>
      </w:r>
      <w:r w:rsidR="00641A0A" w:rsidRPr="00FD3D41">
        <w:t>F</w:t>
      </w:r>
      <w:r w:rsidR="00641A0A">
        <w:t>i</w:t>
      </w:r>
      <w:r w:rsidR="00641A0A" w:rsidRPr="00FD3D41">
        <w:t>nal</w:t>
      </w:r>
      <w:r w:rsidR="00FD3D41" w:rsidRPr="00FD3D41">
        <w:t xml:space="preserve"> </w:t>
      </w:r>
      <w:r w:rsidR="00641A0A" w:rsidRPr="00FD3D41">
        <w:t>Appra</w:t>
      </w:r>
      <w:r w:rsidR="00641A0A">
        <w:t>i</w:t>
      </w:r>
      <w:r w:rsidR="00641A0A" w:rsidRPr="00FD3D41">
        <w:t>sal</w:t>
      </w:r>
      <w:r w:rsidR="00FD3D41" w:rsidRPr="00FD3D41">
        <w:t xml:space="preserve"> </w:t>
      </w:r>
      <w:r w:rsidR="00641A0A">
        <w:t>D</w:t>
      </w:r>
      <w:r w:rsidR="00641A0A" w:rsidRPr="00FD3D41">
        <w:t>eterm</w:t>
      </w:r>
      <w:r w:rsidR="00641A0A">
        <w:t>i</w:t>
      </w:r>
      <w:r w:rsidR="00641A0A" w:rsidRPr="00FD3D41">
        <w:t>nat</w:t>
      </w:r>
      <w:r w:rsidR="00641A0A">
        <w:t>i</w:t>
      </w:r>
      <w:r w:rsidR="00641A0A" w:rsidRPr="00FD3D41">
        <w:t>on</w:t>
      </w:r>
      <w:r w:rsidR="00FD3D41" w:rsidRPr="00FD3D41">
        <w:t xml:space="preserve"> (FAD)</w:t>
      </w:r>
      <w:r w:rsidR="00FD3D41">
        <w:t xml:space="preserve">. </w:t>
      </w:r>
      <w:r w:rsidRPr="001F551E">
        <w:t xml:space="preserve">The </w:t>
      </w:r>
      <w:r w:rsidR="00641A0A" w:rsidRPr="001F551E">
        <w:t>comm</w:t>
      </w:r>
      <w:r w:rsidR="00641A0A">
        <w:t>i</w:t>
      </w:r>
      <w:r w:rsidR="00641A0A" w:rsidRPr="001F551E">
        <w:t>ttee</w:t>
      </w:r>
      <w:r w:rsidRPr="001F551E">
        <w:t xml:space="preserve"> </w:t>
      </w:r>
      <w:r w:rsidR="00641A0A" w:rsidRPr="001F551E">
        <w:t>dec</w:t>
      </w:r>
      <w:r w:rsidR="00641A0A">
        <w:t>i</w:t>
      </w:r>
      <w:r w:rsidR="00641A0A" w:rsidRPr="001F551E">
        <w:t>s</w:t>
      </w:r>
      <w:r w:rsidR="00641A0A">
        <w:t>i</w:t>
      </w:r>
      <w:r w:rsidR="00641A0A" w:rsidRPr="001F551E">
        <w:t>on</w:t>
      </w:r>
      <w:r w:rsidRPr="001F551E">
        <w:t xml:space="preserve"> was reached </w:t>
      </w:r>
      <w:r w:rsidR="00FD3D41">
        <w:t xml:space="preserve">by </w:t>
      </w:r>
      <w:r w:rsidR="00D45443">
        <w:t>consensus.</w:t>
      </w:r>
    </w:p>
    <w:p w14:paraId="333C8219" w14:textId="0DB8AB03" w:rsidR="00422764" w:rsidRDefault="00422764" w:rsidP="00FD3D41">
      <w:pPr>
        <w:pStyle w:val="Level3numbered"/>
      </w:pPr>
      <w:r w:rsidRPr="001F551E">
        <w:t xml:space="preserve">The </w:t>
      </w:r>
      <w:r w:rsidR="00641A0A" w:rsidRPr="001F551E">
        <w:t>comm</w:t>
      </w:r>
      <w:r w:rsidR="00641A0A">
        <w:t>i</w:t>
      </w:r>
      <w:r w:rsidR="00641A0A" w:rsidRPr="001F551E">
        <w:t>ttee</w:t>
      </w:r>
      <w:r w:rsidRPr="001F551E">
        <w:t xml:space="preserve"> asked the N</w:t>
      </w:r>
      <w:r w:rsidR="00E15238">
        <w:t>I</w:t>
      </w:r>
      <w:r w:rsidRPr="001F551E">
        <w:t xml:space="preserve">CE </w:t>
      </w:r>
      <w:r w:rsidR="00641A0A" w:rsidRPr="001F551E">
        <w:t>techn</w:t>
      </w:r>
      <w:r w:rsidR="00641A0A">
        <w:t>i</w:t>
      </w:r>
      <w:r w:rsidR="00641A0A" w:rsidRPr="001F551E">
        <w:t>cal</w:t>
      </w:r>
      <w:r w:rsidRPr="001F551E">
        <w:t xml:space="preserve"> team to prepare the </w:t>
      </w:r>
      <w:r w:rsidR="00641A0A">
        <w:t>Appraisal</w:t>
      </w:r>
      <w:r w:rsidR="00FD3D41">
        <w:t xml:space="preserve"> </w:t>
      </w:r>
      <w:r w:rsidR="00641A0A">
        <w:t>Consultation</w:t>
      </w:r>
      <w:r w:rsidR="00FD3D41">
        <w:t xml:space="preserve"> Document (ACD)</w:t>
      </w:r>
      <w:r w:rsidRPr="001F551E">
        <w:t xml:space="preserve"> </w:t>
      </w:r>
      <w:r w:rsidR="00FD3D41" w:rsidRPr="00FD3D41">
        <w:t xml:space="preserve">or the </w:t>
      </w:r>
      <w:r w:rsidR="00641A0A" w:rsidRPr="00FD3D41">
        <w:t>F</w:t>
      </w:r>
      <w:r w:rsidR="00641A0A">
        <w:t>i</w:t>
      </w:r>
      <w:r w:rsidR="00641A0A" w:rsidRPr="00FD3D41">
        <w:t>nal</w:t>
      </w:r>
      <w:r w:rsidR="00FD3D41" w:rsidRPr="00FD3D41">
        <w:t xml:space="preserve"> </w:t>
      </w:r>
      <w:r w:rsidR="00641A0A" w:rsidRPr="00FD3D41">
        <w:t>Appra</w:t>
      </w:r>
      <w:r w:rsidR="00641A0A">
        <w:t>i</w:t>
      </w:r>
      <w:r w:rsidR="00641A0A" w:rsidRPr="00FD3D41">
        <w:t>sal</w:t>
      </w:r>
      <w:r w:rsidR="00FD3D41" w:rsidRPr="00FD3D41">
        <w:t xml:space="preserve"> </w:t>
      </w:r>
      <w:r w:rsidR="00641A0A">
        <w:t>D</w:t>
      </w:r>
      <w:r w:rsidR="00641A0A" w:rsidRPr="00FD3D41">
        <w:t>eterm</w:t>
      </w:r>
      <w:r w:rsidR="00641A0A">
        <w:t>i</w:t>
      </w:r>
      <w:r w:rsidR="00641A0A" w:rsidRPr="00FD3D41">
        <w:t>nat</w:t>
      </w:r>
      <w:r w:rsidR="00641A0A">
        <w:t>i</w:t>
      </w:r>
      <w:r w:rsidR="00641A0A" w:rsidRPr="00FD3D41">
        <w:t>on</w:t>
      </w:r>
      <w:r w:rsidR="00FD3D41" w:rsidRPr="00FD3D41">
        <w:t xml:space="preserve"> (FAD)</w:t>
      </w:r>
      <w:r w:rsidR="00FD3D41">
        <w:t xml:space="preserve"> </w:t>
      </w:r>
      <w:r w:rsidR="00E15238">
        <w:t>I</w:t>
      </w:r>
      <w:r w:rsidRPr="001F551E">
        <w:t xml:space="preserve">n </w:t>
      </w:r>
      <w:r w:rsidR="00641A0A" w:rsidRPr="001F551E">
        <w:t>l</w:t>
      </w:r>
      <w:r w:rsidR="00641A0A">
        <w:t>i</w:t>
      </w:r>
      <w:r w:rsidR="00641A0A" w:rsidRPr="001F551E">
        <w:t>ne</w:t>
      </w:r>
      <w:r w:rsidRPr="001F551E">
        <w:t xml:space="preserve"> </w:t>
      </w:r>
      <w:r w:rsidR="00641A0A" w:rsidRPr="001F551E">
        <w:t>w</w:t>
      </w:r>
      <w:r w:rsidR="00641A0A">
        <w:t>i</w:t>
      </w:r>
      <w:r w:rsidR="00641A0A" w:rsidRPr="001F551E">
        <w:t>th</w:t>
      </w:r>
      <w:r w:rsidRPr="001F551E">
        <w:t xml:space="preserve"> </w:t>
      </w:r>
      <w:r w:rsidR="00641A0A" w:rsidRPr="001F551E">
        <w:t>the</w:t>
      </w:r>
      <w:r w:rsidR="00641A0A">
        <w:t>i</w:t>
      </w:r>
      <w:r w:rsidR="00641A0A" w:rsidRPr="001F551E">
        <w:t>r</w:t>
      </w:r>
      <w:r w:rsidRPr="001F551E">
        <w:t xml:space="preserve"> </w:t>
      </w:r>
      <w:r w:rsidR="00641A0A" w:rsidRPr="00C02D61">
        <w:t>dec</w:t>
      </w:r>
      <w:r w:rsidR="00641A0A">
        <w:t>i</w:t>
      </w:r>
      <w:r w:rsidR="00641A0A" w:rsidRPr="00C02D61">
        <w:t>s</w:t>
      </w:r>
      <w:r w:rsidR="00641A0A">
        <w:t>i</w:t>
      </w:r>
      <w:r w:rsidR="00641A0A" w:rsidRPr="00C02D61">
        <w:t>ons</w:t>
      </w:r>
      <w:r w:rsidRPr="00C02D61">
        <w:t>.</w:t>
      </w:r>
    </w:p>
    <w:p w14:paraId="1848C412" w14:textId="77777777" w:rsidR="00FD3D41" w:rsidRPr="00C02D61" w:rsidRDefault="00FD3D41" w:rsidP="00FD3D41">
      <w:pPr>
        <w:pStyle w:val="Level3numbered"/>
        <w:numPr>
          <w:ilvl w:val="0"/>
          <w:numId w:val="0"/>
        </w:numPr>
        <w:ind w:left="2155"/>
      </w:pPr>
    </w:p>
    <w:p w14:paraId="3526D3A3" w14:textId="030915E1" w:rsidR="009B5D1C" w:rsidRPr="00C02D61" w:rsidRDefault="00236AD0" w:rsidP="003E65BA">
      <w:pPr>
        <w:pStyle w:val="Heading3"/>
      </w:pPr>
      <w:r w:rsidRPr="00C02D61">
        <w:t xml:space="preserve">Date of the next </w:t>
      </w:r>
      <w:r w:rsidR="00641A0A" w:rsidRPr="00C02D61">
        <w:t>meet</w:t>
      </w:r>
      <w:r w:rsidR="00641A0A">
        <w:t>i</w:t>
      </w:r>
      <w:r w:rsidR="00641A0A" w:rsidRPr="00C02D61">
        <w:t>ng</w:t>
      </w:r>
    </w:p>
    <w:p w14:paraId="2D91DF38" w14:textId="1608B1F3" w:rsidR="00463336" w:rsidRDefault="007507BD" w:rsidP="00AD0E92">
      <w:pPr>
        <w:pStyle w:val="Paragraphnonumbers"/>
      </w:pPr>
      <w:r w:rsidRPr="001F551E">
        <w:t xml:space="preserve">The next </w:t>
      </w:r>
      <w:r w:rsidR="00641A0A" w:rsidRPr="001F551E">
        <w:t>meet</w:t>
      </w:r>
      <w:r w:rsidR="00641A0A">
        <w:t>i</w:t>
      </w:r>
      <w:r w:rsidR="00641A0A" w:rsidRPr="001F551E">
        <w:t>ng</w:t>
      </w:r>
      <w:r w:rsidRPr="001F551E">
        <w:t xml:space="preserve"> of the </w:t>
      </w:r>
      <w:r w:rsidR="00FD3D41">
        <w:t xml:space="preserve">Technology </w:t>
      </w:r>
      <w:r w:rsidR="00641A0A">
        <w:t>Appraisal</w:t>
      </w:r>
      <w:r w:rsidR="00FD3D41">
        <w:t xml:space="preserve"> </w:t>
      </w:r>
      <w:r w:rsidR="00641A0A">
        <w:t>Committee</w:t>
      </w:r>
      <w:r w:rsidR="00FD3D41">
        <w:t xml:space="preserve"> A</w:t>
      </w:r>
      <w:r w:rsidR="00236AD0" w:rsidRPr="001F551E">
        <w:t xml:space="preserve"> </w:t>
      </w:r>
      <w:r w:rsidR="008A7E3C" w:rsidRPr="001F551E">
        <w:t>w</w:t>
      </w:r>
      <w:r w:rsidR="008A7E3C">
        <w:t>i</w:t>
      </w:r>
      <w:r w:rsidR="008A7E3C" w:rsidRPr="001F551E">
        <w:t>ll</w:t>
      </w:r>
      <w:r w:rsidR="00236AD0" w:rsidRPr="001F551E">
        <w:t xml:space="preserve"> be held on </w:t>
      </w:r>
      <w:r w:rsidR="00FD3D41">
        <w:t>Tuesday 7 September 2021</w:t>
      </w:r>
      <w:r w:rsidR="00205638" w:rsidRPr="001F551E">
        <w:t xml:space="preserve"> </w:t>
      </w:r>
      <w:r w:rsidR="00A45CDD" w:rsidRPr="001F551E">
        <w:t xml:space="preserve">and </w:t>
      </w:r>
      <w:r w:rsidR="008A7E3C" w:rsidRPr="001F551E">
        <w:t>w</w:t>
      </w:r>
      <w:r w:rsidR="008A7E3C">
        <w:t>i</w:t>
      </w:r>
      <w:r w:rsidR="008A7E3C" w:rsidRPr="001F551E">
        <w:t>ll</w:t>
      </w:r>
      <w:r w:rsidR="00A45CDD" w:rsidRPr="001F551E">
        <w:t xml:space="preserve"> start promptly at </w:t>
      </w:r>
      <w:r w:rsidR="00FD3D41">
        <w:t>9.30am</w:t>
      </w:r>
      <w:r w:rsidR="00236AD0" w:rsidRPr="001F551E">
        <w:t xml:space="preserve">. </w:t>
      </w:r>
    </w:p>
    <w:p w14:paraId="72967EA5" w14:textId="77777777" w:rsidR="00C17790" w:rsidRPr="00C17790" w:rsidRDefault="00C17790" w:rsidP="00C17790"/>
    <w:sectPr w:rsidR="00C17790" w:rsidRPr="00C17790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7E1AD" w14:textId="77777777" w:rsidR="0031160D" w:rsidRDefault="0031160D" w:rsidP="006231D3">
      <w:r>
        <w:separator/>
      </w:r>
    </w:p>
  </w:endnote>
  <w:endnote w:type="continuationSeparator" w:id="0">
    <w:p w14:paraId="586DEFDE" w14:textId="77777777" w:rsidR="0031160D" w:rsidRDefault="0031160D" w:rsidP="006231D3">
      <w:r>
        <w:continuationSeparator/>
      </w:r>
    </w:p>
  </w:endnote>
  <w:endnote w:type="continuationNotice" w:id="1">
    <w:p w14:paraId="3D1DAE50" w14:textId="77777777" w:rsidR="0031160D" w:rsidRDefault="0031160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8B738" w14:textId="77777777" w:rsidR="0031160D" w:rsidRDefault="0031160D" w:rsidP="006231D3">
      <w:r>
        <w:separator/>
      </w:r>
    </w:p>
  </w:footnote>
  <w:footnote w:type="continuationSeparator" w:id="0">
    <w:p w14:paraId="3044DCD0" w14:textId="77777777" w:rsidR="0031160D" w:rsidRDefault="0031160D" w:rsidP="006231D3">
      <w:r>
        <w:continuationSeparator/>
      </w:r>
    </w:p>
  </w:footnote>
  <w:footnote w:type="continuationNotice" w:id="1">
    <w:p w14:paraId="61F33DFF" w14:textId="77777777" w:rsidR="0031160D" w:rsidRDefault="0031160D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1160D"/>
    <w:rsid w:val="00017B17"/>
    <w:rsid w:val="00031524"/>
    <w:rsid w:val="00040BED"/>
    <w:rsid w:val="000411A2"/>
    <w:rsid w:val="00044FC1"/>
    <w:rsid w:val="00053C24"/>
    <w:rsid w:val="00054F70"/>
    <w:rsid w:val="00080C80"/>
    <w:rsid w:val="00083CF9"/>
    <w:rsid w:val="00085585"/>
    <w:rsid w:val="000A3C2F"/>
    <w:rsid w:val="000A687D"/>
    <w:rsid w:val="000C4E08"/>
    <w:rsid w:val="000D1197"/>
    <w:rsid w:val="000D7239"/>
    <w:rsid w:val="000E6178"/>
    <w:rsid w:val="000F04B6"/>
    <w:rsid w:val="000F1D5D"/>
    <w:rsid w:val="0010461D"/>
    <w:rsid w:val="0011038B"/>
    <w:rsid w:val="00112212"/>
    <w:rsid w:val="0012100C"/>
    <w:rsid w:val="001220B1"/>
    <w:rsid w:val="00124262"/>
    <w:rsid w:val="0013017C"/>
    <w:rsid w:val="00135794"/>
    <w:rsid w:val="001420B9"/>
    <w:rsid w:val="00161397"/>
    <w:rsid w:val="001662DA"/>
    <w:rsid w:val="00167902"/>
    <w:rsid w:val="00196E93"/>
    <w:rsid w:val="001A18CE"/>
    <w:rsid w:val="001C1B36"/>
    <w:rsid w:val="001C2034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A19A3"/>
    <w:rsid w:val="002B5720"/>
    <w:rsid w:val="002C258D"/>
    <w:rsid w:val="002C660B"/>
    <w:rsid w:val="002C7A84"/>
    <w:rsid w:val="002D1A7F"/>
    <w:rsid w:val="002F3D4E"/>
    <w:rsid w:val="002F5606"/>
    <w:rsid w:val="0030059A"/>
    <w:rsid w:val="0031160D"/>
    <w:rsid w:val="00337868"/>
    <w:rsid w:val="00344EA6"/>
    <w:rsid w:val="00350071"/>
    <w:rsid w:val="00366768"/>
    <w:rsid w:val="00370813"/>
    <w:rsid w:val="00371695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0AA4"/>
    <w:rsid w:val="003F4378"/>
    <w:rsid w:val="003F5516"/>
    <w:rsid w:val="00402715"/>
    <w:rsid w:val="00402DFB"/>
    <w:rsid w:val="00410E8B"/>
    <w:rsid w:val="00411B9A"/>
    <w:rsid w:val="0041704D"/>
    <w:rsid w:val="00422523"/>
    <w:rsid w:val="00422764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4E49A1"/>
    <w:rsid w:val="004F799B"/>
    <w:rsid w:val="00507F46"/>
    <w:rsid w:val="005360C8"/>
    <w:rsid w:val="00556AD2"/>
    <w:rsid w:val="00563B68"/>
    <w:rsid w:val="00583738"/>
    <w:rsid w:val="0058627E"/>
    <w:rsid w:val="00593560"/>
    <w:rsid w:val="00596F1C"/>
    <w:rsid w:val="005A21EC"/>
    <w:rsid w:val="005C0A14"/>
    <w:rsid w:val="005C2BAA"/>
    <w:rsid w:val="005D2B46"/>
    <w:rsid w:val="005E24AD"/>
    <w:rsid w:val="005E2873"/>
    <w:rsid w:val="005E2FA2"/>
    <w:rsid w:val="00603397"/>
    <w:rsid w:val="00611CB1"/>
    <w:rsid w:val="00613786"/>
    <w:rsid w:val="006231D3"/>
    <w:rsid w:val="00641A0A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2887"/>
    <w:rsid w:val="006B324A"/>
    <w:rsid w:val="006B4C67"/>
    <w:rsid w:val="006D3185"/>
    <w:rsid w:val="006F3468"/>
    <w:rsid w:val="007019D5"/>
    <w:rsid w:val="007507BD"/>
    <w:rsid w:val="00753BE1"/>
    <w:rsid w:val="00755E0E"/>
    <w:rsid w:val="007574E0"/>
    <w:rsid w:val="00761C9C"/>
    <w:rsid w:val="00774747"/>
    <w:rsid w:val="00782AD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A0277"/>
    <w:rsid w:val="008A7E3C"/>
    <w:rsid w:val="008C3DD4"/>
    <w:rsid w:val="008C42E7"/>
    <w:rsid w:val="008C44A2"/>
    <w:rsid w:val="008E0CF0"/>
    <w:rsid w:val="008E0E0D"/>
    <w:rsid w:val="008E75F2"/>
    <w:rsid w:val="00903E68"/>
    <w:rsid w:val="009114CE"/>
    <w:rsid w:val="00917AE2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12108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13E3"/>
    <w:rsid w:val="00A973EA"/>
    <w:rsid w:val="00AC3FE7"/>
    <w:rsid w:val="00AC45A8"/>
    <w:rsid w:val="00AC7782"/>
    <w:rsid w:val="00AC7BD7"/>
    <w:rsid w:val="00AD0E92"/>
    <w:rsid w:val="00AD32D5"/>
    <w:rsid w:val="00AD6F07"/>
    <w:rsid w:val="00AF3BCA"/>
    <w:rsid w:val="00B053D4"/>
    <w:rsid w:val="00B429C5"/>
    <w:rsid w:val="00B45ABC"/>
    <w:rsid w:val="00B62844"/>
    <w:rsid w:val="00B76EE1"/>
    <w:rsid w:val="00B85DE1"/>
    <w:rsid w:val="00B90105"/>
    <w:rsid w:val="00BA07EB"/>
    <w:rsid w:val="00BA4EAD"/>
    <w:rsid w:val="00BA7411"/>
    <w:rsid w:val="00BB22E9"/>
    <w:rsid w:val="00BB49D9"/>
    <w:rsid w:val="00BC47C4"/>
    <w:rsid w:val="00BC6C1F"/>
    <w:rsid w:val="00BD1329"/>
    <w:rsid w:val="00BE0D79"/>
    <w:rsid w:val="00C015B8"/>
    <w:rsid w:val="00C02D61"/>
    <w:rsid w:val="00C04D2E"/>
    <w:rsid w:val="00C17790"/>
    <w:rsid w:val="00C3119A"/>
    <w:rsid w:val="00C32244"/>
    <w:rsid w:val="00C4215E"/>
    <w:rsid w:val="00C51601"/>
    <w:rsid w:val="00C55E3A"/>
    <w:rsid w:val="00C7373D"/>
    <w:rsid w:val="00C75930"/>
    <w:rsid w:val="00C759C9"/>
    <w:rsid w:val="00C82EFE"/>
    <w:rsid w:val="00C871D3"/>
    <w:rsid w:val="00C941B6"/>
    <w:rsid w:val="00C959F5"/>
    <w:rsid w:val="00C978CB"/>
    <w:rsid w:val="00CA03B6"/>
    <w:rsid w:val="00CB14E1"/>
    <w:rsid w:val="00CB4466"/>
    <w:rsid w:val="00CF0061"/>
    <w:rsid w:val="00D04D72"/>
    <w:rsid w:val="00D11E93"/>
    <w:rsid w:val="00D14E64"/>
    <w:rsid w:val="00D1603D"/>
    <w:rsid w:val="00D21D8D"/>
    <w:rsid w:val="00D22F90"/>
    <w:rsid w:val="00D33D2F"/>
    <w:rsid w:val="00D36E00"/>
    <w:rsid w:val="00D45443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5238"/>
    <w:rsid w:val="00E16CDD"/>
    <w:rsid w:val="00E2211D"/>
    <w:rsid w:val="00E37C8A"/>
    <w:rsid w:val="00E46F5D"/>
    <w:rsid w:val="00E525E1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D2246"/>
    <w:rsid w:val="00EF1B45"/>
    <w:rsid w:val="00EF2BE2"/>
    <w:rsid w:val="00F14DF5"/>
    <w:rsid w:val="00F32B92"/>
    <w:rsid w:val="00F42F8E"/>
    <w:rsid w:val="00F4578B"/>
    <w:rsid w:val="00F509B8"/>
    <w:rsid w:val="00F56FC3"/>
    <w:rsid w:val="00F57A78"/>
    <w:rsid w:val="00F86390"/>
    <w:rsid w:val="00F931B6"/>
    <w:rsid w:val="00F95663"/>
    <w:rsid w:val="00F97481"/>
    <w:rsid w:val="00FA676B"/>
    <w:rsid w:val="00FB0784"/>
    <w:rsid w:val="00FB7C71"/>
    <w:rsid w:val="00FD0266"/>
    <w:rsid w:val="00FD3D41"/>
    <w:rsid w:val="00FE0F8B"/>
    <w:rsid w:val="00FE1041"/>
    <w:rsid w:val="00FF405F"/>
    <w:rsid w:val="00FF522D"/>
    <w:rsid w:val="00FF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E7B11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10</Words>
  <Characters>10889</Characters>
  <Application>Microsoft Office Word</Application>
  <DocSecurity>0</DocSecurity>
  <Lines>90</Lines>
  <Paragraphs>25</Paragraphs>
  <ScaleCrop>false</ScaleCrop>
  <Company/>
  <LinksUpToDate>false</LinksUpToDate>
  <CharactersWithSpaces>1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07T12:44:00Z</dcterms:created>
  <dcterms:modified xsi:type="dcterms:W3CDTF">2021-09-07T12:44:00Z</dcterms:modified>
</cp:coreProperties>
</file>